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0340A" w:rsidRPr="00596EF5" w:rsidRDefault="00B046F1">
      <w:pPr>
        <w:pStyle w:val="SourceCode"/>
        <w:rPr>
          <w:sz w:val="18"/>
          <w:szCs w:val="18"/>
        </w:rPr>
      </w:pPr>
      <w:bookmarkStart w:id="0" w:name="_GoBack"/>
      <w:bookmarkEnd w:id="0"/>
      <w:r w:rsidRPr="00596EF5">
        <w:rPr>
          <w:rStyle w:val="CommentTok"/>
          <w:sz w:val="18"/>
          <w:szCs w:val="18"/>
        </w:rPr>
        <w:t># PAP SMEAR CODE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read data 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getting pap data from cancer df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pap_dat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ead_csv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./data/cancerxx.csv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janito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clean_names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 xml:space="preserve">(hhx, fmx, fpx, </w:t>
      </w:r>
      <w:r w:rsidRPr="00596EF5">
        <w:rPr>
          <w:rStyle w:val="CommentTok"/>
          <w:sz w:val="18"/>
          <w:szCs w:val="18"/>
        </w:rPr>
        <w:t>#identifier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wtfa_sa, </w:t>
      </w:r>
      <w:r w:rsidRPr="00596EF5">
        <w:rPr>
          <w:rStyle w:val="CommentTok"/>
          <w:sz w:val="18"/>
          <w:szCs w:val="18"/>
        </w:rPr>
        <w:t>#weight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strat_p, psu_p, </w:t>
      </w:r>
      <w:r w:rsidRPr="00596EF5">
        <w:rPr>
          <w:rStyle w:val="CommentTok"/>
          <w:sz w:val="18"/>
          <w:szCs w:val="18"/>
        </w:rPr>
        <w:t>#for desig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region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paphad1, </w:t>
      </w:r>
      <w:r w:rsidRPr="00596EF5">
        <w:rPr>
          <w:rStyle w:val="CommentTok"/>
          <w:sz w:val="18"/>
          <w:szCs w:val="18"/>
        </w:rPr>
        <w:t># Ever had Pap smear/Pap test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papfrst1, </w:t>
      </w:r>
      <w:r w:rsidRPr="00596EF5">
        <w:rPr>
          <w:rStyle w:val="CommentTok"/>
          <w:sz w:val="18"/>
          <w:szCs w:val="18"/>
        </w:rPr>
        <w:t>#Age when had first Pap test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pap6yr1, </w:t>
      </w:r>
      <w:r w:rsidRPr="00596EF5">
        <w:rPr>
          <w:rStyle w:val="CommentTok"/>
          <w:sz w:val="18"/>
          <w:szCs w:val="18"/>
        </w:rPr>
        <w:t xml:space="preserve"># Number of Pap tests, last 6 years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rpap1_m1, </w:t>
      </w:r>
      <w:r w:rsidRPr="00596EF5">
        <w:rPr>
          <w:rStyle w:val="CommentTok"/>
          <w:sz w:val="18"/>
          <w:szCs w:val="18"/>
        </w:rPr>
        <w:t>#  M</w:t>
      </w:r>
      <w:r w:rsidRPr="00596EF5">
        <w:rPr>
          <w:rStyle w:val="CommentTok"/>
          <w:sz w:val="18"/>
          <w:szCs w:val="18"/>
        </w:rPr>
        <w:t xml:space="preserve">onth of most recent Pap test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rpap1y1, </w:t>
      </w:r>
      <w:r w:rsidRPr="00596EF5">
        <w:rPr>
          <w:rStyle w:val="CommentTok"/>
          <w:sz w:val="18"/>
          <w:szCs w:val="18"/>
        </w:rPr>
        <w:t xml:space="preserve"># Year of most recent Pap test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rpap1n1, </w:t>
      </w:r>
      <w:r w:rsidRPr="00596EF5">
        <w:rPr>
          <w:rStyle w:val="CommentTok"/>
          <w:sz w:val="18"/>
          <w:szCs w:val="18"/>
        </w:rPr>
        <w:t xml:space="preserve">#  Time ago date of most recent Pap test: # of units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rpap1t1, </w:t>
      </w:r>
      <w:r w:rsidRPr="00596EF5">
        <w:rPr>
          <w:rStyle w:val="CommentTok"/>
          <w:sz w:val="18"/>
          <w:szCs w:val="18"/>
        </w:rPr>
        <w:t xml:space="preserve"># Time ago date of most recent Pap test: Time unit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rpap21, </w:t>
      </w:r>
      <w:r w:rsidRPr="00596EF5">
        <w:rPr>
          <w:rStyle w:val="CommentTok"/>
          <w:sz w:val="18"/>
          <w:szCs w:val="18"/>
        </w:rPr>
        <w:t>#  Most recent Pa</w:t>
      </w:r>
      <w:r w:rsidRPr="00596EF5">
        <w:rPr>
          <w:rStyle w:val="CommentTok"/>
          <w:sz w:val="18"/>
          <w:szCs w:val="18"/>
        </w:rPr>
        <w:t xml:space="preserve">p test, time categories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rpap3a1, </w:t>
      </w:r>
      <w:r w:rsidRPr="00596EF5">
        <w:rPr>
          <w:rStyle w:val="CommentTok"/>
          <w:sz w:val="18"/>
          <w:szCs w:val="18"/>
        </w:rPr>
        <w:t xml:space="preserve"># Most recent Pap test, time categories (using 2005 method)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rpap3b1, </w:t>
      </w:r>
      <w:r w:rsidRPr="00596EF5">
        <w:rPr>
          <w:rStyle w:val="CommentTok"/>
          <w:sz w:val="18"/>
          <w:szCs w:val="18"/>
        </w:rPr>
        <w:t xml:space="preserve">#  Most recent Pap test, time categories (using 2000 method)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hpvhrd, </w:t>
      </w:r>
      <w:r w:rsidRPr="00596EF5">
        <w:rPr>
          <w:rStyle w:val="CommentTok"/>
          <w:sz w:val="18"/>
          <w:szCs w:val="18"/>
        </w:rPr>
        <w:t xml:space="preserve">#  Ever heard of HPV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hpvpap, </w:t>
      </w:r>
      <w:r w:rsidRPr="00596EF5">
        <w:rPr>
          <w:rStyle w:val="CommentTok"/>
          <w:sz w:val="18"/>
          <w:szCs w:val="18"/>
        </w:rPr>
        <w:t xml:space="preserve">#  Had HPV test </w:t>
      </w:r>
      <w:r w:rsidRPr="00596EF5">
        <w:rPr>
          <w:rStyle w:val="CommentTok"/>
          <w:sz w:val="18"/>
          <w:szCs w:val="18"/>
        </w:rPr>
        <w:t xml:space="preserve">with Pap test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paprea2, </w:t>
      </w:r>
      <w:r w:rsidRPr="00596EF5">
        <w:rPr>
          <w:rStyle w:val="CommentTok"/>
          <w:sz w:val="18"/>
          <w:szCs w:val="18"/>
        </w:rPr>
        <w:t xml:space="preserve">#  Main reason had Pap/Pap or HPV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papabn3, </w:t>
      </w:r>
      <w:r w:rsidRPr="00596EF5">
        <w:rPr>
          <w:rStyle w:val="CommentTok"/>
          <w:sz w:val="18"/>
          <w:szCs w:val="18"/>
        </w:rPr>
        <w:t xml:space="preserve"># Pap test results in last 3 years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papnot2, </w:t>
      </w:r>
      <w:r w:rsidRPr="00596EF5">
        <w:rPr>
          <w:rStyle w:val="CommentTok"/>
          <w:sz w:val="18"/>
          <w:szCs w:val="18"/>
        </w:rPr>
        <w:t xml:space="preserve">#  Most important reason never had Pap or HPV test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mdrecp1, </w:t>
      </w:r>
      <w:r w:rsidRPr="00596EF5">
        <w:rPr>
          <w:rStyle w:val="CommentTok"/>
          <w:sz w:val="18"/>
          <w:szCs w:val="18"/>
        </w:rPr>
        <w:t xml:space="preserve">#  Doctor recommended Pap test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paphp</w:t>
      </w:r>
      <w:r w:rsidRPr="00596EF5">
        <w:rPr>
          <w:rStyle w:val="NormalTok"/>
          <w:sz w:val="18"/>
          <w:szCs w:val="18"/>
        </w:rPr>
        <w:t xml:space="preserve">vpy) </w:t>
      </w:r>
      <w:r w:rsidRPr="00596EF5">
        <w:rPr>
          <w:rStyle w:val="CommentTok"/>
          <w:sz w:val="18"/>
          <w:szCs w:val="18"/>
        </w:rPr>
        <w:t xml:space="preserve">#Paid for Pap or HPV test out of pocket 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## getting covariate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fam_dat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ead_csv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./data/familyxx/familyxx.csv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  </w:t>
      </w:r>
      <w:r w:rsidRPr="00596EF5">
        <w:rPr>
          <w:rStyle w:val="NormalTok"/>
          <w:sz w:val="18"/>
          <w:szCs w:val="18"/>
        </w:rPr>
        <w:t>janito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clean_names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 xml:space="preserve">(hhx, fmx,  </w:t>
      </w:r>
      <w:r w:rsidRPr="00596EF5">
        <w:rPr>
          <w:rStyle w:val="CommentTok"/>
          <w:sz w:val="18"/>
          <w:szCs w:val="18"/>
        </w:rPr>
        <w:t>#identifier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rat_cat4, rat_cat5) </w:t>
      </w:r>
      <w:r w:rsidRPr="00596EF5">
        <w:rPr>
          <w:rStyle w:val="CommentTok"/>
          <w:sz w:val="18"/>
          <w:szCs w:val="18"/>
        </w:rPr>
        <w:t># Ratio of family income to the poverty threshol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pers_dat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ead_csv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./data/personsx/personsx.csv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 </w:t>
      </w:r>
      <w:r w:rsidRPr="00596EF5">
        <w:rPr>
          <w:rStyle w:val="NormalTok"/>
          <w:sz w:val="18"/>
          <w:szCs w:val="18"/>
        </w:rPr>
        <w:t>janito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clean_names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 xml:space="preserve">(hhx, fmx, fpx, </w:t>
      </w:r>
      <w:r w:rsidRPr="00596EF5">
        <w:rPr>
          <w:rStyle w:val="CommentTok"/>
          <w:sz w:val="18"/>
          <w:szCs w:val="18"/>
        </w:rPr>
        <w:t>#identifier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age_p, </w:t>
      </w:r>
      <w:r w:rsidRPr="00596EF5">
        <w:rPr>
          <w:rStyle w:val="CommentTok"/>
          <w:sz w:val="18"/>
          <w:szCs w:val="18"/>
        </w:rPr>
        <w:t>#ag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educ1, </w:t>
      </w:r>
      <w:r w:rsidRPr="00596EF5">
        <w:rPr>
          <w:rStyle w:val="CommentTok"/>
          <w:sz w:val="18"/>
          <w:szCs w:val="18"/>
        </w:rPr>
        <w:t>#educatio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sex, </w:t>
      </w:r>
      <w:r w:rsidRPr="00596EF5">
        <w:rPr>
          <w:rStyle w:val="CommentTok"/>
          <w:sz w:val="18"/>
          <w:szCs w:val="18"/>
        </w:rPr>
        <w:t>#gender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no</w:t>
      </w:r>
      <w:r w:rsidRPr="00596EF5">
        <w:rPr>
          <w:rStyle w:val="NormalTok"/>
          <w:sz w:val="18"/>
          <w:szCs w:val="18"/>
        </w:rPr>
        <w:t xml:space="preserve">tcov, cover, cover65, cover65o,  </w:t>
      </w:r>
      <w:r w:rsidRPr="00596EF5">
        <w:rPr>
          <w:rStyle w:val="CommentTok"/>
          <w:sz w:val="18"/>
          <w:szCs w:val="18"/>
        </w:rPr>
        <w:t>#coverage &gt; 65, 65+, alternate 65+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la1ar, </w:t>
      </w:r>
      <w:r w:rsidRPr="00596EF5">
        <w:rPr>
          <w:rStyle w:val="CommentTok"/>
          <w:sz w:val="18"/>
          <w:szCs w:val="18"/>
        </w:rPr>
        <w:t>#limitatio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lcondrt, </w:t>
      </w:r>
      <w:r w:rsidRPr="00596EF5">
        <w:rPr>
          <w:rStyle w:val="CommentTok"/>
          <w:sz w:val="18"/>
          <w:szCs w:val="18"/>
        </w:rPr>
        <w:t>#limitation is chronic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lachronr, </w:t>
      </w:r>
      <w:r w:rsidRPr="00596EF5">
        <w:rPr>
          <w:rStyle w:val="CommentTok"/>
          <w:sz w:val="18"/>
          <w:szCs w:val="18"/>
        </w:rPr>
        <w:t>#chronic limitatio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hiscodi3, </w:t>
      </w:r>
      <w:r w:rsidRPr="00596EF5">
        <w:rPr>
          <w:rStyle w:val="CommentTok"/>
          <w:sz w:val="18"/>
          <w:szCs w:val="18"/>
        </w:rPr>
        <w:t>#ethnicity recode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racreci3, yrsinus, plborn)</w:t>
      </w:r>
      <w:r w:rsidRPr="00596EF5">
        <w:rPr>
          <w:rStyle w:val="CommentTok"/>
          <w:sz w:val="18"/>
          <w:szCs w:val="18"/>
        </w:rPr>
        <w:t>#race r</w:t>
      </w:r>
      <w:r w:rsidRPr="00596EF5">
        <w:rPr>
          <w:rStyle w:val="CommentTok"/>
          <w:sz w:val="18"/>
          <w:szCs w:val="18"/>
        </w:rPr>
        <w:t>ecode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adult_dat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ead_csv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./data/samadult/samadult.csv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 </w:t>
      </w:r>
      <w:r w:rsidRPr="00596EF5">
        <w:rPr>
          <w:rStyle w:val="NormalTok"/>
          <w:sz w:val="18"/>
          <w:szCs w:val="18"/>
        </w:rPr>
        <w:t>janito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clean_names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 xml:space="preserve">(hhx, fmx, fpx, </w:t>
      </w:r>
      <w:r w:rsidRPr="00596EF5">
        <w:rPr>
          <w:rStyle w:val="CommentTok"/>
          <w:sz w:val="18"/>
          <w:szCs w:val="18"/>
        </w:rPr>
        <w:t>#identifier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ausualpl, ahcplrou, ahcplknd, </w:t>
      </w:r>
      <w:r w:rsidRPr="00596EF5">
        <w:rPr>
          <w:rStyle w:val="CommentTok"/>
          <w:sz w:val="18"/>
          <w:szCs w:val="18"/>
        </w:rPr>
        <w:t>#Usual source of care - different option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fla1ar) </w:t>
      </w:r>
      <w:r w:rsidRPr="00596EF5">
        <w:rPr>
          <w:rStyle w:val="CommentTok"/>
          <w:sz w:val="18"/>
          <w:szCs w:val="18"/>
        </w:rPr>
        <w:t>#functional limitation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data manipulation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join into one pap smear data set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pap_dat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pap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adult_dat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hhx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fmx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fpx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pers_dat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hhx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fmx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fpx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fam_dat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hhx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fmx</w:t>
      </w:r>
      <w:r w:rsidRPr="00596EF5">
        <w:rPr>
          <w:rStyle w:val="StringTok"/>
          <w:sz w:val="18"/>
          <w:szCs w:val="18"/>
        </w:rPr>
        <w:t>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lastRenderedPageBreak/>
        <w:t>##outcome##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disregarding clustered structure: looking for 3 or less as recommended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pap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count</w:t>
      </w:r>
      <w:r w:rsidRPr="00596EF5">
        <w:rPr>
          <w:rStyle w:val="NormalTok"/>
          <w:sz w:val="18"/>
          <w:szCs w:val="18"/>
        </w:rPr>
        <w:t>(rpap21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pap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count</w:t>
      </w:r>
      <w:r w:rsidRPr="00596EF5">
        <w:rPr>
          <w:rStyle w:val="NormalTok"/>
          <w:sz w:val="18"/>
          <w:szCs w:val="18"/>
        </w:rPr>
        <w:t xml:space="preserve">(rpap3b1) </w:t>
      </w:r>
      <w:r w:rsidRPr="00596EF5">
        <w:rPr>
          <w:rStyle w:val="CommentTok"/>
          <w:sz w:val="18"/>
          <w:szCs w:val="18"/>
        </w:rPr>
        <w:t>#choose 2000 method of q for best comparison (also less NA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pap_dat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pap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 xml:space="preserve">paprec_3bcat </w:t>
      </w:r>
      <w:r w:rsidRPr="00596EF5">
        <w:rPr>
          <w:rStyle w:val="DataTypeTok"/>
          <w:sz w:val="18"/>
          <w:szCs w:val="18"/>
        </w:rPr>
        <w:t>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if_else</w:t>
      </w:r>
      <w:r w:rsidRPr="00596EF5">
        <w:rPr>
          <w:rStyle w:val="NormalTok"/>
          <w:sz w:val="18"/>
          <w:szCs w:val="18"/>
        </w:rPr>
        <w:t xml:space="preserve">(rpap3b1 </w:t>
      </w:r>
      <w:r w:rsidRPr="00596EF5">
        <w:rPr>
          <w:rStyle w:val="OperatorTok"/>
          <w:sz w:val="18"/>
          <w:szCs w:val="18"/>
        </w:rPr>
        <w:t>&l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3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0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##covariates##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pap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gplot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eom_histogram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ae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x =</w:t>
      </w:r>
      <w:r w:rsidRPr="00596EF5">
        <w:rPr>
          <w:rStyle w:val="NormalTok"/>
          <w:sz w:val="18"/>
          <w:szCs w:val="18"/>
        </w:rPr>
        <w:t xml:space="preserve"> age_p, </w:t>
      </w:r>
      <w:r w:rsidRPr="00596EF5">
        <w:rPr>
          <w:rStyle w:val="DataTypeTok"/>
          <w:sz w:val="18"/>
          <w:szCs w:val="18"/>
        </w:rPr>
        <w:t>weight =</w:t>
      </w:r>
      <w:r w:rsidRPr="00596EF5">
        <w:rPr>
          <w:rStyle w:val="NormalTok"/>
          <w:sz w:val="18"/>
          <w:szCs w:val="18"/>
        </w:rPr>
        <w:t xml:space="preserve"> wtfa_sa), </w:t>
      </w:r>
      <w:r w:rsidRPr="00596EF5">
        <w:rPr>
          <w:rStyle w:val="DataTypeTok"/>
          <w:sz w:val="18"/>
          <w:szCs w:val="18"/>
        </w:rPr>
        <w:t>bin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0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pap_dat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pap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ge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n</w:t>
      </w:r>
      <w:r w:rsidRPr="00596EF5">
        <w:rPr>
          <w:rStyle w:val="NormalTok"/>
          <w:sz w:val="18"/>
          <w:szCs w:val="18"/>
        </w:rPr>
        <w:t xml:space="preserve">(age_p </w:t>
      </w:r>
      <w:r w:rsidRPr="00596EF5">
        <w:rPr>
          <w:rStyle w:val="OperatorTok"/>
          <w:sz w:val="18"/>
          <w:szCs w:val="18"/>
        </w:rPr>
        <w:t>&g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5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&amp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p </w:t>
      </w:r>
      <w:r w:rsidRPr="00596EF5">
        <w:rPr>
          <w:rStyle w:val="OperatorTok"/>
          <w:sz w:val="18"/>
          <w:szCs w:val="18"/>
        </w:rPr>
        <w:t>&lt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40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25–39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age_p </w:t>
      </w:r>
      <w:r w:rsidRPr="00596EF5">
        <w:rPr>
          <w:rStyle w:val="OperatorTok"/>
          <w:sz w:val="18"/>
          <w:szCs w:val="18"/>
        </w:rPr>
        <w:t>&g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40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&amp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p </w:t>
      </w:r>
      <w:r w:rsidRPr="00596EF5">
        <w:rPr>
          <w:rStyle w:val="OperatorTok"/>
          <w:sz w:val="18"/>
          <w:szCs w:val="18"/>
        </w:rPr>
        <w:t>&lt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50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40–49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age_p </w:t>
      </w:r>
      <w:r w:rsidRPr="00596EF5">
        <w:rPr>
          <w:rStyle w:val="OperatorTok"/>
          <w:sz w:val="18"/>
          <w:szCs w:val="18"/>
        </w:rPr>
        <w:t>&g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50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&amp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p </w:t>
      </w:r>
      <w:r w:rsidRPr="00596EF5">
        <w:rPr>
          <w:rStyle w:val="OperatorTok"/>
          <w:sz w:val="18"/>
          <w:szCs w:val="18"/>
        </w:rPr>
        <w:t>&lt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65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50–64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age_p </w:t>
      </w:r>
      <w:r w:rsidRPr="00596EF5">
        <w:rPr>
          <w:rStyle w:val="OperatorTok"/>
          <w:sz w:val="18"/>
          <w:szCs w:val="18"/>
        </w:rPr>
        <w:t>&g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65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65+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pap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count</w:t>
      </w:r>
      <w:r w:rsidRPr="00596EF5">
        <w:rPr>
          <w:rStyle w:val="NormalTok"/>
          <w:sz w:val="18"/>
          <w:szCs w:val="18"/>
        </w:rPr>
        <w:t>(educ1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Less than high school: &lt; 13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High school graduate: 13 or 14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Some college or AA degree 15, 16, 17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College graduate (BA/BS) 18, 19, 20, 21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pap_dat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pap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educ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n</w:t>
      </w:r>
      <w:r w:rsidRPr="00596EF5">
        <w:rPr>
          <w:rStyle w:val="NormalTok"/>
          <w:sz w:val="18"/>
          <w:szCs w:val="18"/>
        </w:rPr>
        <w:t xml:space="preserve">(educ1 </w:t>
      </w:r>
      <w:r w:rsidRPr="00596EF5">
        <w:rPr>
          <w:rStyle w:val="OperatorTok"/>
          <w:sz w:val="18"/>
          <w:szCs w:val="18"/>
        </w:rPr>
        <w:t>&lt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3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Less than high school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</w:t>
      </w:r>
      <w:r w:rsidRPr="00596EF5">
        <w:rPr>
          <w:rStyle w:val="NormalTok"/>
          <w:sz w:val="18"/>
          <w:szCs w:val="18"/>
        </w:rPr>
        <w:t xml:space="preserve">           educ1 </w:t>
      </w:r>
      <w:r w:rsidRPr="00596EF5">
        <w:rPr>
          <w:rStyle w:val="OperatorTok"/>
          <w:sz w:val="18"/>
          <w:szCs w:val="18"/>
        </w:rPr>
        <w:t>&g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3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&amp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duc1 </w:t>
      </w:r>
      <w:r w:rsidRPr="00596EF5">
        <w:rPr>
          <w:rStyle w:val="OperatorTok"/>
          <w:sz w:val="18"/>
          <w:szCs w:val="18"/>
        </w:rPr>
        <w:t>&lt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5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High school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educ1 </w:t>
      </w:r>
      <w:r w:rsidRPr="00596EF5">
        <w:rPr>
          <w:rStyle w:val="OperatorTok"/>
          <w:sz w:val="18"/>
          <w:szCs w:val="18"/>
        </w:rPr>
        <w:t>&g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5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&amp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duc1 </w:t>
      </w:r>
      <w:r w:rsidRPr="00596EF5">
        <w:rPr>
          <w:rStyle w:val="OperatorTok"/>
          <w:sz w:val="18"/>
          <w:szCs w:val="18"/>
        </w:rPr>
        <w:t>&lt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8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Some college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educ1 </w:t>
      </w:r>
      <w:r w:rsidRPr="00596EF5">
        <w:rPr>
          <w:rStyle w:val="OperatorTok"/>
          <w:sz w:val="18"/>
          <w:szCs w:val="18"/>
        </w:rPr>
        <w:t>&g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8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&amp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duc1 </w:t>
      </w:r>
      <w:r w:rsidRPr="00596EF5">
        <w:rPr>
          <w:rStyle w:val="OperatorTok"/>
          <w:sz w:val="18"/>
          <w:szCs w:val="18"/>
        </w:rPr>
        <w:t>&l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1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College graduate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Family income/poverty ratio   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&lt;200% 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200–299%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300–399%      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400–499%  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≥500%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01 Under 0.50 1718 4.06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02 0.50 - 0.74 1566 3.70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03 0.75 - 0.99 1953 4.62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04 1.00 - 1.24 1852 4.38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05 1.25 - 1.49 1657 3.92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06 1.50 - 1.74 1658 3.92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07 1.75 - 1.99 1500 3.55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08 2.00 - 2.49 3</w:t>
      </w:r>
      <w:r w:rsidRPr="00596EF5">
        <w:rPr>
          <w:rStyle w:val="CommentTok"/>
          <w:sz w:val="18"/>
          <w:szCs w:val="18"/>
        </w:rPr>
        <w:t>145 7.44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09 2.50 - 2.99 2504 5.92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10 3.00 - 3.49 2339 5.53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11 3.50 - 3.99 1746 4.13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12 4.00 - 4.49 1834 4.34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13 4.50 - 4.99 1316 3.11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14 5.00 and over 8318 19.67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15 Less than 1.00 (no further detail) 845 2.00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16 1.00 - 1.99 (no further deta</w:t>
      </w:r>
      <w:r w:rsidRPr="00596EF5">
        <w:rPr>
          <w:rStyle w:val="CommentTok"/>
          <w:sz w:val="18"/>
          <w:szCs w:val="18"/>
        </w:rPr>
        <w:t>il) 1381 3.27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17 2.00 and over (no further detail) 3615 8.55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96 Undefinable 548 1.30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lastRenderedPageBreak/>
        <w:t xml:space="preserve"># 99 Unknown 2793 6.60 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pap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ount</w:t>
      </w:r>
      <w:r w:rsidRPr="00596EF5">
        <w:rPr>
          <w:rStyle w:val="NormalTok"/>
          <w:sz w:val="18"/>
          <w:szCs w:val="18"/>
        </w:rPr>
        <w:t>(rat_cat5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pap_dat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pap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finc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n</w:t>
      </w:r>
      <w:r w:rsidRPr="00596EF5">
        <w:rPr>
          <w:rStyle w:val="NormalTok"/>
          <w:sz w:val="18"/>
          <w:szCs w:val="18"/>
        </w:rPr>
        <w:t xml:space="preserve">(rat_cat5 </w:t>
      </w:r>
      <w:r w:rsidRPr="00596EF5">
        <w:rPr>
          <w:rStyle w:val="OperatorTok"/>
          <w:sz w:val="18"/>
          <w:szCs w:val="18"/>
        </w:rPr>
        <w:t>&l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7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|</w:t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 xml:space="preserve">rat_cat5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15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16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&lt;200%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</w:t>
      </w:r>
      <w:r w:rsidRPr="00596EF5">
        <w:rPr>
          <w:rStyle w:val="NormalTok"/>
          <w:sz w:val="18"/>
          <w:szCs w:val="18"/>
        </w:rPr>
        <w:t xml:space="preserve">                      rat_cat5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8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9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200–299%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rat_cat5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10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1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300–399%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rat_cat5 </w:t>
      </w:r>
      <w:r w:rsidRPr="00596EF5">
        <w:rPr>
          <w:rStyle w:val="OperatorTok"/>
          <w:sz w:val="18"/>
          <w:szCs w:val="18"/>
        </w:rPr>
        <w:t>&g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8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&amp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duc1 </w:t>
      </w:r>
      <w:r w:rsidRPr="00596EF5">
        <w:rPr>
          <w:rStyle w:val="OperatorTok"/>
          <w:sz w:val="18"/>
          <w:szCs w:val="18"/>
        </w:rPr>
        <w:t>&l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1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400–499%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rat_cat5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4</w:t>
      </w:r>
      <w:r w:rsidRPr="00596EF5">
        <w:rPr>
          <w:rStyle w:val="NormalTok"/>
          <w:sz w:val="18"/>
          <w:szCs w:val="18"/>
        </w:rPr>
        <w:t xml:space="preserve"> 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>"&gt;=500%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rat_cat5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7</w:t>
      </w:r>
      <w:r w:rsidRPr="00596EF5">
        <w:rPr>
          <w:rStyle w:val="NormalTok"/>
          <w:sz w:val="18"/>
          <w:szCs w:val="18"/>
        </w:rPr>
        <w:t xml:space="preserve"> 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>"&gt;=200%, no further detail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rat_cat5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96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99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Unknown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finc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actor</w:t>
      </w:r>
      <w:r w:rsidRPr="00596EF5">
        <w:rPr>
          <w:rStyle w:val="NormalTok"/>
          <w:sz w:val="18"/>
          <w:szCs w:val="18"/>
        </w:rPr>
        <w:t xml:space="preserve">(finc_cat, </w:t>
      </w:r>
      <w:r w:rsidRPr="00596EF5">
        <w:rPr>
          <w:rStyle w:val="DataTypeTok"/>
          <w:sz w:val="18"/>
          <w:szCs w:val="18"/>
        </w:rPr>
        <w:t>level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&lt;</w:t>
      </w:r>
      <w:r w:rsidRPr="00596EF5">
        <w:rPr>
          <w:rStyle w:val="StringTok"/>
          <w:sz w:val="18"/>
          <w:szCs w:val="18"/>
        </w:rPr>
        <w:t>200%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200–299%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300–399%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400–499%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&gt;=500%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                  </w:t>
      </w:r>
      <w:r w:rsidRPr="00596EF5">
        <w:rPr>
          <w:rStyle w:val="StringTok"/>
          <w:sz w:val="18"/>
          <w:szCs w:val="18"/>
        </w:rPr>
        <w:t>"&gt;=200%, no further detail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Unknown"</w:t>
      </w:r>
      <w:r w:rsidRPr="00596EF5">
        <w:rPr>
          <w:rStyle w:val="NormalTok"/>
          <w:sz w:val="18"/>
          <w:szCs w:val="18"/>
        </w:rPr>
        <w:t>)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usually go when sick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1 Yes 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2 There is NO place 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3 There is MORE THAN ONE place 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7 Refused 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8 Not ascertained 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9 Don't know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pap_dat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pap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usualpl_cat 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n</w:t>
      </w:r>
      <w:r w:rsidRPr="00596EF5">
        <w:rPr>
          <w:rStyle w:val="NormalTok"/>
          <w:sz w:val="18"/>
          <w:szCs w:val="18"/>
        </w:rPr>
        <w:t xml:space="preserve">(ausualpl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No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   ausualpl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3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Yes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</w:t>
      </w:r>
      <w:r w:rsidRPr="00596EF5">
        <w:rPr>
          <w:rStyle w:val="NormalTok"/>
          <w:sz w:val="18"/>
          <w:szCs w:val="18"/>
        </w:rPr>
        <w:t xml:space="preserve">      ausualpl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7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8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9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Other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Health insurance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None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ublic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rivate/military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NOTCOV Frequency Percent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------------------------------------------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1 Not covered 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2 Covered 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7 Refused 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8 Not ascertained 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9 Don't know 1102  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cover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1 Private 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2 Medicaid and other public 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3 Other coverage 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4 Uninsured 10381 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5 Don't know 1030 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COVER65 Frequency Percent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---------------------------------------------------------------------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1 Private 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2 Dual eligible 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3 Medicare Advantage 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4 Medicare only excluding Medicare Advantage 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5 Other coverage 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6 Uninsured 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7 Don't know  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pap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ount</w:t>
      </w:r>
      <w:r w:rsidRPr="00596EF5">
        <w:rPr>
          <w:rStyle w:val="NormalTok"/>
          <w:sz w:val="18"/>
          <w:szCs w:val="18"/>
        </w:rPr>
        <w:t>(cover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pa</w:t>
      </w:r>
      <w:r w:rsidRPr="00596EF5">
        <w:rPr>
          <w:rStyle w:val="NormalTok"/>
          <w:sz w:val="18"/>
          <w:szCs w:val="18"/>
        </w:rPr>
        <w:t xml:space="preserve">p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oun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!</w:t>
      </w:r>
      <w:r w:rsidRPr="00596EF5">
        <w:rPr>
          <w:rStyle w:val="KeywordTok"/>
          <w:sz w:val="18"/>
          <w:szCs w:val="18"/>
        </w:rPr>
        <w:t>is.na</w:t>
      </w:r>
      <w:r w:rsidRPr="00596EF5">
        <w:rPr>
          <w:rStyle w:val="NormalTok"/>
          <w:sz w:val="18"/>
          <w:szCs w:val="18"/>
        </w:rPr>
        <w:t>(cover65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pap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ount</w:t>
      </w:r>
      <w:r w:rsidRPr="00596EF5">
        <w:rPr>
          <w:rStyle w:val="NormalTok"/>
          <w:sz w:val="18"/>
          <w:szCs w:val="18"/>
        </w:rPr>
        <w:t>(cover65o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pap_dat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pap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ver_cat 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n</w:t>
      </w:r>
      <w:r w:rsidRPr="00596EF5">
        <w:rPr>
          <w:rStyle w:val="NormalTok"/>
          <w:sz w:val="18"/>
          <w:szCs w:val="18"/>
        </w:rPr>
        <w:t xml:space="preserve">(notcov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|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ver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4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|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ver65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6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None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  cover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|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ver65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OperatorTok"/>
          <w:sz w:val="18"/>
          <w:szCs w:val="18"/>
        </w:rPr>
        <w:t>:</w:t>
      </w:r>
      <w:r w:rsidRPr="00596EF5">
        <w:rPr>
          <w:rStyle w:val="DecValTok"/>
          <w:sz w:val="18"/>
          <w:szCs w:val="18"/>
        </w:rPr>
        <w:t>4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Public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lastRenderedPageBreak/>
        <w:t xml:space="preserve">                                cover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3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|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ver65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5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Private/Military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Chronic disability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Yes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No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LCONDRT Frequency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1 At least one condition causing limitation of activity is chronic 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2 No condition causing limitation </w:t>
      </w:r>
      <w:r w:rsidRPr="00596EF5">
        <w:rPr>
          <w:rStyle w:val="CommentTok"/>
          <w:sz w:val="18"/>
          <w:szCs w:val="18"/>
        </w:rPr>
        <w:t xml:space="preserve">of activity is chronic 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9 Unknown if any condition causing limitation of activity is chronic  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pap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ount</w:t>
      </w:r>
      <w:r w:rsidRPr="00596EF5">
        <w:rPr>
          <w:rStyle w:val="NormalTok"/>
          <w:sz w:val="18"/>
          <w:szCs w:val="18"/>
        </w:rPr>
        <w:t>(lcondrt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pap_dat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pap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cond_chronic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if_else</w:t>
      </w:r>
      <w:r w:rsidRPr="00596EF5">
        <w:rPr>
          <w:rStyle w:val="NormalTok"/>
          <w:sz w:val="18"/>
          <w:szCs w:val="18"/>
        </w:rPr>
        <w:t xml:space="preserve">(lcondrt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Yes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No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Race/ethnicity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hispanic, nonhispanic</w:t>
      </w:r>
      <w:r w:rsidRPr="00596EF5">
        <w:rPr>
          <w:rStyle w:val="CommentTok"/>
          <w:sz w:val="18"/>
          <w:szCs w:val="18"/>
        </w:rPr>
        <w:t xml:space="preserve"> white, nonhispanic black, nonhispanic asian, nonhispanic alaska native/american india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pap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ount</w:t>
      </w:r>
      <w:r w:rsidRPr="00596EF5">
        <w:rPr>
          <w:rStyle w:val="NormalTok"/>
          <w:sz w:val="18"/>
          <w:szCs w:val="18"/>
        </w:rPr>
        <w:t>(racreci3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pap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ount</w:t>
      </w:r>
      <w:r w:rsidRPr="00596EF5">
        <w:rPr>
          <w:rStyle w:val="NormalTok"/>
          <w:sz w:val="18"/>
          <w:szCs w:val="18"/>
        </w:rPr>
        <w:t>(hiscodi3)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race (white, black, asian, alaska native/american indian)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RACRECI3 Frequency Percent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---------------------</w:t>
      </w:r>
      <w:r w:rsidRPr="00596EF5">
        <w:rPr>
          <w:rStyle w:val="CommentTok"/>
          <w:sz w:val="18"/>
          <w:szCs w:val="18"/>
        </w:rPr>
        <w:t>---------------------------------------------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1 White 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2 Black 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3 Asian 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4 All other race groups (See file layout) 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HHC.200_01.000: Race/ethnicity recode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HISCODI3 Frequency Percent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-------------------------------------------------------------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1 Hispanic 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2 Non-Hispanic White 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3 Non-Hispanic Black 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4 Non-Hispanic Asian 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5 Non-Hispanic All other race groups  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pap_dat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pap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race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n</w:t>
      </w:r>
      <w:r w:rsidRPr="00596EF5">
        <w:rPr>
          <w:rStyle w:val="NormalTok"/>
          <w:sz w:val="18"/>
          <w:szCs w:val="18"/>
        </w:rPr>
        <w:t xml:space="preserve">(racreci3 </w:t>
      </w:r>
      <w:r w:rsidRPr="00596EF5">
        <w:rPr>
          <w:rStyle w:val="OperatorTok"/>
          <w:sz w:val="18"/>
          <w:szCs w:val="18"/>
        </w:rPr>
        <w:t>=</w:t>
      </w:r>
      <w:r w:rsidRPr="00596EF5">
        <w:rPr>
          <w:rStyle w:val="OperatorTok"/>
          <w:sz w:val="18"/>
          <w:szCs w:val="18"/>
        </w:rPr>
        <w:t>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White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racreci3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Black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racreci3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3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Asian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racreci3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4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AN/AI"</w:t>
      </w:r>
      <w:r w:rsidRPr="00596EF5">
        <w:rPr>
          <w:rStyle w:val="NormalTok"/>
          <w:sz w:val="18"/>
          <w:szCs w:val="18"/>
        </w:rPr>
        <w:t>)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eth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n</w:t>
      </w:r>
      <w:r w:rsidRPr="00596EF5">
        <w:rPr>
          <w:rStyle w:val="NormalTok"/>
          <w:sz w:val="18"/>
          <w:szCs w:val="18"/>
        </w:rPr>
        <w:t xml:space="preserve">(hiscodi3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Hispanic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</w:t>
      </w:r>
      <w:r w:rsidRPr="00596EF5">
        <w:rPr>
          <w:rStyle w:val="NormalTok"/>
          <w:sz w:val="18"/>
          <w:szCs w:val="18"/>
        </w:rPr>
        <w:t xml:space="preserve">           hiscodi3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Non-Hispanic White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hiscodi3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3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Non-Hispanic Black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hiscodi3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4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Non-Hispanic Asian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hiscodi3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5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Non-Hispanic AN/AI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pap_dat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pap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imm_st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n</w:t>
      </w:r>
      <w:r w:rsidRPr="00596EF5">
        <w:rPr>
          <w:rStyle w:val="NormalTok"/>
          <w:sz w:val="18"/>
          <w:szCs w:val="18"/>
        </w:rPr>
        <w:t xml:space="preserve">(yrsinus </w:t>
      </w:r>
      <w:r w:rsidRPr="00596EF5">
        <w:rPr>
          <w:rStyle w:val="OperatorTok"/>
          <w:sz w:val="18"/>
          <w:szCs w:val="18"/>
        </w:rPr>
        <w:t>&lt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4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In U.S. &lt; 10 yrs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yrsinus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4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|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yrsinus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5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In U.S. &gt;= 10 yrs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</w:t>
      </w:r>
      <w:r w:rsidRPr="00596EF5">
        <w:rPr>
          <w:rStyle w:val="NormalTok"/>
          <w:sz w:val="18"/>
          <w:szCs w:val="18"/>
        </w:rPr>
        <w:t xml:space="preserve">            plbor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Born in U.S.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create indicator inclusion criteria variabl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##filter age less than 25 per cancer paper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##filter to only wome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pap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ount</w:t>
      </w:r>
      <w:r w:rsidRPr="00596EF5">
        <w:rPr>
          <w:rStyle w:val="NormalTok"/>
          <w:sz w:val="18"/>
          <w:szCs w:val="18"/>
        </w:rPr>
        <w:t>(sex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pap_dat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pap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inc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if_else</w:t>
      </w:r>
      <w:r w:rsidRPr="00596EF5">
        <w:rPr>
          <w:rStyle w:val="NormalTok"/>
          <w:sz w:val="18"/>
          <w:szCs w:val="18"/>
        </w:rPr>
        <w:t xml:space="preserve">(age_p </w:t>
      </w:r>
      <w:r w:rsidRPr="00596EF5">
        <w:rPr>
          <w:rStyle w:val="OperatorTok"/>
          <w:sz w:val="18"/>
          <w:szCs w:val="18"/>
        </w:rPr>
        <w:t>&g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5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&amp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sex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0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lastRenderedPageBreak/>
        <w:t xml:space="preserve">#create indicator variable and include it in domain analysis 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fit survey design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des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design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id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psu_p, </w:t>
      </w:r>
      <w:r w:rsidRPr="00596EF5">
        <w:rPr>
          <w:rStyle w:val="DataTypeTok"/>
          <w:sz w:val="18"/>
          <w:szCs w:val="18"/>
        </w:rPr>
        <w:t>strata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strat_p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</w:t>
      </w:r>
      <w:r w:rsidRPr="00596EF5">
        <w:rPr>
          <w:rStyle w:val="DataTypeTok"/>
          <w:sz w:val="18"/>
          <w:szCs w:val="18"/>
        </w:rPr>
        <w:t>weight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wtfa_sa, </w:t>
      </w:r>
      <w:r w:rsidRPr="00596EF5">
        <w:rPr>
          <w:rStyle w:val="DataTypeTok"/>
          <w:sz w:val="18"/>
          <w:szCs w:val="18"/>
        </w:rPr>
        <w:t>nes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ata =</w:t>
      </w:r>
      <w:r w:rsidRPr="00596EF5">
        <w:rPr>
          <w:rStyle w:val="NormalTok"/>
          <w:sz w:val="18"/>
          <w:szCs w:val="18"/>
        </w:rPr>
        <w:t xml:space="preserve"> pap_dat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pap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ends_with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cat"</w:t>
      </w:r>
      <w:r w:rsidRPr="00596EF5">
        <w:rPr>
          <w:rStyle w:val="NormalTok"/>
          <w:sz w:val="18"/>
          <w:szCs w:val="18"/>
        </w:rPr>
        <w:t xml:space="preserve">)) 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ames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pa</w:t>
      </w:r>
      <w:r w:rsidRPr="00596EF5">
        <w:rPr>
          <w:rStyle w:val="NormalTok"/>
          <w:sz w:val="18"/>
          <w:szCs w:val="18"/>
        </w:rPr>
        <w:t xml:space="preserve">p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ount</w:t>
      </w:r>
      <w:r w:rsidRPr="00596EF5">
        <w:rPr>
          <w:rStyle w:val="NormalTok"/>
          <w:sz w:val="18"/>
          <w:szCs w:val="18"/>
        </w:rPr>
        <w:t xml:space="preserve">(paprec_3bcat) </w:t>
      </w:r>
      <w:r w:rsidRPr="00596EF5">
        <w:rPr>
          <w:rStyle w:val="CommentTok"/>
          <w:sz w:val="18"/>
          <w:szCs w:val="18"/>
        </w:rPr>
        <w:t>#unweighted sample size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get overll pap smear screening rate 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paprec_3bcat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inc, svymean,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inc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pap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ount</w:t>
      </w:r>
      <w:r w:rsidRPr="00596EF5">
        <w:rPr>
          <w:rStyle w:val="NormalTok"/>
          <w:sz w:val="18"/>
          <w:szCs w:val="18"/>
        </w:rPr>
        <w:t xml:space="preserve">(paprec_3bcat, inc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drop_na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inc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ummariz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n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um</w:t>
      </w:r>
      <w:r w:rsidRPr="00596EF5">
        <w:rPr>
          <w:rStyle w:val="NormalTok"/>
          <w:sz w:val="18"/>
          <w:szCs w:val="18"/>
        </w:rPr>
        <w:t>(n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descripive statistics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function to get screening rat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pct_func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ControlFlowTok"/>
          <w:sz w:val="18"/>
          <w:szCs w:val="18"/>
        </w:rPr>
        <w:t>function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outcom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paprec_3bcat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inclusion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inc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var1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age_cat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var2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NULL</w:t>
      </w:r>
      <w:r w:rsidRPr="00596EF5">
        <w:rPr>
          <w:rStyle w:val="NormalTok"/>
          <w:sz w:val="18"/>
          <w:szCs w:val="18"/>
        </w:rPr>
        <w:t>) {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.outcome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efo</w:t>
      </w:r>
      <w:r w:rsidRPr="00596EF5">
        <w:rPr>
          <w:rStyle w:val="KeywordTok"/>
          <w:sz w:val="18"/>
          <w:szCs w:val="18"/>
        </w:rPr>
        <w:t>rmulate</w:t>
      </w:r>
      <w:r w:rsidRPr="00596EF5">
        <w:rPr>
          <w:rStyle w:val="NormalTok"/>
          <w:sz w:val="18"/>
          <w:szCs w:val="18"/>
        </w:rPr>
        <w:t>(outcome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.by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eformul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inclusion, var1, var2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 xml:space="preserve">(.outcome 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.by, svymean,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}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##replace this function with an unweighted total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tot_func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ControlFlowTok"/>
          <w:sz w:val="18"/>
          <w:szCs w:val="18"/>
        </w:rPr>
        <w:t>function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outcom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paprec_3bcat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inclusion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inc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var1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age_cat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var2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NULL</w:t>
      </w:r>
      <w:r w:rsidRPr="00596EF5">
        <w:rPr>
          <w:rStyle w:val="NormalTok"/>
          <w:sz w:val="18"/>
          <w:szCs w:val="18"/>
        </w:rPr>
        <w:t>) {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outcome_sym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rlang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ym</w:t>
      </w:r>
      <w:r w:rsidRPr="00596EF5">
        <w:rPr>
          <w:rStyle w:val="NormalTok"/>
          <w:sz w:val="18"/>
          <w:szCs w:val="18"/>
        </w:rPr>
        <w:t>(outcome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nc_sym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rlang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ym</w:t>
      </w:r>
      <w:r w:rsidRPr="00596EF5">
        <w:rPr>
          <w:rStyle w:val="NormalTok"/>
          <w:sz w:val="18"/>
          <w:szCs w:val="18"/>
        </w:rPr>
        <w:t>(inclusion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var1_sym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rlang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ym</w:t>
      </w:r>
      <w:r w:rsidRPr="00596EF5">
        <w:rPr>
          <w:rStyle w:val="NormalTok"/>
          <w:sz w:val="18"/>
          <w:szCs w:val="18"/>
        </w:rPr>
        <w:t>(var1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var2_sym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ifel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is.null</w:t>
      </w:r>
      <w:r w:rsidRPr="00596EF5">
        <w:rPr>
          <w:rStyle w:val="NormalTok"/>
          <w:sz w:val="18"/>
          <w:szCs w:val="18"/>
        </w:rPr>
        <w:t>(var2), rlang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ym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 "</w:t>
      </w:r>
      <w:r w:rsidRPr="00596EF5">
        <w:rPr>
          <w:rStyle w:val="NormalTok"/>
          <w:sz w:val="18"/>
          <w:szCs w:val="18"/>
        </w:rPr>
        <w:t>), rlang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ym</w:t>
      </w:r>
      <w:r w:rsidRPr="00596EF5">
        <w:rPr>
          <w:rStyle w:val="NormalTok"/>
          <w:sz w:val="18"/>
          <w:szCs w:val="18"/>
        </w:rPr>
        <w:t>(var2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ntrolFlowTok"/>
          <w:sz w:val="18"/>
          <w:szCs w:val="18"/>
        </w:rPr>
        <w:t>if</w:t>
      </w:r>
      <w:r w:rsidRPr="00596EF5">
        <w:rPr>
          <w:rStyle w:val="NormalTok"/>
          <w:sz w:val="18"/>
          <w:szCs w:val="18"/>
        </w:rPr>
        <w:t xml:space="preserve"> (</w:t>
      </w:r>
      <w:r w:rsidRPr="00596EF5">
        <w:rPr>
          <w:rStyle w:val="KeywordTok"/>
          <w:sz w:val="18"/>
          <w:szCs w:val="18"/>
        </w:rPr>
        <w:t>is.null</w:t>
      </w:r>
      <w:r w:rsidRPr="00596EF5">
        <w:rPr>
          <w:rStyle w:val="NormalTok"/>
          <w:sz w:val="18"/>
          <w:szCs w:val="18"/>
        </w:rPr>
        <w:t>(var2)) {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pa</w:t>
      </w:r>
      <w:r w:rsidRPr="00596EF5">
        <w:rPr>
          <w:rStyle w:val="NormalTok"/>
          <w:sz w:val="18"/>
          <w:szCs w:val="18"/>
        </w:rPr>
        <w:t xml:space="preserve">p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  </w:t>
      </w:r>
      <w:r w:rsidRPr="00596EF5">
        <w:rPr>
          <w:rStyle w:val="KeywordTok"/>
          <w:sz w:val="18"/>
          <w:szCs w:val="18"/>
        </w:rPr>
        <w:t>coun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!!</w:t>
      </w:r>
      <w:r w:rsidRPr="00596EF5">
        <w:rPr>
          <w:rStyle w:val="NormalTok"/>
          <w:sz w:val="18"/>
          <w:szCs w:val="18"/>
        </w:rPr>
        <w:t xml:space="preserve">outcome_sym, </w:t>
      </w:r>
      <w:r w:rsidRPr="00596EF5">
        <w:rPr>
          <w:rStyle w:val="OperatorTok"/>
          <w:sz w:val="18"/>
          <w:szCs w:val="18"/>
        </w:rPr>
        <w:t>!!</w:t>
      </w:r>
      <w:r w:rsidRPr="00596EF5">
        <w:rPr>
          <w:rStyle w:val="NormalTok"/>
          <w:sz w:val="18"/>
          <w:szCs w:val="18"/>
        </w:rPr>
        <w:t xml:space="preserve">inc_sym, </w:t>
      </w:r>
      <w:r w:rsidRPr="00596EF5">
        <w:rPr>
          <w:rStyle w:val="OperatorTok"/>
          <w:sz w:val="18"/>
          <w:szCs w:val="18"/>
        </w:rPr>
        <w:t>!!</w:t>
      </w:r>
      <w:r w:rsidRPr="00596EF5">
        <w:rPr>
          <w:rStyle w:val="NormalTok"/>
          <w:sz w:val="18"/>
          <w:szCs w:val="18"/>
        </w:rPr>
        <w:t xml:space="preserve">var1_sym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drop_na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!!</w:t>
      </w:r>
      <w:r w:rsidRPr="00596EF5">
        <w:rPr>
          <w:rStyle w:val="NormalTok"/>
          <w:sz w:val="18"/>
          <w:szCs w:val="18"/>
        </w:rPr>
        <w:t xml:space="preserve">var1_sym, </w:t>
      </w:r>
      <w:r w:rsidRPr="00596EF5">
        <w:rPr>
          <w:rStyle w:val="OperatorTok"/>
          <w:sz w:val="18"/>
          <w:szCs w:val="18"/>
        </w:rPr>
        <w:t>!!</w:t>
      </w:r>
      <w:r w:rsidRPr="00596EF5">
        <w:rPr>
          <w:rStyle w:val="NormalTok"/>
          <w:sz w:val="18"/>
          <w:szCs w:val="18"/>
        </w:rPr>
        <w:t xml:space="preserve">inc_sym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!!</w:t>
      </w:r>
      <w:r w:rsidRPr="00596EF5">
        <w:rPr>
          <w:rStyle w:val="NormalTok"/>
          <w:sz w:val="18"/>
          <w:szCs w:val="18"/>
        </w:rPr>
        <w:t xml:space="preserve">inc_sym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  </w:t>
      </w:r>
      <w:r w:rsidRPr="00596EF5">
        <w:rPr>
          <w:rStyle w:val="KeywordTok"/>
          <w:sz w:val="18"/>
          <w:szCs w:val="18"/>
        </w:rPr>
        <w:t>summariz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n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um</w:t>
      </w:r>
      <w:r w:rsidRPr="00596EF5">
        <w:rPr>
          <w:rStyle w:val="NormalTok"/>
          <w:sz w:val="18"/>
          <w:szCs w:val="18"/>
        </w:rPr>
        <w:t>(n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} </w:t>
      </w:r>
      <w:r w:rsidRPr="00596EF5">
        <w:rPr>
          <w:rStyle w:val="ControlFlowTok"/>
          <w:sz w:val="18"/>
          <w:szCs w:val="18"/>
        </w:rPr>
        <w:t>else</w:t>
      </w:r>
      <w:r w:rsidRPr="00596EF5">
        <w:rPr>
          <w:rStyle w:val="NormalTok"/>
          <w:sz w:val="18"/>
          <w:szCs w:val="18"/>
        </w:rPr>
        <w:t xml:space="preserve">  {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pap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  </w:t>
      </w:r>
      <w:r w:rsidRPr="00596EF5">
        <w:rPr>
          <w:rStyle w:val="KeywordTok"/>
          <w:sz w:val="18"/>
          <w:szCs w:val="18"/>
        </w:rPr>
        <w:t>coun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!!</w:t>
      </w:r>
      <w:r w:rsidRPr="00596EF5">
        <w:rPr>
          <w:rStyle w:val="NormalTok"/>
          <w:sz w:val="18"/>
          <w:szCs w:val="18"/>
        </w:rPr>
        <w:t xml:space="preserve">outcome_sym, </w:t>
      </w:r>
      <w:r w:rsidRPr="00596EF5">
        <w:rPr>
          <w:rStyle w:val="OperatorTok"/>
          <w:sz w:val="18"/>
          <w:szCs w:val="18"/>
        </w:rPr>
        <w:t>!!</w:t>
      </w:r>
      <w:r w:rsidRPr="00596EF5">
        <w:rPr>
          <w:rStyle w:val="NormalTok"/>
          <w:sz w:val="18"/>
          <w:szCs w:val="18"/>
        </w:rPr>
        <w:t xml:space="preserve">inc_sym, </w:t>
      </w:r>
      <w:r w:rsidRPr="00596EF5">
        <w:rPr>
          <w:rStyle w:val="OperatorTok"/>
          <w:sz w:val="18"/>
          <w:szCs w:val="18"/>
        </w:rPr>
        <w:t>!!</w:t>
      </w:r>
      <w:r w:rsidRPr="00596EF5">
        <w:rPr>
          <w:rStyle w:val="NormalTok"/>
          <w:sz w:val="18"/>
          <w:szCs w:val="18"/>
        </w:rPr>
        <w:t xml:space="preserve">var2_sym, </w:t>
      </w:r>
      <w:r w:rsidRPr="00596EF5">
        <w:rPr>
          <w:rStyle w:val="OperatorTok"/>
          <w:sz w:val="18"/>
          <w:szCs w:val="18"/>
        </w:rPr>
        <w:t>!!</w:t>
      </w:r>
      <w:r w:rsidRPr="00596EF5">
        <w:rPr>
          <w:rStyle w:val="NormalTok"/>
          <w:sz w:val="18"/>
          <w:szCs w:val="18"/>
        </w:rPr>
        <w:t xml:space="preserve">var1_sym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drop_na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!!</w:t>
      </w:r>
      <w:r w:rsidRPr="00596EF5">
        <w:rPr>
          <w:rStyle w:val="NormalTok"/>
          <w:sz w:val="18"/>
          <w:szCs w:val="18"/>
        </w:rPr>
        <w:t xml:space="preserve">var2_sym, </w:t>
      </w:r>
      <w:r w:rsidRPr="00596EF5">
        <w:rPr>
          <w:rStyle w:val="OperatorTok"/>
          <w:sz w:val="18"/>
          <w:szCs w:val="18"/>
        </w:rPr>
        <w:t>!!</w:t>
      </w:r>
      <w:r w:rsidRPr="00596EF5">
        <w:rPr>
          <w:rStyle w:val="NormalTok"/>
          <w:sz w:val="18"/>
          <w:szCs w:val="18"/>
        </w:rPr>
        <w:t xml:space="preserve">var1_sym, </w:t>
      </w:r>
      <w:r w:rsidRPr="00596EF5">
        <w:rPr>
          <w:rStyle w:val="OperatorTok"/>
          <w:sz w:val="18"/>
          <w:szCs w:val="18"/>
        </w:rPr>
        <w:t>!!</w:t>
      </w:r>
      <w:r w:rsidRPr="00596EF5">
        <w:rPr>
          <w:rStyle w:val="NormalTok"/>
          <w:sz w:val="18"/>
          <w:szCs w:val="18"/>
        </w:rPr>
        <w:t xml:space="preserve">inc_sym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!!</w:t>
      </w:r>
      <w:r w:rsidRPr="00596EF5">
        <w:rPr>
          <w:rStyle w:val="NormalTok"/>
          <w:sz w:val="18"/>
          <w:szCs w:val="18"/>
        </w:rPr>
        <w:t xml:space="preserve">inc_sym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  </w:t>
      </w:r>
      <w:r w:rsidRPr="00596EF5">
        <w:rPr>
          <w:rStyle w:val="KeywordTok"/>
          <w:sz w:val="18"/>
          <w:szCs w:val="18"/>
        </w:rPr>
        <w:t>summariz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n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um</w:t>
      </w:r>
      <w:r w:rsidRPr="00596EF5">
        <w:rPr>
          <w:rStyle w:val="NormalTok"/>
          <w:sz w:val="18"/>
          <w:szCs w:val="18"/>
        </w:rPr>
        <w:t>(n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}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}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tot_fun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var2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NULL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var1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race_cat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create tabl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pap_by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pap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ends_with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cat"</w:t>
      </w:r>
      <w:r w:rsidRPr="00596EF5">
        <w:rPr>
          <w:rStyle w:val="NormalTok"/>
          <w:sz w:val="18"/>
          <w:szCs w:val="18"/>
        </w:rPr>
        <w:t xml:space="preserve">), imm_stat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paprec_3b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usualpl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ct_explicit_na</w:t>
      </w:r>
      <w:r w:rsidRPr="00596EF5">
        <w:rPr>
          <w:rStyle w:val="NormalTok"/>
          <w:sz w:val="18"/>
          <w:szCs w:val="18"/>
        </w:rPr>
        <w:t xml:space="preserve">(ausualpl_cat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names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tibbl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var =</w:t>
      </w:r>
      <w:r w:rsidRPr="00596EF5">
        <w:rPr>
          <w:rStyle w:val="NormalTok"/>
          <w:sz w:val="18"/>
          <w:szCs w:val="18"/>
        </w:rPr>
        <w:t xml:space="preserve"> .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pc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map</w:t>
      </w:r>
      <w:r w:rsidRPr="00596EF5">
        <w:rPr>
          <w:rStyle w:val="NormalTok"/>
          <w:sz w:val="18"/>
          <w:szCs w:val="18"/>
        </w:rPr>
        <w:t xml:space="preserve">(var,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KeywordTok"/>
          <w:sz w:val="18"/>
          <w:szCs w:val="18"/>
        </w:rPr>
        <w:t>pct_fun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var1 =</w:t>
      </w:r>
      <w:r w:rsidRPr="00596EF5">
        <w:rPr>
          <w:rStyle w:val="NormalTok"/>
          <w:sz w:val="18"/>
          <w:szCs w:val="18"/>
        </w:rPr>
        <w:t xml:space="preserve"> .x)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o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map</w:t>
      </w:r>
      <w:r w:rsidRPr="00596EF5">
        <w:rPr>
          <w:rStyle w:val="NormalTok"/>
          <w:sz w:val="18"/>
          <w:szCs w:val="18"/>
        </w:rPr>
        <w:t xml:space="preserve">(var,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KeywordTok"/>
          <w:sz w:val="18"/>
          <w:szCs w:val="18"/>
        </w:rPr>
        <w:t>tot_fun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var1 =</w:t>
      </w:r>
      <w:r w:rsidRPr="00596EF5">
        <w:rPr>
          <w:rStyle w:val="NormalTok"/>
          <w:sz w:val="18"/>
          <w:szCs w:val="18"/>
        </w:rPr>
        <w:t xml:space="preserve"> .x)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pct_byag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map</w:t>
      </w:r>
      <w:r w:rsidRPr="00596EF5">
        <w:rPr>
          <w:rStyle w:val="NormalTok"/>
          <w:sz w:val="18"/>
          <w:szCs w:val="18"/>
        </w:rPr>
        <w:t xml:space="preserve">(var,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KeywordTok"/>
          <w:sz w:val="18"/>
          <w:szCs w:val="18"/>
        </w:rPr>
        <w:t>pct_fun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var2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age_cat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var1 =</w:t>
      </w:r>
      <w:r w:rsidRPr="00596EF5">
        <w:rPr>
          <w:rStyle w:val="NormalTok"/>
          <w:sz w:val="18"/>
          <w:szCs w:val="18"/>
        </w:rPr>
        <w:t xml:space="preserve"> .x)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ot_byag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map</w:t>
      </w:r>
      <w:r w:rsidRPr="00596EF5">
        <w:rPr>
          <w:rStyle w:val="NormalTok"/>
          <w:sz w:val="18"/>
          <w:szCs w:val="18"/>
        </w:rPr>
        <w:t xml:space="preserve">(var,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KeywordTok"/>
          <w:sz w:val="18"/>
          <w:szCs w:val="18"/>
        </w:rPr>
        <w:t>tot_fun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var2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age_cat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var1 =</w:t>
      </w:r>
      <w:r w:rsidRPr="00596EF5">
        <w:rPr>
          <w:rStyle w:val="NormalTok"/>
          <w:sz w:val="18"/>
          <w:szCs w:val="18"/>
        </w:rPr>
        <w:t xml:space="preserve"> .x)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lastRenderedPageBreak/>
        <w:t>get_comp_tables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ControlFlowTok"/>
          <w:sz w:val="18"/>
          <w:szCs w:val="18"/>
        </w:rPr>
        <w:t>function</w:t>
      </w:r>
      <w:r w:rsidRPr="00596EF5">
        <w:rPr>
          <w:rStyle w:val="NormalTok"/>
          <w:sz w:val="18"/>
          <w:szCs w:val="18"/>
        </w:rPr>
        <w:t>(tablepct, tabletot, var) {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tabletot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tableto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inc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ename_all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KeywordTok"/>
          <w:sz w:val="18"/>
          <w:szCs w:val="18"/>
        </w:rPr>
        <w:t>paste0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t_"</w:t>
      </w:r>
      <w:r w:rsidRPr="00596EF5">
        <w:rPr>
          <w:rStyle w:val="NormalTok"/>
          <w:sz w:val="18"/>
          <w:szCs w:val="18"/>
        </w:rPr>
        <w:t xml:space="preserve">, .x))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table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inc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bind_cols</w:t>
      </w:r>
      <w:r w:rsidRPr="00596EF5">
        <w:rPr>
          <w:rStyle w:val="NormalTok"/>
          <w:sz w:val="18"/>
          <w:szCs w:val="18"/>
        </w:rPr>
        <w:t xml:space="preserve">(tableto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_a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vars</w:t>
      </w:r>
      <w:r w:rsidRPr="00596EF5">
        <w:rPr>
          <w:rStyle w:val="NormalTok"/>
          <w:sz w:val="18"/>
          <w:szCs w:val="18"/>
        </w:rPr>
        <w:t xml:space="preserve">(paprec_3bcat, ci_l, ci_u),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KeywordTok"/>
          <w:sz w:val="18"/>
          <w:szCs w:val="18"/>
        </w:rPr>
        <w:t>round</w:t>
      </w:r>
      <w:r w:rsidRPr="00596EF5">
        <w:rPr>
          <w:rStyle w:val="NormalTok"/>
          <w:sz w:val="18"/>
          <w:szCs w:val="18"/>
        </w:rPr>
        <w:t>(.x</w:t>
      </w:r>
      <w:r w:rsidRPr="00596EF5">
        <w:rPr>
          <w:rStyle w:val="OperatorTok"/>
          <w:sz w:val="18"/>
          <w:szCs w:val="18"/>
        </w:rPr>
        <w:t>*</w:t>
      </w:r>
      <w:r w:rsidRPr="00596EF5">
        <w:rPr>
          <w:rStyle w:val="DecValTok"/>
          <w:sz w:val="18"/>
          <w:szCs w:val="18"/>
        </w:rPr>
        <w:t>100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pct =</w:t>
      </w:r>
      <w:r w:rsidRPr="00596EF5">
        <w:rPr>
          <w:rStyle w:val="NormalTok"/>
          <w:sz w:val="18"/>
          <w:szCs w:val="18"/>
        </w:rPr>
        <w:t xml:space="preserve"> paprec_3b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pct_ci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paste0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("</w:t>
      </w:r>
      <w:r w:rsidRPr="00596EF5">
        <w:rPr>
          <w:rStyle w:val="NormalTok"/>
          <w:sz w:val="18"/>
          <w:szCs w:val="18"/>
        </w:rPr>
        <w:t xml:space="preserve">, ci_l, </w:t>
      </w:r>
      <w:r w:rsidRPr="00596EF5">
        <w:rPr>
          <w:rStyle w:val="StringTok"/>
          <w:sz w:val="18"/>
          <w:szCs w:val="18"/>
        </w:rPr>
        <w:t>", "</w:t>
      </w:r>
      <w:r w:rsidRPr="00596EF5">
        <w:rPr>
          <w:rStyle w:val="NormalTok"/>
          <w:sz w:val="18"/>
          <w:szCs w:val="18"/>
        </w:rPr>
        <w:t xml:space="preserve">, ci_u, </w:t>
      </w:r>
      <w:r w:rsidRPr="00596EF5">
        <w:rPr>
          <w:rStyle w:val="StringTok"/>
          <w:sz w:val="18"/>
          <w:szCs w:val="18"/>
        </w:rPr>
        <w:t>")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ot =</w:t>
      </w:r>
      <w:r w:rsidRPr="00596EF5">
        <w:rPr>
          <w:rStyle w:val="NormalTok"/>
          <w:sz w:val="18"/>
          <w:szCs w:val="18"/>
        </w:rPr>
        <w:t xml:space="preserve"> t_n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 xml:space="preserve">(var, tot, pct, pct_ci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rena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s =</w:t>
      </w:r>
      <w:r w:rsidRPr="00596EF5">
        <w:rPr>
          <w:rStyle w:val="NormalTok"/>
          <w:sz w:val="18"/>
          <w:szCs w:val="18"/>
        </w:rPr>
        <w:t xml:space="preserve"> var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as_tib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}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pap_by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pap_by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mp_tbl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pmap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lis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x =</w:t>
      </w:r>
      <w:r w:rsidRPr="00596EF5">
        <w:rPr>
          <w:rStyle w:val="NormalTok"/>
          <w:sz w:val="18"/>
          <w:szCs w:val="18"/>
        </w:rPr>
        <w:t xml:space="preserve"> pct, </w:t>
      </w:r>
      <w:r w:rsidRPr="00596EF5">
        <w:rPr>
          <w:rStyle w:val="DataTypeTok"/>
          <w:sz w:val="18"/>
          <w:szCs w:val="18"/>
        </w:rPr>
        <w:t>y =</w:t>
      </w:r>
      <w:r w:rsidRPr="00596EF5">
        <w:rPr>
          <w:rStyle w:val="NormalTok"/>
          <w:sz w:val="18"/>
          <w:szCs w:val="18"/>
        </w:rPr>
        <w:t xml:space="preserve"> tot, </w:t>
      </w:r>
      <w:r w:rsidRPr="00596EF5">
        <w:rPr>
          <w:rStyle w:val="DataTypeTok"/>
          <w:sz w:val="18"/>
          <w:szCs w:val="18"/>
        </w:rPr>
        <w:t>z =</w:t>
      </w:r>
      <w:r w:rsidRPr="00596EF5">
        <w:rPr>
          <w:rStyle w:val="NormalTok"/>
          <w:sz w:val="18"/>
          <w:szCs w:val="18"/>
        </w:rPr>
        <w:t xml:space="preserve"> var), </w:t>
      </w:r>
      <w:r w:rsidRPr="00596EF5">
        <w:rPr>
          <w:rStyle w:val="ControlFlowTok"/>
          <w:sz w:val="18"/>
          <w:szCs w:val="18"/>
        </w:rPr>
        <w:t>function</w:t>
      </w:r>
      <w:r w:rsidRPr="00596EF5">
        <w:rPr>
          <w:rStyle w:val="NormalTok"/>
          <w:sz w:val="18"/>
          <w:szCs w:val="18"/>
        </w:rPr>
        <w:t xml:space="preserve">(x, y, z)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{</w:t>
      </w:r>
      <w:r w:rsidRPr="00596EF5">
        <w:rPr>
          <w:rStyle w:val="KeywordTok"/>
          <w:sz w:val="18"/>
          <w:szCs w:val="18"/>
        </w:rPr>
        <w:t>get_comp_table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ablepct =</w:t>
      </w:r>
      <w:r w:rsidRPr="00596EF5">
        <w:rPr>
          <w:rStyle w:val="NormalTok"/>
          <w:sz w:val="18"/>
          <w:szCs w:val="18"/>
        </w:rPr>
        <w:t xml:space="preserve"> x, </w:t>
      </w:r>
      <w:r w:rsidRPr="00596EF5">
        <w:rPr>
          <w:rStyle w:val="DataTypeTok"/>
          <w:sz w:val="18"/>
          <w:szCs w:val="18"/>
        </w:rPr>
        <w:t>tabletot =</w:t>
      </w:r>
      <w:r w:rsidRPr="00596EF5">
        <w:rPr>
          <w:rStyle w:val="NormalTok"/>
          <w:sz w:val="18"/>
          <w:szCs w:val="18"/>
        </w:rPr>
        <w:t xml:space="preserve"> y, </w:t>
      </w:r>
      <w:r w:rsidRPr="00596EF5">
        <w:rPr>
          <w:rStyle w:val="DataTypeTok"/>
          <w:sz w:val="18"/>
          <w:szCs w:val="18"/>
        </w:rPr>
        <w:t>var =</w:t>
      </w:r>
      <w:r w:rsidRPr="00596EF5">
        <w:rPr>
          <w:rStyle w:val="NormalTok"/>
          <w:sz w:val="18"/>
          <w:szCs w:val="18"/>
        </w:rPr>
        <w:t xml:space="preserve">  z)}</w:t>
      </w:r>
      <w:r w:rsidRPr="00596EF5">
        <w:rPr>
          <w:rStyle w:val="NormalTok"/>
          <w:sz w:val="18"/>
          <w:szCs w:val="18"/>
        </w:rPr>
        <w:t xml:space="preserve"> 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pap_sel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pap_by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 xml:space="preserve">(var, comp_tbl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unnest_wider</w:t>
      </w:r>
      <w:r w:rsidRPr="00596EF5">
        <w:rPr>
          <w:rStyle w:val="NormalTok"/>
          <w:sz w:val="18"/>
          <w:szCs w:val="18"/>
        </w:rPr>
        <w:t xml:space="preserve">(comp_tbl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unnes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>var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pap_sel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dply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 xml:space="preserve">(var, levels, tot, pct, pct_ci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!</w:t>
      </w:r>
      <w:r w:rsidRPr="00596EF5">
        <w:rPr>
          <w:rStyle w:val="NormalTok"/>
          <w:sz w:val="18"/>
          <w:szCs w:val="18"/>
        </w:rPr>
        <w:t xml:space="preserve">levels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Unknown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Other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name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Variabl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Levels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Total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Percent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get_by_tables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ControlFlowTok"/>
          <w:sz w:val="18"/>
          <w:szCs w:val="18"/>
        </w:rPr>
        <w:t>function</w:t>
      </w:r>
      <w:r w:rsidRPr="00596EF5">
        <w:rPr>
          <w:rStyle w:val="NormalTok"/>
          <w:sz w:val="18"/>
          <w:szCs w:val="18"/>
        </w:rPr>
        <w:t>(tablepct, tabletot, var) {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tabletot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tableto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inc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ename_all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KeywordTok"/>
          <w:sz w:val="18"/>
          <w:szCs w:val="18"/>
        </w:rPr>
        <w:t>paste0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t_"</w:t>
      </w:r>
      <w:r w:rsidRPr="00596EF5">
        <w:rPr>
          <w:rStyle w:val="NormalTok"/>
          <w:sz w:val="18"/>
          <w:szCs w:val="18"/>
        </w:rPr>
        <w:t xml:space="preserve">, .x))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table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inc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bind_cols</w:t>
      </w:r>
      <w:r w:rsidRPr="00596EF5">
        <w:rPr>
          <w:rStyle w:val="NormalTok"/>
          <w:sz w:val="18"/>
          <w:szCs w:val="18"/>
        </w:rPr>
        <w:t xml:space="preserve">(tableto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_a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vars</w:t>
      </w:r>
      <w:r w:rsidRPr="00596EF5">
        <w:rPr>
          <w:rStyle w:val="NormalTok"/>
          <w:sz w:val="18"/>
          <w:szCs w:val="18"/>
        </w:rPr>
        <w:t xml:space="preserve">(paprec_3bcat, ci_l, ci_u),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KeywordTok"/>
          <w:sz w:val="18"/>
          <w:szCs w:val="18"/>
        </w:rPr>
        <w:t>round</w:t>
      </w:r>
      <w:r w:rsidRPr="00596EF5">
        <w:rPr>
          <w:rStyle w:val="NormalTok"/>
          <w:sz w:val="18"/>
          <w:szCs w:val="18"/>
        </w:rPr>
        <w:t>(.x</w:t>
      </w:r>
      <w:r w:rsidRPr="00596EF5">
        <w:rPr>
          <w:rStyle w:val="OperatorTok"/>
          <w:sz w:val="18"/>
          <w:szCs w:val="18"/>
        </w:rPr>
        <w:t>*</w:t>
      </w:r>
      <w:r w:rsidRPr="00596EF5">
        <w:rPr>
          <w:rStyle w:val="DecValTok"/>
          <w:sz w:val="18"/>
          <w:szCs w:val="18"/>
        </w:rPr>
        <w:t>100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pc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paste0</w:t>
      </w:r>
      <w:r w:rsidRPr="00596EF5">
        <w:rPr>
          <w:rStyle w:val="NormalTok"/>
          <w:sz w:val="18"/>
          <w:szCs w:val="18"/>
        </w:rPr>
        <w:t xml:space="preserve">(paprec_3bcat, </w:t>
      </w:r>
      <w:r w:rsidRPr="00596EF5">
        <w:rPr>
          <w:rStyle w:val="StringTok"/>
          <w:sz w:val="18"/>
          <w:szCs w:val="18"/>
        </w:rPr>
        <w:t>" ("</w:t>
      </w:r>
      <w:r w:rsidRPr="00596EF5">
        <w:rPr>
          <w:rStyle w:val="NormalTok"/>
          <w:sz w:val="18"/>
          <w:szCs w:val="18"/>
        </w:rPr>
        <w:t xml:space="preserve">, ci_l, </w:t>
      </w:r>
      <w:r w:rsidRPr="00596EF5">
        <w:rPr>
          <w:rStyle w:val="StringTok"/>
          <w:sz w:val="18"/>
          <w:szCs w:val="18"/>
        </w:rPr>
        <w:t>", "</w:t>
      </w:r>
      <w:r w:rsidRPr="00596EF5">
        <w:rPr>
          <w:rStyle w:val="NormalTok"/>
          <w:sz w:val="18"/>
          <w:szCs w:val="18"/>
        </w:rPr>
        <w:t xml:space="preserve">, ci_u, </w:t>
      </w:r>
      <w:r w:rsidRPr="00596EF5">
        <w:rPr>
          <w:rStyle w:val="StringTok"/>
          <w:sz w:val="18"/>
          <w:szCs w:val="18"/>
        </w:rPr>
        <w:t>")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ot =</w:t>
      </w:r>
      <w:r w:rsidRPr="00596EF5">
        <w:rPr>
          <w:rStyle w:val="NormalTok"/>
          <w:sz w:val="18"/>
          <w:szCs w:val="18"/>
        </w:rPr>
        <w:t xml:space="preserve"> t_n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 xml:space="preserve">(age_cat, var, pct, to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rena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s =</w:t>
      </w:r>
      <w:r w:rsidRPr="00596EF5">
        <w:rPr>
          <w:rStyle w:val="NormalTok"/>
          <w:sz w:val="18"/>
          <w:szCs w:val="18"/>
        </w:rPr>
        <w:t xml:space="preserve"> var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as_tib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}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new_ausualp</w:t>
      </w:r>
      <w:r w:rsidRPr="00596EF5">
        <w:rPr>
          <w:rStyle w:val="NormalTok"/>
          <w:sz w:val="18"/>
          <w:szCs w:val="18"/>
        </w:rPr>
        <w:t>l_tot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(pap_by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var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ausualpl_ca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pull</w:t>
      </w:r>
      <w:r w:rsidRPr="00596EF5">
        <w:rPr>
          <w:rStyle w:val="NormalTok"/>
          <w:sz w:val="18"/>
          <w:szCs w:val="18"/>
        </w:rPr>
        <w:t>(tot_byage))[[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]]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ungroup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add_ca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ge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65+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ausualpl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Other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inc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n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0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pap_strat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pap_by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dply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 xml:space="preserve">(var, pct_byage, tot_byage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ot_byag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if_else</w:t>
      </w:r>
      <w:r w:rsidRPr="00596EF5">
        <w:rPr>
          <w:rStyle w:val="NormalTok"/>
          <w:sz w:val="18"/>
          <w:szCs w:val="18"/>
        </w:rPr>
        <w:t xml:space="preserve">(var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ausualpl_cat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KeywordTok"/>
          <w:sz w:val="18"/>
          <w:szCs w:val="18"/>
        </w:rPr>
        <w:t>list</w:t>
      </w:r>
      <w:r w:rsidRPr="00596EF5">
        <w:rPr>
          <w:rStyle w:val="NormalTok"/>
          <w:sz w:val="18"/>
          <w:szCs w:val="18"/>
        </w:rPr>
        <w:t xml:space="preserve">(new_ausualpl_tot), tot_byage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mp_tbl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pmap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lis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x =</w:t>
      </w:r>
      <w:r w:rsidRPr="00596EF5">
        <w:rPr>
          <w:rStyle w:val="NormalTok"/>
          <w:sz w:val="18"/>
          <w:szCs w:val="18"/>
        </w:rPr>
        <w:t xml:space="preserve"> pct_byage, </w:t>
      </w:r>
      <w:r w:rsidRPr="00596EF5">
        <w:rPr>
          <w:rStyle w:val="DataTypeTok"/>
          <w:sz w:val="18"/>
          <w:szCs w:val="18"/>
        </w:rPr>
        <w:t>y =</w:t>
      </w:r>
      <w:r w:rsidRPr="00596EF5">
        <w:rPr>
          <w:rStyle w:val="NormalTok"/>
          <w:sz w:val="18"/>
          <w:szCs w:val="18"/>
        </w:rPr>
        <w:t xml:space="preserve"> tot_byage, </w:t>
      </w:r>
      <w:r w:rsidRPr="00596EF5">
        <w:rPr>
          <w:rStyle w:val="DataTypeTok"/>
          <w:sz w:val="18"/>
          <w:szCs w:val="18"/>
        </w:rPr>
        <w:t>z =</w:t>
      </w:r>
      <w:r w:rsidRPr="00596EF5">
        <w:rPr>
          <w:rStyle w:val="NormalTok"/>
          <w:sz w:val="18"/>
          <w:szCs w:val="18"/>
        </w:rPr>
        <w:t xml:space="preserve"> var), </w:t>
      </w:r>
      <w:r w:rsidRPr="00596EF5">
        <w:rPr>
          <w:rStyle w:val="ControlFlowTok"/>
          <w:sz w:val="18"/>
          <w:szCs w:val="18"/>
        </w:rPr>
        <w:t>function</w:t>
      </w:r>
      <w:r w:rsidRPr="00596EF5">
        <w:rPr>
          <w:rStyle w:val="NormalTok"/>
          <w:sz w:val="18"/>
          <w:szCs w:val="18"/>
        </w:rPr>
        <w:t xml:space="preserve">(x, y, z)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{</w:t>
      </w:r>
      <w:r w:rsidRPr="00596EF5">
        <w:rPr>
          <w:rStyle w:val="KeywordTok"/>
          <w:sz w:val="18"/>
          <w:szCs w:val="18"/>
        </w:rPr>
        <w:t>get_by_table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ablepct =</w:t>
      </w:r>
      <w:r w:rsidRPr="00596EF5">
        <w:rPr>
          <w:rStyle w:val="NormalTok"/>
          <w:sz w:val="18"/>
          <w:szCs w:val="18"/>
        </w:rPr>
        <w:t xml:space="preserve"> x, </w:t>
      </w:r>
      <w:r w:rsidRPr="00596EF5">
        <w:rPr>
          <w:rStyle w:val="DataTypeTok"/>
          <w:sz w:val="18"/>
          <w:szCs w:val="18"/>
        </w:rPr>
        <w:t>tabletot</w:t>
      </w:r>
      <w:r w:rsidRPr="00596EF5">
        <w:rPr>
          <w:rStyle w:val="DataTypeTok"/>
          <w:sz w:val="18"/>
          <w:szCs w:val="18"/>
        </w:rPr>
        <w:t xml:space="preserve"> =</w:t>
      </w:r>
      <w:r w:rsidRPr="00596EF5">
        <w:rPr>
          <w:rStyle w:val="NormalTok"/>
          <w:sz w:val="18"/>
          <w:szCs w:val="18"/>
        </w:rPr>
        <w:t xml:space="preserve"> y, </w:t>
      </w:r>
      <w:r w:rsidRPr="00596EF5">
        <w:rPr>
          <w:rStyle w:val="DataTypeTok"/>
          <w:sz w:val="18"/>
          <w:szCs w:val="18"/>
        </w:rPr>
        <w:t>var =</w:t>
      </w:r>
      <w:r w:rsidRPr="00596EF5">
        <w:rPr>
          <w:rStyle w:val="NormalTok"/>
          <w:sz w:val="18"/>
          <w:szCs w:val="18"/>
        </w:rPr>
        <w:t xml:space="preserve">  z)} 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dply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 xml:space="preserve">(var, comp_tbl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unnest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pap_str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var </w:t>
      </w:r>
      <w:r w:rsidRPr="00596EF5">
        <w:rPr>
          <w:rStyle w:val="OperatorTok"/>
          <w:sz w:val="18"/>
          <w:szCs w:val="18"/>
        </w:rPr>
        <w:t>!=</w:t>
      </w:r>
      <w:r w:rsidRPr="00596EF5">
        <w:rPr>
          <w:rStyle w:val="StringTok"/>
          <w:sz w:val="18"/>
          <w:szCs w:val="18"/>
        </w:rPr>
        <w:t xml:space="preserve"> "age_ca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rena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n =</w:t>
      </w:r>
      <w:r w:rsidRPr="00596EF5">
        <w:rPr>
          <w:rStyle w:val="NormalTok"/>
          <w:sz w:val="18"/>
          <w:szCs w:val="18"/>
        </w:rPr>
        <w:t xml:space="preserve"> to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pivot_wider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names_from =</w:t>
      </w:r>
      <w:r w:rsidRPr="00596EF5">
        <w:rPr>
          <w:rStyle w:val="NormalTok"/>
          <w:sz w:val="18"/>
          <w:szCs w:val="18"/>
        </w:rPr>
        <w:t xml:space="preserve"> age_cat, </w:t>
      </w:r>
      <w:r w:rsidRPr="00596EF5">
        <w:rPr>
          <w:rStyle w:val="DataTypeTok"/>
          <w:sz w:val="18"/>
          <w:szCs w:val="18"/>
        </w:rPr>
        <w:t>values_fro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 xml:space="preserve">(n, pct), </w:t>
      </w:r>
      <w:r w:rsidRPr="00596EF5">
        <w:rPr>
          <w:rStyle w:val="DataTypeTok"/>
          <w:sz w:val="18"/>
          <w:szCs w:val="18"/>
        </w:rPr>
        <w:t>names_prefix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Age_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names_sep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_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 xml:space="preserve">(var, levels, </w:t>
      </w:r>
      <w:r w:rsidRPr="00596EF5">
        <w:rPr>
          <w:rStyle w:val="KeywordTok"/>
          <w:sz w:val="18"/>
          <w:szCs w:val="18"/>
        </w:rPr>
        <w:t>ends_with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39"</w:t>
      </w:r>
      <w:r w:rsidRPr="00596EF5">
        <w:rPr>
          <w:rStyle w:val="NormalTok"/>
          <w:sz w:val="18"/>
          <w:szCs w:val="18"/>
        </w:rPr>
        <w:t xml:space="preserve">), </w:t>
      </w:r>
      <w:r w:rsidRPr="00596EF5">
        <w:rPr>
          <w:rStyle w:val="KeywordTok"/>
          <w:sz w:val="18"/>
          <w:szCs w:val="18"/>
        </w:rPr>
        <w:t>ends_with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49"</w:t>
      </w:r>
      <w:r w:rsidRPr="00596EF5">
        <w:rPr>
          <w:rStyle w:val="NormalTok"/>
          <w:sz w:val="18"/>
          <w:szCs w:val="18"/>
        </w:rPr>
        <w:t xml:space="preserve">), </w:t>
      </w:r>
      <w:r w:rsidRPr="00596EF5">
        <w:rPr>
          <w:rStyle w:val="KeywordTok"/>
          <w:sz w:val="18"/>
          <w:szCs w:val="18"/>
        </w:rPr>
        <w:t>ends_with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64"</w:t>
      </w:r>
      <w:r w:rsidRPr="00596EF5">
        <w:rPr>
          <w:rStyle w:val="NormalTok"/>
          <w:sz w:val="18"/>
          <w:szCs w:val="18"/>
        </w:rPr>
        <w:t xml:space="preserve">), </w:t>
      </w:r>
      <w:r w:rsidRPr="00596EF5">
        <w:rPr>
          <w:rStyle w:val="KeywordTok"/>
          <w:sz w:val="18"/>
          <w:szCs w:val="18"/>
        </w:rPr>
        <w:t>ends_with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+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lastRenderedPageBreak/>
        <w:br/>
      </w:r>
      <w:r w:rsidRPr="00596EF5">
        <w:rPr>
          <w:rStyle w:val="CommentTok"/>
          <w:sz w:val="18"/>
          <w:szCs w:val="18"/>
        </w:rPr>
        <w:t># barplots for presentatio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p1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pap_by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var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ausualpl_ca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 xml:space="preserve">(var, pct_byage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unnest</w:t>
      </w:r>
      <w:r w:rsidRPr="00596EF5">
        <w:rPr>
          <w:rStyle w:val="NormalTok"/>
          <w:sz w:val="18"/>
          <w:szCs w:val="18"/>
        </w:rPr>
        <w:t xml:space="preserve">(pct_byage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inc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!</w:t>
      </w:r>
      <w:r w:rsidRPr="00596EF5">
        <w:rPr>
          <w:rStyle w:val="NormalTok"/>
          <w:sz w:val="18"/>
          <w:szCs w:val="18"/>
        </w:rPr>
        <w:t xml:space="preserve">ausualpl_cat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Unknown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Other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gplo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ae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x =</w:t>
      </w:r>
      <w:r w:rsidRPr="00596EF5">
        <w:rPr>
          <w:rStyle w:val="NormalTok"/>
          <w:sz w:val="18"/>
          <w:szCs w:val="18"/>
        </w:rPr>
        <w:t xml:space="preserve"> ausualpl_cat, </w:t>
      </w:r>
      <w:r w:rsidRPr="00596EF5">
        <w:rPr>
          <w:rStyle w:val="DataTypeTok"/>
          <w:sz w:val="18"/>
          <w:szCs w:val="18"/>
        </w:rPr>
        <w:t>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00</w:t>
      </w:r>
      <w:r w:rsidRPr="00596EF5">
        <w:rPr>
          <w:rStyle w:val="OperatorTok"/>
          <w:sz w:val="18"/>
          <w:szCs w:val="18"/>
        </w:rPr>
        <w:t>*</w:t>
      </w:r>
      <w:r w:rsidRPr="00596EF5">
        <w:rPr>
          <w:rStyle w:val="NormalTok"/>
          <w:sz w:val="18"/>
          <w:szCs w:val="18"/>
        </w:rPr>
        <w:t xml:space="preserve">paprec_3bcat, </w:t>
      </w:r>
      <w:r w:rsidRPr="00596EF5">
        <w:rPr>
          <w:rStyle w:val="DataTypeTok"/>
          <w:sz w:val="18"/>
          <w:szCs w:val="18"/>
        </w:rPr>
        <w:t>fill =</w:t>
      </w:r>
      <w:r w:rsidRPr="00596EF5">
        <w:rPr>
          <w:rStyle w:val="NormalTok"/>
          <w:sz w:val="18"/>
          <w:szCs w:val="18"/>
        </w:rPr>
        <w:t xml:space="preserve"> ausualpl_cat)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eom_col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eom_errorbar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ae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ymin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00</w:t>
      </w:r>
      <w:r w:rsidRPr="00596EF5">
        <w:rPr>
          <w:rStyle w:val="OperatorTok"/>
          <w:sz w:val="18"/>
          <w:szCs w:val="18"/>
        </w:rPr>
        <w:t>*</w:t>
      </w:r>
      <w:r w:rsidRPr="00596EF5">
        <w:rPr>
          <w:rStyle w:val="NormalTok"/>
          <w:sz w:val="18"/>
          <w:szCs w:val="18"/>
        </w:rPr>
        <w:t xml:space="preserve">ci_l, </w:t>
      </w:r>
      <w:r w:rsidRPr="00596EF5">
        <w:rPr>
          <w:rStyle w:val="DataTypeTok"/>
          <w:sz w:val="18"/>
          <w:szCs w:val="18"/>
        </w:rPr>
        <w:t>ymax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00</w:t>
      </w:r>
      <w:r w:rsidRPr="00596EF5">
        <w:rPr>
          <w:rStyle w:val="OperatorTok"/>
          <w:sz w:val="18"/>
          <w:szCs w:val="18"/>
        </w:rPr>
        <w:t>*</w:t>
      </w:r>
      <w:r w:rsidRPr="00596EF5">
        <w:rPr>
          <w:rStyle w:val="NormalTok"/>
          <w:sz w:val="18"/>
          <w:szCs w:val="18"/>
        </w:rPr>
        <w:t xml:space="preserve">ci_u)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ylim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0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100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oord_flip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acet_grid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age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ggthemes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theme_few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ggthemes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cale_fill_few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the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gend.position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none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lab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x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Usual Source of Care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p2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pap_by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var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cover_ca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 xml:space="preserve">(var, pct_byage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unnest</w:t>
      </w:r>
      <w:r w:rsidRPr="00596EF5">
        <w:rPr>
          <w:rStyle w:val="NormalTok"/>
          <w:sz w:val="18"/>
          <w:szCs w:val="18"/>
        </w:rPr>
        <w:t xml:space="preserve">(pct_byage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inc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!</w:t>
      </w:r>
      <w:r w:rsidRPr="00596EF5">
        <w:rPr>
          <w:rStyle w:val="NormalTok"/>
          <w:sz w:val="18"/>
          <w:szCs w:val="18"/>
        </w:rPr>
        <w:t xml:space="preserve">cover_cat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Unknown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Other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gplo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ae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x =</w:t>
      </w:r>
      <w:r w:rsidRPr="00596EF5">
        <w:rPr>
          <w:rStyle w:val="NormalTok"/>
          <w:sz w:val="18"/>
          <w:szCs w:val="18"/>
        </w:rPr>
        <w:t xml:space="preserve"> cover_cat, </w:t>
      </w:r>
      <w:r w:rsidRPr="00596EF5">
        <w:rPr>
          <w:rStyle w:val="DataTypeTok"/>
          <w:sz w:val="18"/>
          <w:szCs w:val="18"/>
        </w:rPr>
        <w:t>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00</w:t>
      </w:r>
      <w:r w:rsidRPr="00596EF5">
        <w:rPr>
          <w:rStyle w:val="OperatorTok"/>
          <w:sz w:val="18"/>
          <w:szCs w:val="18"/>
        </w:rPr>
        <w:t>*</w:t>
      </w:r>
      <w:r w:rsidRPr="00596EF5">
        <w:rPr>
          <w:rStyle w:val="NormalTok"/>
          <w:sz w:val="18"/>
          <w:szCs w:val="18"/>
        </w:rPr>
        <w:t xml:space="preserve">paprec_3bcat, </w:t>
      </w:r>
      <w:r w:rsidRPr="00596EF5">
        <w:rPr>
          <w:rStyle w:val="DataTypeTok"/>
          <w:sz w:val="18"/>
          <w:szCs w:val="18"/>
        </w:rPr>
        <w:t>fill =</w:t>
      </w:r>
      <w:r w:rsidRPr="00596EF5">
        <w:rPr>
          <w:rStyle w:val="NormalTok"/>
          <w:sz w:val="18"/>
          <w:szCs w:val="18"/>
        </w:rPr>
        <w:t xml:space="preserve"> cover_cat)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eom_col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eom_errorbar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ae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ymin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00</w:t>
      </w:r>
      <w:r w:rsidRPr="00596EF5">
        <w:rPr>
          <w:rStyle w:val="OperatorTok"/>
          <w:sz w:val="18"/>
          <w:szCs w:val="18"/>
        </w:rPr>
        <w:t>*</w:t>
      </w:r>
      <w:r w:rsidRPr="00596EF5">
        <w:rPr>
          <w:rStyle w:val="NormalTok"/>
          <w:sz w:val="18"/>
          <w:szCs w:val="18"/>
        </w:rPr>
        <w:t xml:space="preserve">ci_l, </w:t>
      </w:r>
      <w:r w:rsidRPr="00596EF5">
        <w:rPr>
          <w:rStyle w:val="DataTypeTok"/>
          <w:sz w:val="18"/>
          <w:szCs w:val="18"/>
        </w:rPr>
        <w:t>ymax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00</w:t>
      </w:r>
      <w:r w:rsidRPr="00596EF5">
        <w:rPr>
          <w:rStyle w:val="OperatorTok"/>
          <w:sz w:val="18"/>
          <w:szCs w:val="18"/>
        </w:rPr>
        <w:t>*</w:t>
      </w:r>
      <w:r w:rsidRPr="00596EF5">
        <w:rPr>
          <w:rStyle w:val="NormalTok"/>
          <w:sz w:val="18"/>
          <w:szCs w:val="18"/>
        </w:rPr>
        <w:t xml:space="preserve">ci_u)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acet_grid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age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ggthemes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theme_few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ggthemes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cale_fill_few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the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gend.position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none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ylim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0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100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oord_flip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lab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x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Insurance Coverage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p3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pap_by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var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educ_ca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 xml:space="preserve">(var, pct_byage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unnest</w:t>
      </w:r>
      <w:r w:rsidRPr="00596EF5">
        <w:rPr>
          <w:rStyle w:val="NormalTok"/>
          <w:sz w:val="18"/>
          <w:szCs w:val="18"/>
        </w:rPr>
        <w:t xml:space="preserve">(pct_byage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inc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gplo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ae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x =</w:t>
      </w:r>
      <w:r w:rsidRPr="00596EF5">
        <w:rPr>
          <w:rStyle w:val="NormalTok"/>
          <w:sz w:val="18"/>
          <w:szCs w:val="18"/>
        </w:rPr>
        <w:t xml:space="preserve"> educ_cat, </w:t>
      </w:r>
      <w:r w:rsidRPr="00596EF5">
        <w:rPr>
          <w:rStyle w:val="DataTypeTok"/>
          <w:sz w:val="18"/>
          <w:szCs w:val="18"/>
        </w:rPr>
        <w:t>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00</w:t>
      </w:r>
      <w:r w:rsidRPr="00596EF5">
        <w:rPr>
          <w:rStyle w:val="OperatorTok"/>
          <w:sz w:val="18"/>
          <w:szCs w:val="18"/>
        </w:rPr>
        <w:t>*</w:t>
      </w:r>
      <w:r w:rsidRPr="00596EF5">
        <w:rPr>
          <w:rStyle w:val="NormalTok"/>
          <w:sz w:val="18"/>
          <w:szCs w:val="18"/>
        </w:rPr>
        <w:t xml:space="preserve">paprec_3bcat, </w:t>
      </w:r>
      <w:r w:rsidRPr="00596EF5">
        <w:rPr>
          <w:rStyle w:val="DataTypeTok"/>
          <w:sz w:val="18"/>
          <w:szCs w:val="18"/>
        </w:rPr>
        <w:t>fill =</w:t>
      </w:r>
      <w:r w:rsidRPr="00596EF5">
        <w:rPr>
          <w:rStyle w:val="NormalTok"/>
          <w:sz w:val="18"/>
          <w:szCs w:val="18"/>
        </w:rPr>
        <w:t xml:space="preserve"> educ_cat)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eom_col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eom_errorbar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ae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ymin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00</w:t>
      </w:r>
      <w:r w:rsidRPr="00596EF5">
        <w:rPr>
          <w:rStyle w:val="OperatorTok"/>
          <w:sz w:val="18"/>
          <w:szCs w:val="18"/>
        </w:rPr>
        <w:t>*</w:t>
      </w:r>
      <w:r w:rsidRPr="00596EF5">
        <w:rPr>
          <w:rStyle w:val="NormalTok"/>
          <w:sz w:val="18"/>
          <w:szCs w:val="18"/>
        </w:rPr>
        <w:t xml:space="preserve">ci_l, </w:t>
      </w:r>
      <w:r w:rsidRPr="00596EF5">
        <w:rPr>
          <w:rStyle w:val="DataTypeTok"/>
          <w:sz w:val="18"/>
          <w:szCs w:val="18"/>
        </w:rPr>
        <w:t>ymax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00</w:t>
      </w:r>
      <w:r w:rsidRPr="00596EF5">
        <w:rPr>
          <w:rStyle w:val="OperatorTok"/>
          <w:sz w:val="18"/>
          <w:szCs w:val="18"/>
        </w:rPr>
        <w:t>*</w:t>
      </w:r>
      <w:r w:rsidRPr="00596EF5">
        <w:rPr>
          <w:rStyle w:val="NormalTok"/>
          <w:sz w:val="18"/>
          <w:szCs w:val="18"/>
        </w:rPr>
        <w:t xml:space="preserve">ci_u)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acet_grid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age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ggthemes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theme_few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ggthemes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cale_fill_few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the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gend.position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none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ylim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0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100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coord_flip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lab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Percent Had Pap Smear, Last 3 years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x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Education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p4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pap_by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var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imm_sta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 xml:space="preserve">(var, pct_byage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unnest</w:t>
      </w:r>
      <w:r w:rsidRPr="00596EF5">
        <w:rPr>
          <w:rStyle w:val="NormalTok"/>
          <w:sz w:val="18"/>
          <w:szCs w:val="18"/>
        </w:rPr>
        <w:t xml:space="preserve">(pct_byage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inc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gplo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ae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x =</w:t>
      </w:r>
      <w:r w:rsidRPr="00596EF5">
        <w:rPr>
          <w:rStyle w:val="NormalTok"/>
          <w:sz w:val="18"/>
          <w:szCs w:val="18"/>
        </w:rPr>
        <w:t xml:space="preserve"> imm_stat, </w:t>
      </w:r>
      <w:r w:rsidRPr="00596EF5">
        <w:rPr>
          <w:rStyle w:val="DataTypeTok"/>
          <w:sz w:val="18"/>
          <w:szCs w:val="18"/>
        </w:rPr>
        <w:t>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00</w:t>
      </w:r>
      <w:r w:rsidRPr="00596EF5">
        <w:rPr>
          <w:rStyle w:val="OperatorTok"/>
          <w:sz w:val="18"/>
          <w:szCs w:val="18"/>
        </w:rPr>
        <w:t>*</w:t>
      </w:r>
      <w:r w:rsidRPr="00596EF5">
        <w:rPr>
          <w:rStyle w:val="NormalTok"/>
          <w:sz w:val="18"/>
          <w:szCs w:val="18"/>
        </w:rPr>
        <w:t xml:space="preserve">paprec_3bcat, </w:t>
      </w:r>
      <w:r w:rsidRPr="00596EF5">
        <w:rPr>
          <w:rStyle w:val="DataTypeTok"/>
          <w:sz w:val="18"/>
          <w:szCs w:val="18"/>
        </w:rPr>
        <w:t>fill =</w:t>
      </w:r>
      <w:r w:rsidRPr="00596EF5">
        <w:rPr>
          <w:rStyle w:val="NormalTok"/>
          <w:sz w:val="18"/>
          <w:szCs w:val="18"/>
        </w:rPr>
        <w:t xml:space="preserve"> imm_stat)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eom_col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eom_errorbar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ae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ymin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00</w:t>
      </w:r>
      <w:r w:rsidRPr="00596EF5">
        <w:rPr>
          <w:rStyle w:val="OperatorTok"/>
          <w:sz w:val="18"/>
          <w:szCs w:val="18"/>
        </w:rPr>
        <w:t>*</w:t>
      </w:r>
      <w:r w:rsidRPr="00596EF5">
        <w:rPr>
          <w:rStyle w:val="NormalTok"/>
          <w:sz w:val="18"/>
          <w:szCs w:val="18"/>
        </w:rPr>
        <w:t xml:space="preserve">ci_l, </w:t>
      </w:r>
      <w:r w:rsidRPr="00596EF5">
        <w:rPr>
          <w:rStyle w:val="DataTypeTok"/>
          <w:sz w:val="18"/>
          <w:szCs w:val="18"/>
        </w:rPr>
        <w:t>ymax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00</w:t>
      </w:r>
      <w:r w:rsidRPr="00596EF5">
        <w:rPr>
          <w:rStyle w:val="OperatorTok"/>
          <w:sz w:val="18"/>
          <w:szCs w:val="18"/>
        </w:rPr>
        <w:t>*</w:t>
      </w:r>
      <w:r w:rsidRPr="00596EF5">
        <w:rPr>
          <w:rStyle w:val="NormalTok"/>
          <w:sz w:val="18"/>
          <w:szCs w:val="18"/>
        </w:rPr>
        <w:t xml:space="preserve">ci_u)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acet_grid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age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ggthemes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theme_few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ggthemes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cale_fill_few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the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gend.position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none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ylim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0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100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coord_flip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lab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Percent Had Pap Smear, Last 3 years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x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Immigration Status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library</w:t>
      </w:r>
      <w:r w:rsidRPr="00596EF5">
        <w:rPr>
          <w:rStyle w:val="NormalTok"/>
          <w:sz w:val="18"/>
          <w:szCs w:val="18"/>
        </w:rPr>
        <w:t>(patchwork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p1 </w:t>
      </w:r>
      <w:r w:rsidRPr="00596EF5">
        <w:rPr>
          <w:rStyle w:val="OperatorTok"/>
          <w:sz w:val="18"/>
          <w:szCs w:val="18"/>
        </w:rPr>
        <w:t>/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p2 </w:t>
      </w:r>
      <w:r w:rsidRPr="00596EF5">
        <w:rPr>
          <w:rStyle w:val="OperatorTok"/>
          <w:sz w:val="18"/>
          <w:szCs w:val="18"/>
        </w:rPr>
        <w:t>/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p3 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pap_formod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pap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lastRenderedPageBreak/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 xml:space="preserve">(psu_p, strat_p, wtfa_sa, </w:t>
      </w:r>
      <w:r w:rsidRPr="00596EF5">
        <w:rPr>
          <w:rStyle w:val="KeywordTok"/>
          <w:sz w:val="18"/>
          <w:szCs w:val="18"/>
        </w:rPr>
        <w:t>ends_with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cat"</w:t>
      </w:r>
      <w:r w:rsidRPr="00596EF5">
        <w:rPr>
          <w:rStyle w:val="NormalTok"/>
          <w:sz w:val="18"/>
          <w:szCs w:val="18"/>
        </w:rPr>
        <w:t xml:space="preserve">), imm_stat, hpvhrd, paphad1, mdrecp1, inc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imm_st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if_else</w:t>
      </w:r>
      <w:r w:rsidRPr="00596EF5">
        <w:rPr>
          <w:rStyle w:val="NormalTok"/>
          <w:sz w:val="18"/>
          <w:szCs w:val="18"/>
        </w:rPr>
        <w:t xml:space="preserve">(imm_stat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Born in U.S.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Born in U.S.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Immigrated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cond_chronic_cat =</w:t>
      </w:r>
      <w:r w:rsidRPr="00596EF5">
        <w:rPr>
          <w:rStyle w:val="NormalTok"/>
          <w:sz w:val="18"/>
          <w:szCs w:val="18"/>
        </w:rPr>
        <w:t xml:space="preserve"> forcats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fct_explicit_na</w:t>
      </w:r>
      <w:r w:rsidRPr="00596EF5">
        <w:rPr>
          <w:rStyle w:val="NormalTok"/>
          <w:sz w:val="18"/>
          <w:szCs w:val="18"/>
        </w:rPr>
        <w:t xml:space="preserve">(lcond_chronic_cat, </w:t>
      </w:r>
      <w:r w:rsidRPr="00596EF5">
        <w:rPr>
          <w:rStyle w:val="StringTok"/>
          <w:sz w:val="18"/>
          <w:szCs w:val="18"/>
        </w:rPr>
        <w:t>"None Reported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finc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n</w:t>
      </w:r>
      <w:r w:rsidRPr="00596EF5">
        <w:rPr>
          <w:rStyle w:val="NormalTok"/>
          <w:sz w:val="18"/>
          <w:szCs w:val="18"/>
        </w:rPr>
        <w:t xml:space="preserve">(finc_cat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&lt;200%"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&lt;200%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finc_cat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Unknown"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Unkwown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&gt;=200%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fit logistic model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pap_formod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pa</w:t>
      </w:r>
      <w:r w:rsidRPr="00596EF5">
        <w:rPr>
          <w:rStyle w:val="NormalTok"/>
          <w:sz w:val="18"/>
          <w:szCs w:val="18"/>
        </w:rPr>
        <w:t xml:space="preserve">p_formod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_a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vars</w:t>
      </w:r>
      <w:r w:rsidRPr="00596EF5">
        <w:rPr>
          <w:rStyle w:val="NormalTok"/>
          <w:sz w:val="18"/>
          <w:szCs w:val="18"/>
        </w:rPr>
        <w:t xml:space="preserve">(hpvhrd, paphad1, mdrecp1),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KeywordTok"/>
          <w:sz w:val="18"/>
          <w:szCs w:val="18"/>
        </w:rPr>
        <w:t>factor</w:t>
      </w:r>
      <w:r w:rsidRPr="00596EF5">
        <w:rPr>
          <w:rStyle w:val="NormalTok"/>
          <w:sz w:val="18"/>
          <w:szCs w:val="18"/>
        </w:rPr>
        <w:t xml:space="preserve">(.x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usualpl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actor</w:t>
      </w:r>
      <w:r w:rsidRPr="00596EF5">
        <w:rPr>
          <w:rStyle w:val="NormalTok"/>
          <w:sz w:val="18"/>
          <w:szCs w:val="18"/>
        </w:rPr>
        <w:t xml:space="preserve">(ausualpl_cat, </w:t>
      </w:r>
      <w:r w:rsidRPr="00596EF5">
        <w:rPr>
          <w:rStyle w:val="DataTypeTok"/>
          <w:sz w:val="18"/>
          <w:szCs w:val="18"/>
        </w:rPr>
        <w:t>level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Yes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No"</w:t>
      </w:r>
      <w:r w:rsidRPr="00596EF5">
        <w:rPr>
          <w:rStyle w:val="NormalTok"/>
          <w:sz w:val="18"/>
          <w:szCs w:val="18"/>
        </w:rPr>
        <w:t xml:space="preserve">)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eth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if_else</w:t>
      </w:r>
      <w:r w:rsidRPr="00596EF5">
        <w:rPr>
          <w:rStyle w:val="NormalTok"/>
          <w:sz w:val="18"/>
          <w:szCs w:val="18"/>
        </w:rPr>
        <w:t xml:space="preserve">(eth_cat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Hispanic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Hispanic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Not Hispanic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pap_formod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ggplo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ae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x =</w:t>
      </w:r>
      <w:r w:rsidRPr="00596EF5">
        <w:rPr>
          <w:rStyle w:val="NormalTok"/>
          <w:sz w:val="18"/>
          <w:szCs w:val="18"/>
        </w:rPr>
        <w:t xml:space="preserve"> paprec_3bcat)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geom_histogram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acet_grid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inc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vars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pap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ends_with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cat"</w:t>
      </w:r>
      <w:r w:rsidRPr="00596EF5">
        <w:rPr>
          <w:rStyle w:val="NormalTok"/>
          <w:sz w:val="18"/>
          <w:szCs w:val="18"/>
        </w:rPr>
        <w:t xml:space="preserve">), imm_stat, inc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paprec_3b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ames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vars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vars[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OperatorTok"/>
          <w:sz w:val="18"/>
          <w:szCs w:val="18"/>
        </w:rPr>
        <w:t>:</w:t>
      </w:r>
      <w:r w:rsidRPr="00596EF5">
        <w:rPr>
          <w:rStyle w:val="DecValTok"/>
          <w:sz w:val="18"/>
          <w:szCs w:val="18"/>
        </w:rPr>
        <w:t>9</w:t>
      </w:r>
      <w:r w:rsidRPr="00596EF5">
        <w:rPr>
          <w:rStyle w:val="NormalTok"/>
          <w:sz w:val="18"/>
          <w:szCs w:val="18"/>
        </w:rPr>
        <w:t>]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varssym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map</w:t>
      </w:r>
      <w:r w:rsidRPr="00596EF5">
        <w:rPr>
          <w:rStyle w:val="NormalTok"/>
          <w:sz w:val="18"/>
          <w:szCs w:val="18"/>
        </w:rPr>
        <w:t xml:space="preserve">(vars,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KeywordTok"/>
          <w:sz w:val="18"/>
          <w:szCs w:val="18"/>
        </w:rPr>
        <w:t>sym</w:t>
      </w:r>
      <w:r w:rsidRPr="00596EF5">
        <w:rPr>
          <w:rStyle w:val="NormalTok"/>
          <w:sz w:val="18"/>
          <w:szCs w:val="18"/>
        </w:rPr>
        <w:t>(.x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.form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eformul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respons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paprec_3bcat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te</w:t>
      </w:r>
      <w:r w:rsidRPr="00596EF5">
        <w:rPr>
          <w:rStyle w:val="DataTypeTok"/>
          <w:sz w:val="18"/>
          <w:szCs w:val="18"/>
        </w:rPr>
        <w:t>rmlabel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vars) 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map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.x =</w:t>
      </w:r>
      <w:r w:rsidRPr="00596EF5">
        <w:rPr>
          <w:rStyle w:val="NormalTok"/>
          <w:sz w:val="18"/>
          <w:szCs w:val="18"/>
        </w:rPr>
        <w:t xml:space="preserve"> varssym,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KeywordTok"/>
          <w:sz w:val="18"/>
          <w:szCs w:val="18"/>
        </w:rPr>
        <w:t>count</w:t>
      </w:r>
      <w:r w:rsidRPr="00596EF5">
        <w:rPr>
          <w:rStyle w:val="NormalTok"/>
          <w:sz w:val="18"/>
          <w:szCs w:val="18"/>
        </w:rPr>
        <w:t xml:space="preserve">(pap_formod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inc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!</w:t>
      </w:r>
      <w:r w:rsidRPr="00596EF5">
        <w:rPr>
          <w:rStyle w:val="KeywordTok"/>
          <w:sz w:val="18"/>
          <w:szCs w:val="18"/>
        </w:rPr>
        <w:t>is.na</w:t>
      </w:r>
      <w:r w:rsidRPr="00596EF5">
        <w:rPr>
          <w:rStyle w:val="NormalTok"/>
          <w:sz w:val="18"/>
          <w:szCs w:val="18"/>
        </w:rPr>
        <w:t xml:space="preserve">(paprec_3bcat)), </w:t>
      </w:r>
      <w:r w:rsidRPr="00596EF5">
        <w:rPr>
          <w:rStyle w:val="OperatorTok"/>
          <w:sz w:val="18"/>
          <w:szCs w:val="18"/>
        </w:rPr>
        <w:t>!!</w:t>
      </w:r>
      <w:r w:rsidRPr="00596EF5">
        <w:rPr>
          <w:rStyle w:val="NormalTok"/>
          <w:sz w:val="18"/>
          <w:szCs w:val="18"/>
        </w:rPr>
        <w:t>.x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des2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design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id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psu_p, </w:t>
      </w:r>
      <w:r w:rsidRPr="00596EF5">
        <w:rPr>
          <w:rStyle w:val="DataTypeTok"/>
          <w:sz w:val="18"/>
          <w:szCs w:val="18"/>
        </w:rPr>
        <w:t>strata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strat_p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</w:t>
      </w:r>
      <w:r w:rsidRPr="00596EF5">
        <w:rPr>
          <w:rStyle w:val="DataTypeTok"/>
          <w:sz w:val="18"/>
          <w:szCs w:val="18"/>
        </w:rPr>
        <w:t>weight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wtfa_sa, </w:t>
      </w:r>
      <w:r w:rsidRPr="00596EF5">
        <w:rPr>
          <w:rStyle w:val="DataTypeTok"/>
          <w:sz w:val="18"/>
          <w:szCs w:val="18"/>
        </w:rPr>
        <w:t>nes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ata =</w:t>
      </w:r>
      <w:r w:rsidRPr="00596EF5">
        <w:rPr>
          <w:rStyle w:val="NormalTok"/>
          <w:sz w:val="18"/>
          <w:szCs w:val="18"/>
        </w:rPr>
        <w:t xml:space="preserve"> pap_formod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mod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glm</w:t>
      </w:r>
      <w:r w:rsidRPr="00596EF5">
        <w:rPr>
          <w:rStyle w:val="NormalTok"/>
          <w:sz w:val="18"/>
          <w:szCs w:val="18"/>
        </w:rPr>
        <w:t xml:space="preserve">(paprec_3bcat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duc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                   </w:t>
      </w:r>
      <w:r w:rsidRPr="00596EF5">
        <w:rPr>
          <w:rStyle w:val="NormalTok"/>
          <w:sz w:val="18"/>
          <w:szCs w:val="18"/>
        </w:rPr>
        <w:t xml:space="preserve">ausualpl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finc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ver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lcond_chronic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                   </w:t>
      </w:r>
      <w:r w:rsidRPr="00596EF5">
        <w:rPr>
          <w:rStyle w:val="NormalTok"/>
          <w:sz w:val="18"/>
          <w:szCs w:val="18"/>
        </w:rPr>
        <w:t xml:space="preserve">eth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race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imm_stat,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2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</w:t>
      </w:r>
      <w:r w:rsidRPr="00596EF5">
        <w:rPr>
          <w:rStyle w:val="DataTypeTok"/>
          <w:sz w:val="18"/>
          <w:szCs w:val="18"/>
        </w:rPr>
        <w:t>family =</w:t>
      </w:r>
      <w:r w:rsidRPr="00596EF5">
        <w:rPr>
          <w:rStyle w:val="NormalTok"/>
          <w:sz w:val="18"/>
          <w:szCs w:val="18"/>
        </w:rPr>
        <w:t xml:space="preserve"> binomial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</w:t>
      </w:r>
      <w:r w:rsidRPr="00596EF5">
        <w:rPr>
          <w:rStyle w:val="DataTypeTok"/>
          <w:sz w:val="18"/>
          <w:szCs w:val="18"/>
        </w:rPr>
        <w:t>subset =</w:t>
      </w:r>
      <w:r w:rsidRPr="00596EF5">
        <w:rPr>
          <w:rStyle w:val="NormalTok"/>
          <w:sz w:val="18"/>
          <w:szCs w:val="18"/>
        </w:rPr>
        <w:t xml:space="preserve"> inc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jtools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u</w:t>
      </w:r>
      <w:r w:rsidRPr="00596EF5">
        <w:rPr>
          <w:rStyle w:val="KeywordTok"/>
          <w:sz w:val="18"/>
          <w:szCs w:val="18"/>
        </w:rPr>
        <w:t>mm</w:t>
      </w:r>
      <w:r w:rsidRPr="00596EF5">
        <w:rPr>
          <w:rStyle w:val="NormalTok"/>
          <w:sz w:val="18"/>
          <w:szCs w:val="18"/>
        </w:rPr>
        <w:t xml:space="preserve">(mod, </w:t>
      </w:r>
      <w:r w:rsidRPr="00596EF5">
        <w:rPr>
          <w:rStyle w:val="DataTypeTok"/>
          <w:sz w:val="18"/>
          <w:szCs w:val="18"/>
        </w:rPr>
        <w:t>exp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confi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pval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FALS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igits 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test significance of individual terms/term group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sig1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tibble</w:t>
      </w:r>
      <w:r w:rsidRPr="00596EF5">
        <w:rPr>
          <w:rStyle w:val="NormalTok"/>
          <w:sz w:val="18"/>
          <w:szCs w:val="18"/>
        </w:rPr>
        <w:t xml:space="preserve">(vars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es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map</w:t>
      </w:r>
      <w:r w:rsidRPr="00596EF5">
        <w:rPr>
          <w:rStyle w:val="NormalTok"/>
          <w:sz w:val="18"/>
          <w:szCs w:val="18"/>
        </w:rPr>
        <w:t xml:space="preserve">(vars,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mod, .x,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pval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map_dbl</w:t>
      </w:r>
      <w:r w:rsidRPr="00596EF5">
        <w:rPr>
          <w:rStyle w:val="NormalTok"/>
          <w:sz w:val="18"/>
          <w:szCs w:val="18"/>
        </w:rPr>
        <w:t xml:space="preserve">(test,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.x</w:t>
      </w:r>
      <w:r w:rsidRPr="00596EF5">
        <w:rPr>
          <w:rStyle w:val="OperatorTok"/>
          <w:sz w:val="18"/>
          <w:szCs w:val="18"/>
        </w:rPr>
        <w:t>$</w:t>
      </w:r>
      <w:r w:rsidRPr="00596EF5">
        <w:rPr>
          <w:rStyle w:val="NormalTok"/>
          <w:sz w:val="18"/>
          <w:szCs w:val="18"/>
        </w:rPr>
        <w:t xml:space="preserve">p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arrang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desc</w:t>
      </w:r>
      <w:r w:rsidRPr="00596EF5">
        <w:rPr>
          <w:rStyle w:val="NormalTok"/>
          <w:sz w:val="18"/>
          <w:szCs w:val="18"/>
        </w:rPr>
        <w:t xml:space="preserve">(pval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sig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if_else</w:t>
      </w:r>
      <w:r w:rsidRPr="00596EF5">
        <w:rPr>
          <w:rStyle w:val="NormalTok"/>
          <w:sz w:val="18"/>
          <w:szCs w:val="18"/>
        </w:rPr>
        <w:t xml:space="preserve">(pval </w:t>
      </w:r>
      <w:r w:rsidRPr="00596EF5">
        <w:rPr>
          <w:rStyle w:val="OperatorTok"/>
          <w:sz w:val="18"/>
          <w:szCs w:val="18"/>
        </w:rPr>
        <w:t>&gt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FloatTok"/>
          <w:sz w:val="18"/>
          <w:szCs w:val="18"/>
        </w:rPr>
        <w:t>0.05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0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sig1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new_coef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string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tr_remov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name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coef</w:t>
      </w:r>
      <w:r w:rsidRPr="00596EF5">
        <w:rPr>
          <w:rStyle w:val="NormalTok"/>
          <w:sz w:val="18"/>
          <w:szCs w:val="18"/>
        </w:rPr>
        <w:t xml:space="preserve">(mod)), </w:t>
      </w:r>
      <w:r w:rsidRPr="00596EF5">
        <w:rPr>
          <w:rStyle w:val="StringTok"/>
          <w:sz w:val="18"/>
          <w:szCs w:val="18"/>
        </w:rPr>
        <w:t>"^[^_]*_cat"</w:t>
      </w:r>
      <w:r w:rsidRPr="00596EF5">
        <w:rPr>
          <w:rStyle w:val="NormalTok"/>
          <w:sz w:val="18"/>
          <w:szCs w:val="18"/>
        </w:rPr>
        <w:t xml:space="preserve">)  </w:t>
      </w:r>
      <w:r w:rsidRPr="00596EF5">
        <w:rPr>
          <w:rStyle w:val="CommentTok"/>
          <w:sz w:val="18"/>
          <w:szCs w:val="18"/>
        </w:rPr>
        <w:t>#make pretty name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new_coef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string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tr_remove</w:t>
      </w:r>
      <w:r w:rsidRPr="00596EF5">
        <w:rPr>
          <w:rStyle w:val="NormalTok"/>
          <w:sz w:val="18"/>
          <w:szCs w:val="18"/>
        </w:rPr>
        <w:t xml:space="preserve">(new_coef, </w:t>
      </w:r>
      <w:r w:rsidRPr="00596EF5">
        <w:rPr>
          <w:rStyle w:val="StringTok"/>
          <w:sz w:val="18"/>
          <w:szCs w:val="18"/>
        </w:rPr>
        <w:t>"^[^_]*_stat"</w:t>
      </w:r>
      <w:r w:rsidRPr="00596EF5">
        <w:rPr>
          <w:rStyle w:val="NormalTok"/>
          <w:sz w:val="18"/>
          <w:szCs w:val="18"/>
        </w:rPr>
        <w:t xml:space="preserve">)  </w:t>
      </w:r>
      <w:r w:rsidRPr="00596EF5">
        <w:rPr>
          <w:rStyle w:val="CommentTok"/>
          <w:sz w:val="18"/>
          <w:szCs w:val="18"/>
        </w:rPr>
        <w:t>#make pretty name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new_coef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string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tr_remove</w:t>
      </w:r>
      <w:r w:rsidRPr="00596EF5">
        <w:rPr>
          <w:rStyle w:val="NormalTok"/>
          <w:sz w:val="18"/>
          <w:szCs w:val="18"/>
        </w:rPr>
        <w:t xml:space="preserve">(new_coef, </w:t>
      </w:r>
      <w:r w:rsidRPr="00596EF5">
        <w:rPr>
          <w:rStyle w:val="StringTok"/>
          <w:sz w:val="18"/>
          <w:szCs w:val="18"/>
        </w:rPr>
        <w:t>"^[^_]*_chronic_cat"</w:t>
      </w:r>
      <w:r w:rsidRPr="00596EF5">
        <w:rPr>
          <w:rStyle w:val="NormalTok"/>
          <w:sz w:val="18"/>
          <w:szCs w:val="18"/>
        </w:rPr>
        <w:t xml:space="preserve">)  </w:t>
      </w:r>
      <w:r w:rsidRPr="00596EF5">
        <w:rPr>
          <w:rStyle w:val="CommentTok"/>
          <w:sz w:val="18"/>
          <w:szCs w:val="18"/>
        </w:rPr>
        <w:t>#make pretty name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ef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ame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coef</w:t>
      </w:r>
      <w:r w:rsidRPr="00596EF5">
        <w:rPr>
          <w:rStyle w:val="NormalTok"/>
          <w:sz w:val="18"/>
          <w:szCs w:val="18"/>
        </w:rPr>
        <w:t xml:space="preserve">(mod)) </w:t>
      </w:r>
      <w:r w:rsidRPr="00596EF5">
        <w:rPr>
          <w:rStyle w:val="CommentTok"/>
          <w:sz w:val="18"/>
          <w:szCs w:val="18"/>
        </w:rPr>
        <w:t>#assign pretty names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names</w:t>
      </w:r>
      <w:r w:rsidRPr="00596EF5">
        <w:rPr>
          <w:rStyle w:val="NormalTok"/>
          <w:sz w:val="18"/>
          <w:szCs w:val="18"/>
        </w:rPr>
        <w:t>(coef)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new_coef </w:t>
      </w:r>
      <w:r w:rsidRPr="00596EF5">
        <w:rPr>
          <w:rStyle w:val="CommentTok"/>
          <w:sz w:val="18"/>
          <w:szCs w:val="18"/>
        </w:rPr>
        <w:t>#names original coef vector with pretty name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ef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coef[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] </w:t>
      </w:r>
      <w:r w:rsidRPr="00596EF5">
        <w:rPr>
          <w:rStyle w:val="CommentTok"/>
          <w:sz w:val="18"/>
          <w:szCs w:val="18"/>
        </w:rPr>
        <w:t>#remove intercept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jtools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plot_summs</w:t>
      </w:r>
      <w:r w:rsidRPr="00596EF5">
        <w:rPr>
          <w:rStyle w:val="NormalTok"/>
          <w:sz w:val="18"/>
          <w:szCs w:val="18"/>
        </w:rPr>
        <w:t xml:space="preserve">(mod, </w:t>
      </w:r>
      <w:r w:rsidRPr="00596EF5">
        <w:rPr>
          <w:rStyle w:val="DataTypeTok"/>
          <w:sz w:val="18"/>
          <w:szCs w:val="18"/>
        </w:rPr>
        <w:t>ci_level</w:t>
      </w:r>
      <w:r w:rsidRPr="00596EF5">
        <w:rPr>
          <w:rStyle w:val="DataTypeTok"/>
          <w:sz w:val="18"/>
          <w:szCs w:val="18"/>
        </w:rPr>
        <w:t xml:space="preserve">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FloatTok"/>
          <w:sz w:val="18"/>
          <w:szCs w:val="18"/>
        </w:rPr>
        <w:t>0.95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</w:t>
      </w:r>
      <w:r w:rsidRPr="00596EF5">
        <w:rPr>
          <w:rStyle w:val="DataTypeTok"/>
          <w:sz w:val="18"/>
          <w:szCs w:val="18"/>
        </w:rPr>
        <w:t>coefs =</w:t>
      </w:r>
      <w:r w:rsidRPr="00596EF5">
        <w:rPr>
          <w:rStyle w:val="NormalTok"/>
          <w:sz w:val="18"/>
          <w:szCs w:val="18"/>
        </w:rPr>
        <w:t xml:space="preserve"> coef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</w:t>
      </w:r>
      <w:r w:rsidRPr="00596EF5">
        <w:rPr>
          <w:rStyle w:val="DataTypeTok"/>
          <w:sz w:val="18"/>
          <w:szCs w:val="18"/>
        </w:rPr>
        <w:t>exp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robus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ab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itl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Pap Smear Significant Predictors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MAMMOGRAM CODE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lastRenderedPageBreak/>
        <w:br/>
      </w:r>
      <w:r w:rsidRPr="00596EF5">
        <w:rPr>
          <w:rStyle w:val="CommentTok"/>
          <w:sz w:val="18"/>
          <w:szCs w:val="18"/>
        </w:rPr>
        <w:t># read in data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read in cancer module data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ancer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ead_csv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./data/cancerxx.csv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 xml:space="preserve">(HHX, FMX, FPX, WTFA_SA, STRAT_P, PSU_P, REGION, MAMHAD, MAM6YR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RMAM1_MT, RMAM1YR, RMAM1N, RMAM1T, RMAM2, RMAM3A, RMAM3B, MAMPAY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MAMREAS, MDRECMAM, MAMDNBR, MAMABN1, MFOLLOW0, MFOLLO01, MFOLLO02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MFOLLO03, MFOLLO04, MFOLLO05</w:t>
      </w:r>
      <w:r w:rsidRPr="00596EF5">
        <w:rPr>
          <w:rStyle w:val="NormalTok"/>
          <w:sz w:val="18"/>
          <w:szCs w:val="18"/>
        </w:rPr>
        <w:t>, MNOTFOL1, MAMMODE, MAMCAN1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read in adult data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adul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ead_csv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./data/samadult.csv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HHX, FMX, FPX, AUSUALPL, AHCPLROU, AHCPLKND, FLA1AR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read in family data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family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ead_csv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./data/familyxx.csv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HHX, FMX, RAT_CAT4, RAT_CAT5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read in person data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person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ead_csv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./data/personsx.csv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HHX, FMX, FPX, AGE_P, EDUC1, SEX, NOTCOV, COVER65, COVER65O, LA1AR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LCONDRT, LACHRONR, HISCODI3, RACRECI3, COVER, YRSINUS, PLBORN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join </w:t>
      </w:r>
      <w:r w:rsidRPr="00596EF5">
        <w:rPr>
          <w:rStyle w:val="CommentTok"/>
          <w:sz w:val="18"/>
          <w:szCs w:val="18"/>
        </w:rPr>
        <w:t>these data files into one for analysi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mam_d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ancer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adult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HHX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FMX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FPX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person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HHX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FMX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FPX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family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HHX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FMX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CREATE VARIABLES FOR ANALYSIS: OUTCOME AND DE</w:t>
      </w:r>
      <w:r w:rsidRPr="00596EF5">
        <w:rPr>
          <w:rStyle w:val="CommentTok"/>
          <w:sz w:val="18"/>
          <w:szCs w:val="18"/>
        </w:rPr>
        <w:t>MOGRAPHIC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outcome is having a mammogram in the last 2 years:RMAM3A = 1,2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create immigration status variable based on PLBORN and YRSINU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mam_d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mam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mam_2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if_else</w:t>
      </w:r>
      <w:r w:rsidRPr="00596EF5">
        <w:rPr>
          <w:rStyle w:val="NormalTok"/>
          <w:sz w:val="18"/>
          <w:szCs w:val="18"/>
        </w:rPr>
        <w:t xml:space="preserve">(RMAM3A </w:t>
      </w:r>
      <w:r w:rsidRPr="00596EF5">
        <w:rPr>
          <w:rStyle w:val="OperatorTok"/>
          <w:sz w:val="18"/>
          <w:szCs w:val="18"/>
        </w:rPr>
        <w:t>&l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0</w:t>
      </w:r>
      <w:r w:rsidRPr="00596EF5">
        <w:rPr>
          <w:rStyle w:val="NormalTok"/>
          <w:sz w:val="18"/>
          <w:szCs w:val="18"/>
        </w:rPr>
        <w:t>)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imm_st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n</w:t>
      </w:r>
      <w:r w:rsidRPr="00596EF5">
        <w:rPr>
          <w:rStyle w:val="NormalTok"/>
          <w:sz w:val="18"/>
          <w:szCs w:val="18"/>
        </w:rPr>
        <w:t xml:space="preserve">(YRSINUS </w:t>
      </w:r>
      <w:r w:rsidRPr="00596EF5">
        <w:rPr>
          <w:rStyle w:val="OperatorTok"/>
          <w:sz w:val="18"/>
          <w:szCs w:val="18"/>
        </w:rPr>
        <w:t>&lt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4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In U.S. &lt; 10 yrs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YRSINUS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4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|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YRSINUS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5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In U.S. &gt;= 10 yrs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PLBOR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Born in U.S.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create the age category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mam_d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mam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ge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n</w:t>
      </w:r>
      <w:r w:rsidRPr="00596EF5">
        <w:rPr>
          <w:rStyle w:val="NormalTok"/>
          <w:sz w:val="18"/>
          <w:szCs w:val="18"/>
        </w:rPr>
        <w:t xml:space="preserve">(AGE_P </w:t>
      </w:r>
      <w:r w:rsidRPr="00596EF5">
        <w:rPr>
          <w:rStyle w:val="OperatorTok"/>
          <w:sz w:val="18"/>
          <w:szCs w:val="18"/>
        </w:rPr>
        <w:t>&g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5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&amp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P </w:t>
      </w:r>
      <w:r w:rsidRPr="00596EF5">
        <w:rPr>
          <w:rStyle w:val="OperatorTok"/>
          <w:sz w:val="18"/>
          <w:szCs w:val="18"/>
        </w:rPr>
        <w:t>&lt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40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25–39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AGE_P </w:t>
      </w:r>
      <w:r w:rsidRPr="00596EF5">
        <w:rPr>
          <w:rStyle w:val="OperatorTok"/>
          <w:sz w:val="18"/>
          <w:szCs w:val="18"/>
        </w:rPr>
        <w:t>&g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40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&amp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P </w:t>
      </w:r>
      <w:r w:rsidRPr="00596EF5">
        <w:rPr>
          <w:rStyle w:val="OperatorTok"/>
          <w:sz w:val="18"/>
          <w:szCs w:val="18"/>
        </w:rPr>
        <w:t>&lt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50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40–49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AGE_P </w:t>
      </w:r>
      <w:r w:rsidRPr="00596EF5">
        <w:rPr>
          <w:rStyle w:val="OperatorTok"/>
          <w:sz w:val="18"/>
          <w:szCs w:val="18"/>
        </w:rPr>
        <w:t>&g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50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&amp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P </w:t>
      </w:r>
      <w:r w:rsidRPr="00596EF5">
        <w:rPr>
          <w:rStyle w:val="OperatorTok"/>
          <w:sz w:val="18"/>
          <w:szCs w:val="18"/>
        </w:rPr>
        <w:t>&lt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65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50–64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AGE_P </w:t>
      </w:r>
      <w:r w:rsidRPr="00596EF5">
        <w:rPr>
          <w:rStyle w:val="OperatorTok"/>
          <w:sz w:val="18"/>
          <w:szCs w:val="18"/>
        </w:rPr>
        <w:t>&g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65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65+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create educ category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mam_d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mam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educ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n</w:t>
      </w:r>
      <w:r w:rsidRPr="00596EF5">
        <w:rPr>
          <w:rStyle w:val="NormalTok"/>
          <w:sz w:val="18"/>
          <w:szCs w:val="18"/>
        </w:rPr>
        <w:t xml:space="preserve">(EDUC1 </w:t>
      </w:r>
      <w:r w:rsidRPr="00596EF5">
        <w:rPr>
          <w:rStyle w:val="OperatorTok"/>
          <w:sz w:val="18"/>
          <w:szCs w:val="18"/>
        </w:rPr>
        <w:t>&lt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3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Less than high school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EDUC1 </w:t>
      </w:r>
      <w:r w:rsidRPr="00596EF5">
        <w:rPr>
          <w:rStyle w:val="OperatorTok"/>
          <w:sz w:val="18"/>
          <w:szCs w:val="18"/>
        </w:rPr>
        <w:t>&g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3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&amp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DUC1 </w:t>
      </w:r>
      <w:r w:rsidRPr="00596EF5">
        <w:rPr>
          <w:rStyle w:val="OperatorTok"/>
          <w:sz w:val="18"/>
          <w:szCs w:val="18"/>
        </w:rPr>
        <w:t>&lt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5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High school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EDUC1 </w:t>
      </w:r>
      <w:r w:rsidRPr="00596EF5">
        <w:rPr>
          <w:rStyle w:val="OperatorTok"/>
          <w:sz w:val="18"/>
          <w:szCs w:val="18"/>
        </w:rPr>
        <w:t>&g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5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&amp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DUC1 </w:t>
      </w:r>
      <w:r w:rsidRPr="00596EF5">
        <w:rPr>
          <w:rStyle w:val="OperatorTok"/>
          <w:sz w:val="18"/>
          <w:szCs w:val="18"/>
        </w:rPr>
        <w:t>&lt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8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Some college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EDUC1 </w:t>
      </w:r>
      <w:r w:rsidRPr="00596EF5">
        <w:rPr>
          <w:rStyle w:val="OperatorTok"/>
          <w:sz w:val="18"/>
          <w:szCs w:val="18"/>
        </w:rPr>
        <w:t>&g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8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&amp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DUC1 </w:t>
      </w:r>
      <w:r w:rsidRPr="00596EF5">
        <w:rPr>
          <w:rStyle w:val="OperatorTok"/>
          <w:sz w:val="18"/>
          <w:szCs w:val="18"/>
        </w:rPr>
        <w:t>&l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1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College graduate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create financial category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mam_d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mam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finc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n</w:t>
      </w:r>
      <w:r w:rsidRPr="00596EF5">
        <w:rPr>
          <w:rStyle w:val="NormalTok"/>
          <w:sz w:val="18"/>
          <w:szCs w:val="18"/>
        </w:rPr>
        <w:t xml:space="preserve">(RAT_CAT5 </w:t>
      </w:r>
      <w:r w:rsidRPr="00596EF5">
        <w:rPr>
          <w:rStyle w:val="OperatorTok"/>
          <w:sz w:val="18"/>
          <w:szCs w:val="18"/>
        </w:rPr>
        <w:t>&l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7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|</w:t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 xml:space="preserve">RAT_CAT5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15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16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&lt;200%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RAT_CAT5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8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9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200–299%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</w:t>
      </w:r>
      <w:r w:rsidRPr="00596EF5">
        <w:rPr>
          <w:rStyle w:val="NormalTok"/>
          <w:sz w:val="18"/>
          <w:szCs w:val="18"/>
        </w:rPr>
        <w:t xml:space="preserve">          RAT_CAT5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10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1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300–399%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RAT_CAT5 </w:t>
      </w:r>
      <w:r w:rsidRPr="00596EF5">
        <w:rPr>
          <w:rStyle w:val="OperatorTok"/>
          <w:sz w:val="18"/>
          <w:szCs w:val="18"/>
        </w:rPr>
        <w:t>&g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8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&amp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DUC1 </w:t>
      </w:r>
      <w:r w:rsidRPr="00596EF5">
        <w:rPr>
          <w:rStyle w:val="OperatorTok"/>
          <w:sz w:val="18"/>
          <w:szCs w:val="18"/>
        </w:rPr>
        <w:t>&l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1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400–499%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RAT_CAT5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4</w:t>
      </w:r>
      <w:r w:rsidRPr="00596EF5">
        <w:rPr>
          <w:rStyle w:val="NormalTok"/>
          <w:sz w:val="18"/>
          <w:szCs w:val="18"/>
        </w:rPr>
        <w:t xml:space="preserve"> 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>"&gt;=500%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RAT_CAT5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7</w:t>
      </w:r>
      <w:r w:rsidRPr="00596EF5">
        <w:rPr>
          <w:rStyle w:val="NormalTok"/>
          <w:sz w:val="18"/>
          <w:szCs w:val="18"/>
        </w:rPr>
        <w:t xml:space="preserve"> 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>"&gt;=200%, no further detail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RAT_CAT5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96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99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Unknown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lastRenderedPageBreak/>
        <w:t># create usual care category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mam_d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mam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usualpl_cat 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n</w:t>
      </w:r>
      <w:r w:rsidRPr="00596EF5">
        <w:rPr>
          <w:rStyle w:val="NormalTok"/>
          <w:sz w:val="18"/>
          <w:szCs w:val="18"/>
        </w:rPr>
        <w:t xml:space="preserve">(AUSUALPL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No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     AUSUALPL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3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Yes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     AUSUALPL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7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8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9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Other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create coverage statu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mam_d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mam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ver_cat 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n</w:t>
      </w:r>
      <w:r w:rsidRPr="00596EF5">
        <w:rPr>
          <w:rStyle w:val="NormalTok"/>
          <w:sz w:val="18"/>
          <w:szCs w:val="18"/>
        </w:rPr>
        <w:t xml:space="preserve">(NOTCOV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|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VER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4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|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VER65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6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None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  COVER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|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VER65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OperatorTok"/>
          <w:sz w:val="18"/>
          <w:szCs w:val="18"/>
        </w:rPr>
        <w:t>:</w:t>
      </w:r>
      <w:r w:rsidRPr="00596EF5">
        <w:rPr>
          <w:rStyle w:val="DecValTok"/>
          <w:sz w:val="18"/>
          <w:szCs w:val="18"/>
        </w:rPr>
        <w:t>4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Public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  COVER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3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|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VER65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5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Private/Military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create disability variabl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mam_d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mam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cond_chronic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if_</w:t>
      </w:r>
      <w:r w:rsidRPr="00596EF5">
        <w:rPr>
          <w:rStyle w:val="KeywordTok"/>
          <w:sz w:val="18"/>
          <w:szCs w:val="18"/>
        </w:rPr>
        <w:t>else</w:t>
      </w:r>
      <w:r w:rsidRPr="00596EF5">
        <w:rPr>
          <w:rStyle w:val="NormalTok"/>
          <w:sz w:val="18"/>
          <w:szCs w:val="18"/>
        </w:rPr>
        <w:t xml:space="preserve">(LCONDRT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Yes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No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create race &amp; ethnic categorie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mam_d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mam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race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n</w:t>
      </w:r>
      <w:r w:rsidRPr="00596EF5">
        <w:rPr>
          <w:rStyle w:val="NormalTok"/>
          <w:sz w:val="18"/>
          <w:szCs w:val="18"/>
        </w:rPr>
        <w:t xml:space="preserve">(RACRECI3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White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RACRECI3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Black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RACRECI3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3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Asian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RACRECI3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4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AN/AI"</w:t>
      </w:r>
      <w:r w:rsidRPr="00596EF5">
        <w:rPr>
          <w:rStyle w:val="NormalTok"/>
          <w:sz w:val="18"/>
          <w:szCs w:val="18"/>
        </w:rPr>
        <w:t>)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eth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n</w:t>
      </w:r>
      <w:r w:rsidRPr="00596EF5">
        <w:rPr>
          <w:rStyle w:val="NormalTok"/>
          <w:sz w:val="18"/>
          <w:szCs w:val="18"/>
        </w:rPr>
        <w:t xml:space="preserve">(HISCODI3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Hispanic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HISCODI3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Non-Hispanic White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</w:t>
      </w:r>
      <w:r w:rsidRPr="00596EF5">
        <w:rPr>
          <w:rStyle w:val="NormalTok"/>
          <w:sz w:val="18"/>
          <w:szCs w:val="18"/>
        </w:rPr>
        <w:t xml:space="preserve">        HISCODI3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3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Non-Hispanic Black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HISCODI3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4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Non-Hispanic Asian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HISCODI3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5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Non-Hispanic AN/AI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fit survey design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create domain variable for inclusion criteria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mam_d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mam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domain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if_else</w:t>
      </w:r>
      <w:r w:rsidRPr="00596EF5">
        <w:rPr>
          <w:rStyle w:val="NormalTok"/>
          <w:sz w:val="18"/>
          <w:szCs w:val="18"/>
        </w:rPr>
        <w:t xml:space="preserve">(SEX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&amp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P </w:t>
      </w:r>
      <w:r w:rsidRPr="00596EF5">
        <w:rPr>
          <w:rStyle w:val="OperatorTok"/>
          <w:sz w:val="18"/>
          <w:szCs w:val="18"/>
        </w:rPr>
        <w:t>&g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40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0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create survey design object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des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design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id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PSU_P, </w:t>
      </w:r>
      <w:r w:rsidRPr="00596EF5">
        <w:rPr>
          <w:rStyle w:val="DataTypeTok"/>
          <w:sz w:val="18"/>
          <w:szCs w:val="18"/>
        </w:rPr>
        <w:t>strata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STRAT_P, </w:t>
      </w:r>
      <w:r w:rsidRPr="00596EF5">
        <w:rPr>
          <w:rStyle w:val="DataTypeTok"/>
          <w:sz w:val="18"/>
          <w:szCs w:val="18"/>
        </w:rPr>
        <w:t>weight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WTFA_SA, </w:t>
      </w:r>
      <w:r w:rsidRPr="00596EF5">
        <w:rPr>
          <w:rStyle w:val="DataTypeTok"/>
          <w:sz w:val="18"/>
          <w:szCs w:val="18"/>
        </w:rPr>
        <w:t>nes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ata =</w:t>
      </w:r>
      <w:r w:rsidRPr="00596EF5">
        <w:rPr>
          <w:rStyle w:val="NormalTok"/>
          <w:sz w:val="18"/>
          <w:szCs w:val="18"/>
        </w:rPr>
        <w:t xml:space="preserve"> mam_dat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create tables 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ercent of women who have had mammogram in the last two years by age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age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mam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domain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NormalTok"/>
          <w:sz w:val="18"/>
          <w:szCs w:val="18"/>
        </w:rPr>
        <w:t xml:space="preserve">age_cat, svymean,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age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se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ercent of women who have had mammogram by educatio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du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mam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domain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NormalTok"/>
          <w:sz w:val="18"/>
          <w:szCs w:val="18"/>
        </w:rPr>
        <w:t xml:space="preserve">educ_cat, svymean,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</w:t>
      </w:r>
      <w:r w:rsidRPr="00596EF5">
        <w:rPr>
          <w:rStyle w:val="KeywordTok"/>
          <w:sz w:val="18"/>
          <w:szCs w:val="18"/>
        </w:rPr>
        <w:t>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>se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du_counts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mam_dat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educ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du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edu_pct, edu_counts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educ_cat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edu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ercent of women who have had mammogram by financial category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lastRenderedPageBreak/>
        <w:t>finc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mam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domain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NormalTok"/>
          <w:sz w:val="18"/>
          <w:szCs w:val="18"/>
        </w:rPr>
        <w:t xml:space="preserve">finc_cat, svymean,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>se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finc_count</w:t>
      </w:r>
      <w:r w:rsidRPr="00596EF5">
        <w:rPr>
          <w:rStyle w:val="NormalTok"/>
          <w:sz w:val="18"/>
          <w:szCs w:val="18"/>
        </w:rPr>
        <w:t>s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mam_dat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finc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finc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finc_pct, finc_counts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finc_cat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finc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ercent of women who have had mammogram by usual care category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ausualp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mam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domain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NormalTok"/>
          <w:sz w:val="18"/>
          <w:szCs w:val="18"/>
        </w:rPr>
        <w:t xml:space="preserve">ausualpl_cat, svymean,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>se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usual_counts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mam_dat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ausualpl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ausualp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ausualp_pct, usual_counts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ausualpl_cat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ausualp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ercent of women who have had mammogram by health coverag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ver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mam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domain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NormalTok"/>
          <w:sz w:val="18"/>
          <w:szCs w:val="18"/>
        </w:rPr>
        <w:t xml:space="preserve">cover_cat, svymean,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>se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ver_coun</w:t>
      </w:r>
      <w:r w:rsidRPr="00596EF5">
        <w:rPr>
          <w:rStyle w:val="NormalTok"/>
          <w:sz w:val="18"/>
          <w:szCs w:val="18"/>
        </w:rPr>
        <w:t>ts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mam_dat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cover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ver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cover_pct, cover_counts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cover_cat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cover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ercent of women who have had mammogram by chronic condition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lcond_chronic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mam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domain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NormalTok"/>
          <w:sz w:val="18"/>
          <w:szCs w:val="18"/>
        </w:rPr>
        <w:t xml:space="preserve">lcond_chronic_cat, svymean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</w:t>
      </w:r>
      <w:r w:rsidRPr="00596EF5">
        <w:rPr>
          <w:rStyle w:val="KeywordTok"/>
          <w:sz w:val="18"/>
          <w:szCs w:val="18"/>
        </w:rPr>
        <w:t>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>se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hronic_counts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mam_dat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lcond_chronic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lcond_chronic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lcond_chronic_pct, chronic_counts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cond_chronic_cat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lcond_chronic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ercent of women who have had mammogram by rac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race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mam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domain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NormalTok"/>
          <w:sz w:val="18"/>
          <w:szCs w:val="18"/>
        </w:rPr>
        <w:t xml:space="preserve">race_cat, svymean,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lastRenderedPageBreak/>
        <w:t xml:space="preserve">                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>se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race_counts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mam_dat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race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race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race_pct, race_counts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race_cat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race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ercent of women who have had mammogram by ethnicity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th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mam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domain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NormalTok"/>
          <w:sz w:val="18"/>
          <w:szCs w:val="18"/>
        </w:rPr>
        <w:t xml:space="preserve">eth_cat, svymean,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>se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th_counts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>(ma</w:t>
      </w:r>
      <w:r w:rsidRPr="00596EF5">
        <w:rPr>
          <w:rStyle w:val="NormalTok"/>
          <w:sz w:val="18"/>
          <w:szCs w:val="18"/>
        </w:rPr>
        <w:t xml:space="preserve">m_dat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eth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th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eth_pct, eth_counts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eth_cat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eth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ercent of women who have had mammogram by immigration statu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mm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mam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domain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NormalTok"/>
          <w:sz w:val="18"/>
          <w:szCs w:val="18"/>
        </w:rPr>
        <w:t xml:space="preserve">imm_stat, svymean,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>se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mm_counts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mam_dat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imm_st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mm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imm_pct, imm_counts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imm_stat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imm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create  tables by age group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percent of women who have had mammogram by education and age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du_pct_str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mam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domain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duc_cat, svymean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du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du_pct_str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>(doma</w:t>
      </w:r>
      <w:r w:rsidRPr="00596EF5">
        <w:rPr>
          <w:rStyle w:val="NormalTok"/>
          <w:sz w:val="18"/>
          <w:szCs w:val="18"/>
        </w:rPr>
        <w:t xml:space="preserve">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se) 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du_counts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mam_dat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age_cat, educ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du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edu_tab, edu_counts2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age_cat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educ_cat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edu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ercent of women who have had mammogram by financial category and ag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finc_pct_str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mam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domain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finc_cat, svymean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lastRenderedPageBreak/>
        <w:t xml:space="preserve">                      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finc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finc_pct_str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se) 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finc_counts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mam_dat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age_cat, finc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finc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finc_tab, finc_counts2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age_cat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finc_cat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finc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ercent of women who have had mammogram by usual care and ag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ausualp_pct_str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mam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domain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ausualpl_cat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svymean,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usual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usualp_pct_str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se) 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usual_counts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mam_dat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age_cat, ausualpl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usual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usual_tab, usual_counts2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age_cat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ausualpl_cat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usual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ercent of women who have had mammogram by health coverage and ag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ver_pct_str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mam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domain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cover_cat, svymean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</w:t>
      </w:r>
      <w:r w:rsidRPr="00596EF5">
        <w:rPr>
          <w:rStyle w:val="NormalTok"/>
          <w:sz w:val="18"/>
          <w:szCs w:val="18"/>
        </w:rPr>
        <w:t xml:space="preserve">       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ns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ver_pct_str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>se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ns_counts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mam_dat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age_cat, cover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ns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ins_tab, ins_counts2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age_cat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over_cat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ins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ercent of women who have had mammogram by chronic conditions and ag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lcond_chronic_pct_str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mam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 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domain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lcond_chronic_cat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  svymean,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 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dis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lcond_chronic_pct_str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>se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lastRenderedPageBreak/>
        <w:t>dis_counts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mam_dat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age_cat, lcond_chronic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dis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dis_tab, dis_counts2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age_cat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lcond_chronic_cat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dis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ercent of w</w:t>
      </w:r>
      <w:r w:rsidRPr="00596EF5">
        <w:rPr>
          <w:rStyle w:val="CommentTok"/>
          <w:sz w:val="18"/>
          <w:szCs w:val="18"/>
        </w:rPr>
        <w:t>omen who have had mammogram by race and ag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race_pct_str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mam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domain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race_cat, svymean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race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race_pct_str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se) 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race_counts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mam_dat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age_cat, race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race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race_tab, race_counts2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age_cat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race_cat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race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ercent of women who have had mammogram by ethnicity and ag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th_pct_str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mam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domain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th_cat, svymean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th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th_pct_str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>(domai</w:t>
      </w:r>
      <w:r w:rsidRPr="00596EF5">
        <w:rPr>
          <w:rStyle w:val="NormalTok"/>
          <w:sz w:val="18"/>
          <w:szCs w:val="18"/>
        </w:rPr>
        <w:t xml:space="preserve">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se) 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th_counts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mam_dat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age_cat, eth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th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eth_tab, eth_counts2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age_cat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eth_cat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eth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ercent of women who have had mammogram by immigration and ag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mm_pct_str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mam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domain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imm_stat, svymean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mm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imm_pct_str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>(doma</w:t>
      </w:r>
      <w:r w:rsidRPr="00596EF5">
        <w:rPr>
          <w:rStyle w:val="NormalTok"/>
          <w:sz w:val="18"/>
          <w:szCs w:val="18"/>
        </w:rPr>
        <w:t xml:space="preserve">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>se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mm_counts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mam_dat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age_cat, imm_st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mm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imm_tab, imm_counts2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age_cat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imm_stat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imm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overall percent of women who have had mammogram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total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mam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domain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cat, svymean,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lastRenderedPageBreak/>
        <w:br/>
      </w:r>
      <w:r w:rsidRPr="00596EF5">
        <w:rPr>
          <w:rStyle w:val="NormalTok"/>
          <w:sz w:val="18"/>
          <w:szCs w:val="18"/>
        </w:rPr>
        <w:t>tot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total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se) 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tot_counts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mam_dat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age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tot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tot_tab, tot_counts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age_cat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tot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all_counts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mam_dat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tot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mam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d</w:t>
      </w:r>
      <w:r w:rsidRPr="00596EF5">
        <w:rPr>
          <w:rStyle w:val="NormalTok"/>
          <w:sz w:val="18"/>
          <w:szCs w:val="18"/>
        </w:rPr>
        <w:t xml:space="preserve">omain, svymean,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se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ge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40+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2483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COMBINE TABLES BY AGE WITH TABLES OVERALL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overall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tot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bind</w:t>
      </w:r>
      <w:r w:rsidRPr="00596EF5">
        <w:rPr>
          <w:rStyle w:val="NormalTok"/>
          <w:sz w:val="18"/>
          <w:szCs w:val="18"/>
        </w:rPr>
        <w:t>(tot_pct, tot_tab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tot_tab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tot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Total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-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educatio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du_pct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du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ge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40+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du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bind</w:t>
      </w:r>
      <w:r w:rsidRPr="00596EF5">
        <w:rPr>
          <w:rStyle w:val="NormalTok"/>
          <w:sz w:val="18"/>
          <w:szCs w:val="18"/>
        </w:rPr>
        <w:t>(edu_pct2, edu_ta</w:t>
      </w:r>
      <w:r w:rsidRPr="00596EF5">
        <w:rPr>
          <w:rStyle w:val="NormalTok"/>
          <w:sz w:val="18"/>
          <w:szCs w:val="18"/>
        </w:rPr>
        <w:t>b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factor levels for presentatio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du_tab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du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Education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rena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educ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actor</w:t>
      </w:r>
      <w:r w:rsidRPr="00596EF5">
        <w:rPr>
          <w:rStyle w:val="NormalTok"/>
          <w:sz w:val="18"/>
          <w:szCs w:val="18"/>
        </w:rPr>
        <w:t xml:space="preserve">(level, </w:t>
      </w:r>
      <w:r w:rsidRPr="00596EF5">
        <w:rPr>
          <w:rStyle w:val="DataTypeTok"/>
          <w:sz w:val="18"/>
          <w:szCs w:val="18"/>
        </w:rPr>
        <w:t>level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Less than high school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High school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Some colleg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ollege graduate"</w:t>
      </w:r>
      <w:r w:rsidRPr="00596EF5">
        <w:rPr>
          <w:rStyle w:val="NormalTok"/>
          <w:sz w:val="18"/>
          <w:szCs w:val="18"/>
        </w:rPr>
        <w:t xml:space="preserve">)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arrange</w:t>
      </w:r>
      <w:r w:rsidRPr="00596EF5">
        <w:rPr>
          <w:rStyle w:val="NormalTok"/>
          <w:sz w:val="18"/>
          <w:szCs w:val="18"/>
        </w:rPr>
        <w:t>(level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financial category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finc_pct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finc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ge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40+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finc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bind</w:t>
      </w:r>
      <w:r w:rsidRPr="00596EF5">
        <w:rPr>
          <w:rStyle w:val="NormalTok"/>
          <w:sz w:val="18"/>
          <w:szCs w:val="18"/>
        </w:rPr>
        <w:t>(finc_pct2, finc_tab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factor levels for presentatio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finc_tab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finc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Family Income Poverty Rat</w:t>
      </w:r>
      <w:r w:rsidRPr="00596EF5">
        <w:rPr>
          <w:rStyle w:val="StringTok"/>
          <w:sz w:val="18"/>
          <w:szCs w:val="18"/>
        </w:rPr>
        <w:t>io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rena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finc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actor</w:t>
      </w:r>
      <w:r w:rsidRPr="00596EF5">
        <w:rPr>
          <w:rStyle w:val="NormalTok"/>
          <w:sz w:val="18"/>
          <w:szCs w:val="18"/>
        </w:rPr>
        <w:t xml:space="preserve">(level, </w:t>
      </w:r>
      <w:r w:rsidRPr="00596EF5">
        <w:rPr>
          <w:rStyle w:val="DataTypeTok"/>
          <w:sz w:val="18"/>
          <w:szCs w:val="18"/>
        </w:rPr>
        <w:t>level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&lt;200%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&gt;=200%, no further detail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200–299%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300–399%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400–499%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&gt;=500%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Unknown"</w:t>
      </w:r>
      <w:r w:rsidRPr="00596EF5">
        <w:rPr>
          <w:rStyle w:val="NormalTok"/>
          <w:sz w:val="18"/>
          <w:szCs w:val="18"/>
        </w:rPr>
        <w:t xml:space="preserve">)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arrange</w:t>
      </w:r>
      <w:r w:rsidRPr="00596EF5">
        <w:rPr>
          <w:rStyle w:val="NormalTok"/>
          <w:sz w:val="18"/>
          <w:szCs w:val="18"/>
        </w:rPr>
        <w:t>(level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usual care category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lastRenderedPageBreak/>
        <w:t>ausualp_pct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usualp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ge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40+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usual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bind</w:t>
      </w:r>
      <w:r w:rsidRPr="00596EF5">
        <w:rPr>
          <w:rStyle w:val="NormalTok"/>
          <w:sz w:val="18"/>
          <w:szCs w:val="18"/>
        </w:rPr>
        <w:t>(ausualp_pct2, usual_tab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factor levels for presentatio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usual_tab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usual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Usual Source of Care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rena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ausualpl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actor</w:t>
      </w:r>
      <w:r w:rsidRPr="00596EF5">
        <w:rPr>
          <w:rStyle w:val="NormalTok"/>
          <w:sz w:val="18"/>
          <w:szCs w:val="18"/>
        </w:rPr>
        <w:t>(level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level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No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Yes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Other"</w:t>
      </w:r>
      <w:r w:rsidRPr="00596EF5">
        <w:rPr>
          <w:rStyle w:val="NormalTok"/>
          <w:sz w:val="18"/>
          <w:szCs w:val="18"/>
        </w:rPr>
        <w:t xml:space="preserve">)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arrange</w:t>
      </w:r>
      <w:r w:rsidRPr="00596EF5">
        <w:rPr>
          <w:rStyle w:val="NormalTok"/>
          <w:sz w:val="18"/>
          <w:szCs w:val="18"/>
        </w:rPr>
        <w:t>(level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insurance coverage category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ver_pct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ver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ge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40+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ns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bind</w:t>
      </w:r>
      <w:r w:rsidRPr="00596EF5">
        <w:rPr>
          <w:rStyle w:val="NormalTok"/>
          <w:sz w:val="18"/>
          <w:szCs w:val="18"/>
        </w:rPr>
        <w:t>(cover_pct2, ins_tab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factor levels for presentatio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ns_tab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ins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Insurance Type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rena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cover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actor</w:t>
      </w:r>
      <w:r w:rsidRPr="00596EF5">
        <w:rPr>
          <w:rStyle w:val="NormalTok"/>
          <w:sz w:val="18"/>
          <w:szCs w:val="18"/>
        </w:rPr>
        <w:t xml:space="preserve">(level, </w:t>
      </w:r>
      <w:r w:rsidRPr="00596EF5">
        <w:rPr>
          <w:rStyle w:val="DataTypeTok"/>
          <w:sz w:val="18"/>
          <w:szCs w:val="18"/>
        </w:rPr>
        <w:t>level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Non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Public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Private/Military"</w:t>
      </w:r>
      <w:r w:rsidRPr="00596EF5">
        <w:rPr>
          <w:rStyle w:val="NormalTok"/>
          <w:sz w:val="18"/>
          <w:szCs w:val="18"/>
        </w:rPr>
        <w:t xml:space="preserve">)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arrange</w:t>
      </w:r>
      <w:r w:rsidRPr="00596EF5">
        <w:rPr>
          <w:rStyle w:val="NormalTok"/>
          <w:sz w:val="18"/>
          <w:szCs w:val="18"/>
        </w:rPr>
        <w:t>(level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chronic condition category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lcond_chronic_pct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lcond_chronic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ge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40+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dis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bind</w:t>
      </w:r>
      <w:r w:rsidRPr="00596EF5">
        <w:rPr>
          <w:rStyle w:val="NormalTok"/>
          <w:sz w:val="18"/>
          <w:szCs w:val="18"/>
        </w:rPr>
        <w:t>(lcond_chronic_pct2, dis_tab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factor levels for presentatio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dis_tab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dis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Chronic Disability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rena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lcond_chronic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actor</w:t>
      </w:r>
      <w:r w:rsidRPr="00596EF5">
        <w:rPr>
          <w:rStyle w:val="NormalTok"/>
          <w:sz w:val="18"/>
          <w:szCs w:val="18"/>
        </w:rPr>
        <w:t xml:space="preserve">(level, </w:t>
      </w:r>
      <w:r w:rsidRPr="00596EF5">
        <w:rPr>
          <w:rStyle w:val="DataTypeTok"/>
          <w:sz w:val="18"/>
          <w:szCs w:val="18"/>
        </w:rPr>
        <w:t>level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Yes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No"</w:t>
      </w:r>
      <w:r w:rsidRPr="00596EF5">
        <w:rPr>
          <w:rStyle w:val="NormalTok"/>
          <w:sz w:val="18"/>
          <w:szCs w:val="18"/>
        </w:rPr>
        <w:t xml:space="preserve">)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arrange</w:t>
      </w:r>
      <w:r w:rsidRPr="00596EF5">
        <w:rPr>
          <w:rStyle w:val="NormalTok"/>
          <w:sz w:val="18"/>
          <w:szCs w:val="18"/>
        </w:rPr>
        <w:t>(level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ethnic category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th_pct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th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ge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40+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th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bind</w:t>
      </w:r>
      <w:r w:rsidRPr="00596EF5">
        <w:rPr>
          <w:rStyle w:val="NormalTok"/>
          <w:sz w:val="18"/>
          <w:szCs w:val="18"/>
        </w:rPr>
        <w:t>(eth_pct2, eth_tab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factor levels for presentatio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th_tab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th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Ethnicity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rena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eth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 xml:space="preserve">level </w:t>
      </w:r>
      <w:r w:rsidRPr="00596EF5">
        <w:rPr>
          <w:rStyle w:val="DataTypeTok"/>
          <w:sz w:val="18"/>
          <w:szCs w:val="18"/>
        </w:rPr>
        <w:t>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actor</w:t>
      </w:r>
      <w:r w:rsidRPr="00596EF5">
        <w:rPr>
          <w:rStyle w:val="NormalTok"/>
          <w:sz w:val="18"/>
          <w:szCs w:val="18"/>
        </w:rPr>
        <w:t xml:space="preserve">(level, </w:t>
      </w:r>
      <w:r w:rsidRPr="00596EF5">
        <w:rPr>
          <w:rStyle w:val="DataTypeTok"/>
          <w:sz w:val="18"/>
          <w:szCs w:val="18"/>
        </w:rPr>
        <w:t>level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Hispanic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Non-Hispanic Whit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Non-Hispanic Black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Non-Hispanic AN/AI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Non-Hispanic Asian"</w:t>
      </w:r>
      <w:r w:rsidRPr="00596EF5">
        <w:rPr>
          <w:rStyle w:val="NormalTok"/>
          <w:sz w:val="18"/>
          <w:szCs w:val="18"/>
        </w:rPr>
        <w:t xml:space="preserve">)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arrange</w:t>
      </w:r>
      <w:r w:rsidRPr="00596EF5">
        <w:rPr>
          <w:rStyle w:val="NormalTok"/>
          <w:sz w:val="18"/>
          <w:szCs w:val="18"/>
        </w:rPr>
        <w:t>(level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race category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race_pct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race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ge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40+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race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bind</w:t>
      </w:r>
      <w:r w:rsidRPr="00596EF5">
        <w:rPr>
          <w:rStyle w:val="NormalTok"/>
          <w:sz w:val="18"/>
          <w:szCs w:val="18"/>
        </w:rPr>
        <w:t>(race_pct2, race_tab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factor levels for presentatio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race_tab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race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lastRenderedPageBreak/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Race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rena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race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actor</w:t>
      </w:r>
      <w:r w:rsidRPr="00596EF5">
        <w:rPr>
          <w:rStyle w:val="NormalTok"/>
          <w:sz w:val="18"/>
          <w:szCs w:val="18"/>
        </w:rPr>
        <w:t xml:space="preserve">(level, </w:t>
      </w:r>
      <w:r w:rsidRPr="00596EF5">
        <w:rPr>
          <w:rStyle w:val="DataTypeTok"/>
          <w:sz w:val="18"/>
          <w:szCs w:val="18"/>
        </w:rPr>
        <w:t>level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Whit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Black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AN/AI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Asian"</w:t>
      </w:r>
      <w:r w:rsidRPr="00596EF5">
        <w:rPr>
          <w:rStyle w:val="NormalTok"/>
          <w:sz w:val="18"/>
          <w:szCs w:val="18"/>
        </w:rPr>
        <w:t xml:space="preserve">)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arrange</w:t>
      </w:r>
      <w:r w:rsidRPr="00596EF5">
        <w:rPr>
          <w:rStyle w:val="NormalTok"/>
          <w:sz w:val="18"/>
          <w:szCs w:val="18"/>
        </w:rPr>
        <w:t>(level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immigration </w:t>
      </w:r>
      <w:r w:rsidRPr="00596EF5">
        <w:rPr>
          <w:rStyle w:val="CommentTok"/>
          <w:sz w:val="18"/>
          <w:szCs w:val="18"/>
        </w:rPr>
        <w:t>category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mm_pct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imm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ge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40+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mm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bind</w:t>
      </w:r>
      <w:r w:rsidRPr="00596EF5">
        <w:rPr>
          <w:rStyle w:val="NormalTok"/>
          <w:sz w:val="18"/>
          <w:szCs w:val="18"/>
        </w:rPr>
        <w:t>(imm_pct2, imm_tab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factor levels for presentatio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mm_tab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imm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Immigration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rena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imm_st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actor</w:t>
      </w:r>
      <w:r w:rsidRPr="00596EF5">
        <w:rPr>
          <w:rStyle w:val="NormalTok"/>
          <w:sz w:val="18"/>
          <w:szCs w:val="18"/>
        </w:rPr>
        <w:t xml:space="preserve">(level, </w:t>
      </w:r>
      <w:r w:rsidRPr="00596EF5">
        <w:rPr>
          <w:rStyle w:val="DataTypeTok"/>
          <w:sz w:val="18"/>
          <w:szCs w:val="18"/>
        </w:rPr>
        <w:t>level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In U.S. &lt; 10 yrs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In U.S. &gt;= 10 yrs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Born in U.S."</w:t>
      </w:r>
      <w:r w:rsidRPr="00596EF5">
        <w:rPr>
          <w:rStyle w:val="NormalTok"/>
          <w:sz w:val="18"/>
          <w:szCs w:val="18"/>
        </w:rPr>
        <w:t xml:space="preserve">)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arrange</w:t>
      </w:r>
      <w:r w:rsidRPr="00596EF5">
        <w:rPr>
          <w:rStyle w:val="NormalTok"/>
          <w:sz w:val="18"/>
          <w:szCs w:val="18"/>
        </w:rPr>
        <w:t>(level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create table of percentages of women who have gotten mammograms within the last two years (still need to add CIs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tab_one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bind</w:t>
      </w:r>
      <w:r w:rsidRPr="00596EF5">
        <w:rPr>
          <w:rStyle w:val="NormalTok"/>
          <w:sz w:val="18"/>
          <w:szCs w:val="18"/>
        </w:rPr>
        <w:t>(tot_tab2, edu_tab2, finc_tab2, u</w:t>
      </w:r>
      <w:r w:rsidRPr="00596EF5">
        <w:rPr>
          <w:rStyle w:val="NormalTok"/>
          <w:sz w:val="18"/>
          <w:szCs w:val="18"/>
        </w:rPr>
        <w:t xml:space="preserve">sual_tab2, ins_tab2, dis_tab2, eth_tab2, race_tab2, imm_tab2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mam_2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ound</w:t>
      </w:r>
      <w:r w:rsidRPr="00596EF5">
        <w:rPr>
          <w:rStyle w:val="NormalTok"/>
          <w:sz w:val="18"/>
          <w:szCs w:val="18"/>
        </w:rPr>
        <w:t>(mam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OperatorTok"/>
          <w:sz w:val="18"/>
          <w:szCs w:val="18"/>
        </w:rPr>
        <w:t>*</w:t>
      </w:r>
      <w:r w:rsidRPr="00596EF5">
        <w:rPr>
          <w:rStyle w:val="DecValTok"/>
          <w:sz w:val="18"/>
          <w:szCs w:val="18"/>
        </w:rPr>
        <w:t>100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>)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ci_l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ound</w:t>
      </w:r>
      <w:r w:rsidRPr="00596EF5">
        <w:rPr>
          <w:rStyle w:val="NormalTok"/>
          <w:sz w:val="18"/>
          <w:szCs w:val="18"/>
        </w:rPr>
        <w:t>(ci_l</w:t>
      </w:r>
      <w:r w:rsidRPr="00596EF5">
        <w:rPr>
          <w:rStyle w:val="OperatorTok"/>
          <w:sz w:val="18"/>
          <w:szCs w:val="18"/>
        </w:rPr>
        <w:t>*</w:t>
      </w:r>
      <w:r w:rsidRPr="00596EF5">
        <w:rPr>
          <w:rStyle w:val="DecValTok"/>
          <w:sz w:val="18"/>
          <w:szCs w:val="18"/>
        </w:rPr>
        <w:t>100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>)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ci_u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ound</w:t>
      </w:r>
      <w:r w:rsidRPr="00596EF5">
        <w:rPr>
          <w:rStyle w:val="NormalTok"/>
          <w:sz w:val="18"/>
          <w:szCs w:val="18"/>
        </w:rPr>
        <w:t>(ci_u</w:t>
      </w:r>
      <w:r w:rsidRPr="00596EF5">
        <w:rPr>
          <w:rStyle w:val="OperatorTok"/>
          <w:sz w:val="18"/>
          <w:szCs w:val="18"/>
        </w:rPr>
        <w:t>*</w:t>
      </w:r>
      <w:r w:rsidRPr="00596EF5">
        <w:rPr>
          <w:rStyle w:val="DecValTok"/>
          <w:sz w:val="18"/>
          <w:szCs w:val="18"/>
        </w:rPr>
        <w:t>100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>)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CI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tr_c</w:t>
      </w:r>
      <w:r w:rsidRPr="00596EF5">
        <w:rPr>
          <w:rStyle w:val="NormalTok"/>
          <w:sz w:val="18"/>
          <w:szCs w:val="18"/>
        </w:rPr>
        <w:t xml:space="preserve">(ci_l, </w:t>
      </w:r>
      <w:r w:rsidRPr="00596EF5">
        <w:rPr>
          <w:rStyle w:val="StringTok"/>
          <w:sz w:val="18"/>
          <w:szCs w:val="18"/>
        </w:rPr>
        <w:t>", "</w:t>
      </w:r>
      <w:r w:rsidRPr="00596EF5">
        <w:rPr>
          <w:rStyle w:val="NormalTok"/>
          <w:sz w:val="18"/>
          <w:szCs w:val="18"/>
        </w:rPr>
        <w:t xml:space="preserve">, ci_u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rena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Percent =</w:t>
      </w:r>
      <w:r w:rsidRPr="00596EF5">
        <w:rPr>
          <w:rStyle w:val="NormalTok"/>
          <w:sz w:val="18"/>
          <w:szCs w:val="18"/>
        </w:rPr>
        <w:t xml:space="preserve"> mam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 xml:space="preserve">N </w:t>
      </w:r>
      <w:r w:rsidRPr="00596EF5">
        <w:rPr>
          <w:rStyle w:val="DataTypeTok"/>
          <w:sz w:val="18"/>
          <w:szCs w:val="18"/>
        </w:rPr>
        <w:t>=</w:t>
      </w:r>
      <w:r w:rsidRPr="00596EF5">
        <w:rPr>
          <w:rStyle w:val="NormalTok"/>
          <w:sz w:val="18"/>
          <w:szCs w:val="18"/>
        </w:rPr>
        <w:t xml:space="preserve"> coun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ci_l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ci_u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pivot_wider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names_from =</w:t>
      </w:r>
      <w:r w:rsidRPr="00596EF5">
        <w:rPr>
          <w:rStyle w:val="NormalTok"/>
          <w:sz w:val="18"/>
          <w:szCs w:val="18"/>
        </w:rPr>
        <w:t xml:space="preserve"> age_cat, </w:t>
      </w:r>
      <w:r w:rsidRPr="00596EF5">
        <w:rPr>
          <w:rStyle w:val="DataTypeTok"/>
          <w:sz w:val="18"/>
          <w:szCs w:val="18"/>
        </w:rPr>
        <w:t>values_fro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 xml:space="preserve">(N, Percent, CI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janito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clean_names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type, level, n_</w:t>
      </w:r>
      <w:r w:rsidRPr="00596EF5">
        <w:rPr>
          <w:rStyle w:val="DecValTok"/>
          <w:sz w:val="18"/>
          <w:szCs w:val="18"/>
        </w:rPr>
        <w:t>40</w:t>
      </w:r>
      <w:r w:rsidRPr="00596EF5">
        <w:rPr>
          <w:rStyle w:val="NormalTok"/>
          <w:sz w:val="18"/>
          <w:szCs w:val="18"/>
        </w:rPr>
        <w:t>, percent_</w:t>
      </w:r>
      <w:r w:rsidRPr="00596EF5">
        <w:rPr>
          <w:rStyle w:val="DecValTok"/>
          <w:sz w:val="18"/>
          <w:szCs w:val="18"/>
        </w:rPr>
        <w:t>40</w:t>
      </w:r>
      <w:r w:rsidRPr="00596EF5">
        <w:rPr>
          <w:rStyle w:val="NormalTok"/>
          <w:sz w:val="18"/>
          <w:szCs w:val="18"/>
        </w:rPr>
        <w:t>, ci_</w:t>
      </w:r>
      <w:r w:rsidRPr="00596EF5">
        <w:rPr>
          <w:rStyle w:val="DecValTok"/>
          <w:sz w:val="18"/>
          <w:szCs w:val="18"/>
        </w:rPr>
        <w:t>40</w:t>
      </w:r>
      <w:r w:rsidRPr="00596EF5">
        <w:rPr>
          <w:rStyle w:val="NormalTok"/>
          <w:sz w:val="18"/>
          <w:szCs w:val="18"/>
        </w:rPr>
        <w:t>, n_40_</w:t>
      </w:r>
      <w:r w:rsidRPr="00596EF5">
        <w:rPr>
          <w:rStyle w:val="DecValTok"/>
          <w:sz w:val="18"/>
          <w:szCs w:val="18"/>
        </w:rPr>
        <w:t>49</w:t>
      </w:r>
      <w:r w:rsidRPr="00596EF5">
        <w:rPr>
          <w:rStyle w:val="NormalTok"/>
          <w:sz w:val="18"/>
          <w:szCs w:val="18"/>
        </w:rPr>
        <w:t>, percent_40_</w:t>
      </w:r>
      <w:r w:rsidRPr="00596EF5">
        <w:rPr>
          <w:rStyle w:val="DecValTok"/>
          <w:sz w:val="18"/>
          <w:szCs w:val="18"/>
        </w:rPr>
        <w:t>49</w:t>
      </w:r>
      <w:r w:rsidRPr="00596EF5">
        <w:rPr>
          <w:rStyle w:val="NormalTok"/>
          <w:sz w:val="18"/>
          <w:szCs w:val="18"/>
        </w:rPr>
        <w:t>, ci_40_</w:t>
      </w:r>
      <w:r w:rsidRPr="00596EF5">
        <w:rPr>
          <w:rStyle w:val="DecValTok"/>
          <w:sz w:val="18"/>
          <w:szCs w:val="18"/>
        </w:rPr>
        <w:t>49</w:t>
      </w:r>
      <w:r w:rsidRPr="00596EF5">
        <w:rPr>
          <w:rStyle w:val="NormalTok"/>
          <w:sz w:val="18"/>
          <w:szCs w:val="18"/>
        </w:rPr>
        <w:t>, n_50_</w:t>
      </w:r>
      <w:r w:rsidRPr="00596EF5">
        <w:rPr>
          <w:rStyle w:val="DecValTok"/>
          <w:sz w:val="18"/>
          <w:szCs w:val="18"/>
        </w:rPr>
        <w:t>64</w:t>
      </w:r>
      <w:r w:rsidRPr="00596EF5">
        <w:rPr>
          <w:rStyle w:val="NormalTok"/>
          <w:sz w:val="18"/>
          <w:szCs w:val="18"/>
        </w:rPr>
        <w:t>, percent_50_</w:t>
      </w:r>
      <w:r w:rsidRPr="00596EF5">
        <w:rPr>
          <w:rStyle w:val="DecValTok"/>
          <w:sz w:val="18"/>
          <w:szCs w:val="18"/>
        </w:rPr>
        <w:t>64</w:t>
      </w:r>
      <w:r w:rsidRPr="00596EF5">
        <w:rPr>
          <w:rStyle w:val="NormalTok"/>
          <w:sz w:val="18"/>
          <w:szCs w:val="18"/>
        </w:rPr>
        <w:t>, ci_50_</w:t>
      </w:r>
      <w:r w:rsidRPr="00596EF5">
        <w:rPr>
          <w:rStyle w:val="DecValTok"/>
          <w:sz w:val="18"/>
          <w:szCs w:val="18"/>
        </w:rPr>
        <w:t>64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KeywordTok"/>
          <w:sz w:val="18"/>
          <w:szCs w:val="18"/>
        </w:rPr>
        <w:t>everything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barplots for presentation in class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sample siz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usual_size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mam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ausualpl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 xml:space="preserve">(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ausualpl_cat </w:t>
      </w:r>
      <w:r w:rsidRPr="00596EF5">
        <w:rPr>
          <w:rStyle w:val="OperatorTok"/>
          <w:sz w:val="18"/>
          <w:szCs w:val="18"/>
        </w:rPr>
        <w:t>!=</w:t>
      </w:r>
      <w:r w:rsidRPr="00596EF5">
        <w:rPr>
          <w:rStyle w:val="StringTok"/>
          <w:sz w:val="18"/>
          <w:szCs w:val="18"/>
        </w:rPr>
        <w:t xml:space="preserve"> "NA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sum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pull</w:t>
      </w:r>
      <w:r w:rsidRPr="00596EF5">
        <w:rPr>
          <w:rStyle w:val="NormalTok"/>
          <w:sz w:val="18"/>
          <w:szCs w:val="18"/>
        </w:rPr>
        <w:t>(usual_size, count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usual source of care barchart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usual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age_cat </w:t>
      </w:r>
      <w:r w:rsidRPr="00596EF5">
        <w:rPr>
          <w:rStyle w:val="OperatorTok"/>
          <w:sz w:val="18"/>
          <w:szCs w:val="18"/>
        </w:rPr>
        <w:t>!=</w:t>
      </w:r>
      <w:r w:rsidRPr="00596EF5">
        <w:rPr>
          <w:rStyle w:val="StringTok"/>
          <w:sz w:val="18"/>
          <w:szCs w:val="18"/>
        </w:rPr>
        <w:t xml:space="preserve"> "40+"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&amp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usualpl_cat </w:t>
      </w:r>
      <w:r w:rsidRPr="00596EF5">
        <w:rPr>
          <w:rStyle w:val="OperatorTok"/>
          <w:sz w:val="18"/>
          <w:szCs w:val="18"/>
        </w:rPr>
        <w:t>!=</w:t>
      </w:r>
      <w:r w:rsidRPr="00596EF5">
        <w:rPr>
          <w:rStyle w:val="StringTok"/>
          <w:sz w:val="18"/>
          <w:szCs w:val="18"/>
        </w:rPr>
        <w:t xml:space="preserve"> "Other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gplo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ae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x =</w:t>
      </w:r>
      <w:r w:rsidRPr="00596EF5">
        <w:rPr>
          <w:rStyle w:val="NormalTok"/>
          <w:sz w:val="18"/>
          <w:szCs w:val="18"/>
        </w:rPr>
        <w:t xml:space="preserve"> ausualpl_cat, </w:t>
      </w:r>
      <w:r w:rsidRPr="00596EF5">
        <w:rPr>
          <w:rStyle w:val="DataTypeTok"/>
          <w:sz w:val="18"/>
          <w:szCs w:val="18"/>
        </w:rPr>
        <w:t>y =</w:t>
      </w:r>
      <w:r w:rsidRPr="00596EF5">
        <w:rPr>
          <w:rStyle w:val="NormalTok"/>
          <w:sz w:val="18"/>
          <w:szCs w:val="18"/>
        </w:rPr>
        <w:t xml:space="preserve"> mam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fill =</w:t>
      </w:r>
      <w:r w:rsidRPr="00596EF5">
        <w:rPr>
          <w:rStyle w:val="NormalTok"/>
          <w:sz w:val="18"/>
          <w:szCs w:val="18"/>
        </w:rPr>
        <w:t xml:space="preserve"> ausualpl_cat)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eom_col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cale_y_continuou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imit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0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, </w:t>
      </w:r>
      <w:r w:rsidRPr="00596EF5">
        <w:rPr>
          <w:rStyle w:val="DataTypeTok"/>
          <w:sz w:val="18"/>
          <w:szCs w:val="18"/>
        </w:rPr>
        <w:t>break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0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FloatTok"/>
          <w:sz w:val="18"/>
          <w:szCs w:val="18"/>
        </w:rPr>
        <w:t>0.25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FloatTok"/>
          <w:sz w:val="18"/>
          <w:szCs w:val="18"/>
        </w:rPr>
        <w:t>0.5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FloatTok"/>
          <w:sz w:val="18"/>
          <w:szCs w:val="18"/>
        </w:rPr>
        <w:t>0.75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eom_errorbar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ae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ymin =</w:t>
      </w:r>
      <w:r w:rsidRPr="00596EF5">
        <w:rPr>
          <w:rStyle w:val="NormalTok"/>
          <w:sz w:val="18"/>
          <w:szCs w:val="18"/>
        </w:rPr>
        <w:t xml:space="preserve"> ci_l, </w:t>
      </w:r>
      <w:r w:rsidRPr="00596EF5">
        <w:rPr>
          <w:rStyle w:val="DataTypeTok"/>
          <w:sz w:val="18"/>
          <w:szCs w:val="18"/>
        </w:rPr>
        <w:t>ymax =</w:t>
      </w:r>
      <w:r w:rsidRPr="00596EF5">
        <w:rPr>
          <w:rStyle w:val="NormalTok"/>
          <w:sz w:val="18"/>
          <w:szCs w:val="18"/>
        </w:rPr>
        <w:t xml:space="preserve"> ci_u)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acet_grid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age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ggthemes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theme_few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ggthemes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cale_fill_few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the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gend.position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none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lab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Percent Had Mammogram, Last 2 Years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x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Usual Source of Care (Have/Have Not)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titl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N = 12483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sample siz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ns_size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mam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cover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lastRenderedPageBreak/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 xml:space="preserve">(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cover_cat </w:t>
      </w:r>
      <w:r w:rsidRPr="00596EF5">
        <w:rPr>
          <w:rStyle w:val="OperatorTok"/>
          <w:sz w:val="18"/>
          <w:szCs w:val="18"/>
        </w:rPr>
        <w:t>!=</w:t>
      </w:r>
      <w:r w:rsidRPr="00596EF5">
        <w:rPr>
          <w:rStyle w:val="StringTok"/>
          <w:sz w:val="18"/>
          <w:szCs w:val="18"/>
        </w:rPr>
        <w:t xml:space="preserve"> "NA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sum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pull</w:t>
      </w:r>
      <w:r w:rsidRPr="00596EF5">
        <w:rPr>
          <w:rStyle w:val="NormalTok"/>
          <w:sz w:val="18"/>
          <w:szCs w:val="18"/>
        </w:rPr>
        <w:t>(ins_size, count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insurance type bar</w:t>
      </w:r>
      <w:r w:rsidRPr="00596EF5">
        <w:rPr>
          <w:rStyle w:val="CommentTok"/>
          <w:sz w:val="18"/>
          <w:szCs w:val="18"/>
        </w:rPr>
        <w:t>chart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ins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age_cat </w:t>
      </w:r>
      <w:r w:rsidRPr="00596EF5">
        <w:rPr>
          <w:rStyle w:val="OperatorTok"/>
          <w:sz w:val="18"/>
          <w:szCs w:val="18"/>
        </w:rPr>
        <w:t>!=</w:t>
      </w:r>
      <w:r w:rsidRPr="00596EF5">
        <w:rPr>
          <w:rStyle w:val="StringTok"/>
          <w:sz w:val="18"/>
          <w:szCs w:val="18"/>
        </w:rPr>
        <w:t xml:space="preserve"> "40+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gplo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ae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x =</w:t>
      </w:r>
      <w:r w:rsidRPr="00596EF5">
        <w:rPr>
          <w:rStyle w:val="NormalTok"/>
          <w:sz w:val="18"/>
          <w:szCs w:val="18"/>
        </w:rPr>
        <w:t xml:space="preserve"> cover_cat, </w:t>
      </w:r>
      <w:r w:rsidRPr="00596EF5">
        <w:rPr>
          <w:rStyle w:val="DataTypeTok"/>
          <w:sz w:val="18"/>
          <w:szCs w:val="18"/>
        </w:rPr>
        <w:t>y =</w:t>
      </w:r>
      <w:r w:rsidRPr="00596EF5">
        <w:rPr>
          <w:rStyle w:val="NormalTok"/>
          <w:sz w:val="18"/>
          <w:szCs w:val="18"/>
        </w:rPr>
        <w:t xml:space="preserve"> mam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fill =</w:t>
      </w:r>
      <w:r w:rsidRPr="00596EF5">
        <w:rPr>
          <w:rStyle w:val="NormalTok"/>
          <w:sz w:val="18"/>
          <w:szCs w:val="18"/>
        </w:rPr>
        <w:t xml:space="preserve"> cover_cat)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eom_col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cale_y_continuou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imit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0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, </w:t>
      </w:r>
      <w:r w:rsidRPr="00596EF5">
        <w:rPr>
          <w:rStyle w:val="DataTypeTok"/>
          <w:sz w:val="18"/>
          <w:szCs w:val="18"/>
        </w:rPr>
        <w:t>break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0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FloatTok"/>
          <w:sz w:val="18"/>
          <w:szCs w:val="18"/>
        </w:rPr>
        <w:t>0.25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FloatTok"/>
          <w:sz w:val="18"/>
          <w:szCs w:val="18"/>
        </w:rPr>
        <w:t>0.5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FloatTok"/>
          <w:sz w:val="18"/>
          <w:szCs w:val="18"/>
        </w:rPr>
        <w:t>0.75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eom_errorbar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ae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ymin =</w:t>
      </w:r>
      <w:r w:rsidRPr="00596EF5">
        <w:rPr>
          <w:rStyle w:val="NormalTok"/>
          <w:sz w:val="18"/>
          <w:szCs w:val="18"/>
        </w:rPr>
        <w:t xml:space="preserve"> ci_l, </w:t>
      </w:r>
      <w:r w:rsidRPr="00596EF5">
        <w:rPr>
          <w:rStyle w:val="DataTypeTok"/>
          <w:sz w:val="18"/>
          <w:szCs w:val="18"/>
        </w:rPr>
        <w:t>ymax =</w:t>
      </w:r>
      <w:r w:rsidRPr="00596EF5">
        <w:rPr>
          <w:rStyle w:val="NormalTok"/>
          <w:sz w:val="18"/>
          <w:szCs w:val="18"/>
        </w:rPr>
        <w:t xml:space="preserve"> ci_u)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acet_grid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age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ggthemes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theme_few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ggthemes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cale_fill_few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the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gend.position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none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lab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Percent Had Mammogram, Last 2 Years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x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Type of Insurance Coverag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titl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N = 12436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fit models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make financial status and ethnicity only two levels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mam_dat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mam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finc_cat2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if_else</w:t>
      </w:r>
      <w:r w:rsidRPr="00596EF5">
        <w:rPr>
          <w:rStyle w:val="NormalTok"/>
          <w:sz w:val="18"/>
          <w:szCs w:val="18"/>
        </w:rPr>
        <w:t xml:space="preserve">(finc_cat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&lt;200%"</w:t>
      </w:r>
      <w:r w:rsidRPr="00596EF5">
        <w:rPr>
          <w:rStyle w:val="NormalTok"/>
          <w:sz w:val="18"/>
          <w:szCs w:val="18"/>
        </w:rPr>
        <w:t>, finc_cat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</w:t>
      </w:r>
      <w:r w:rsidRPr="00596EF5">
        <w:rPr>
          <w:rStyle w:val="KeywordTok"/>
          <w:sz w:val="18"/>
          <w:szCs w:val="18"/>
        </w:rPr>
        <w:t>if_else</w:t>
      </w:r>
      <w:r w:rsidRPr="00596EF5">
        <w:rPr>
          <w:rStyle w:val="NormalTok"/>
          <w:sz w:val="18"/>
          <w:szCs w:val="18"/>
        </w:rPr>
        <w:t xml:space="preserve">(finc_cat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Unknown"</w:t>
      </w:r>
      <w:r w:rsidRPr="00596EF5">
        <w:rPr>
          <w:rStyle w:val="NormalTok"/>
          <w:sz w:val="18"/>
          <w:szCs w:val="18"/>
        </w:rPr>
        <w:t xml:space="preserve">, finc_cat, </w:t>
      </w:r>
      <w:r w:rsidRPr="00596EF5">
        <w:rPr>
          <w:rStyle w:val="StringTok"/>
          <w:sz w:val="18"/>
          <w:szCs w:val="18"/>
        </w:rPr>
        <w:t>"&gt;=200%"</w:t>
      </w:r>
      <w:r w:rsidRPr="00596EF5">
        <w:rPr>
          <w:rStyle w:val="NormalTok"/>
          <w:sz w:val="18"/>
          <w:szCs w:val="18"/>
        </w:rPr>
        <w:t>))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eth_cat2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if_else</w:t>
      </w:r>
      <w:r w:rsidRPr="00596EF5">
        <w:rPr>
          <w:rStyle w:val="NormalTok"/>
          <w:sz w:val="18"/>
          <w:szCs w:val="18"/>
        </w:rPr>
        <w:t xml:space="preserve">(eth_cat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Hispanic"</w:t>
      </w:r>
      <w:r w:rsidRPr="00596EF5">
        <w:rPr>
          <w:rStyle w:val="NormalTok"/>
          <w:sz w:val="18"/>
          <w:szCs w:val="18"/>
        </w:rPr>
        <w:t xml:space="preserve">, eth_cat, </w:t>
      </w:r>
      <w:r w:rsidRPr="00596EF5">
        <w:rPr>
          <w:rStyle w:val="StringTok"/>
          <w:sz w:val="18"/>
          <w:szCs w:val="18"/>
        </w:rPr>
        <w:t>"Non-Hispanic"</w:t>
      </w:r>
      <w:r w:rsidRPr="00596EF5">
        <w:rPr>
          <w:rStyle w:val="NormalTok"/>
          <w:sz w:val="18"/>
          <w:szCs w:val="18"/>
        </w:rPr>
        <w:t>)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imm_stat2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if_else</w:t>
      </w:r>
      <w:r w:rsidRPr="00596EF5">
        <w:rPr>
          <w:rStyle w:val="NormalTok"/>
          <w:sz w:val="18"/>
          <w:szCs w:val="18"/>
        </w:rPr>
        <w:t xml:space="preserve">(imm_stat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Born in U.S."</w:t>
      </w:r>
      <w:r w:rsidRPr="00596EF5">
        <w:rPr>
          <w:rStyle w:val="NormalTok"/>
          <w:sz w:val="18"/>
          <w:szCs w:val="18"/>
        </w:rPr>
        <w:t xml:space="preserve">, imm_stat, </w:t>
      </w:r>
      <w:r w:rsidRPr="00596EF5">
        <w:rPr>
          <w:rStyle w:val="StringTok"/>
          <w:sz w:val="18"/>
          <w:szCs w:val="18"/>
        </w:rPr>
        <w:t>"Immigrated"</w:t>
      </w:r>
      <w:r w:rsidRPr="00596EF5">
        <w:rPr>
          <w:rStyle w:val="NormalTok"/>
          <w:sz w:val="18"/>
          <w:szCs w:val="18"/>
        </w:rPr>
        <w:t>)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ausualpl_cat2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eplace</w:t>
      </w:r>
      <w:r w:rsidRPr="00596EF5">
        <w:rPr>
          <w:rStyle w:val="NormalTok"/>
          <w:sz w:val="18"/>
          <w:szCs w:val="18"/>
        </w:rPr>
        <w:t xml:space="preserve">(ausualpl_cat, ausualpl_cat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Other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OtherTok"/>
          <w:sz w:val="18"/>
          <w:szCs w:val="18"/>
        </w:rPr>
        <w:t>NA</w:t>
      </w:r>
      <w:r w:rsidRPr="00596EF5">
        <w:rPr>
          <w:rStyle w:val="NormalTok"/>
          <w:sz w:val="18"/>
          <w:szCs w:val="18"/>
        </w:rPr>
        <w:t>)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lcond_chronic_cat2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if_else</w:t>
      </w:r>
      <w:r w:rsidRPr="00596EF5">
        <w:rPr>
          <w:rStyle w:val="NormalTok"/>
          <w:sz w:val="18"/>
          <w:szCs w:val="18"/>
        </w:rPr>
        <w:t xml:space="preserve">(lcond_chronic_cat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Yes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Yes (Chronic)"</w:t>
      </w:r>
      <w:r w:rsidRPr="00596EF5">
        <w:rPr>
          <w:rStyle w:val="NormalTok"/>
          <w:sz w:val="18"/>
          <w:szCs w:val="18"/>
        </w:rPr>
        <w:t>, lcond_chronic_cat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refit the design object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des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design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id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PSU_P, </w:t>
      </w:r>
      <w:r w:rsidRPr="00596EF5">
        <w:rPr>
          <w:rStyle w:val="DataTypeTok"/>
          <w:sz w:val="18"/>
          <w:szCs w:val="18"/>
        </w:rPr>
        <w:t>strata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STRAT_P, </w:t>
      </w:r>
      <w:r w:rsidRPr="00596EF5">
        <w:rPr>
          <w:rStyle w:val="DataTypeTok"/>
          <w:sz w:val="18"/>
          <w:szCs w:val="18"/>
        </w:rPr>
        <w:t>weight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WTFA_SA, </w:t>
      </w:r>
      <w:r w:rsidRPr="00596EF5">
        <w:rPr>
          <w:rStyle w:val="DataTypeTok"/>
          <w:sz w:val="18"/>
          <w:szCs w:val="18"/>
        </w:rPr>
        <w:t>nes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ata =</w:t>
      </w:r>
      <w:r w:rsidRPr="00596EF5">
        <w:rPr>
          <w:rStyle w:val="NormalTok"/>
          <w:sz w:val="18"/>
          <w:szCs w:val="18"/>
        </w:rPr>
        <w:t xml:space="preserve"> mam_dat2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fit the full model on all categorical variables for the included wome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mam2_fi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glm</w:t>
      </w:r>
      <w:r w:rsidRPr="00596EF5">
        <w:rPr>
          <w:rStyle w:val="NormalTok"/>
          <w:sz w:val="18"/>
          <w:szCs w:val="18"/>
        </w:rPr>
        <w:t>(mam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age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educ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finc_cat2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ausualpl_cat2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cover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lcond_chronic_cat2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race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eth_cat2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imm_stat2)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2, </w:t>
      </w:r>
      <w:r w:rsidRPr="00596EF5">
        <w:rPr>
          <w:rStyle w:val="DataTypeTok"/>
          <w:sz w:val="18"/>
          <w:szCs w:val="18"/>
        </w:rPr>
        <w:t>subset =</w:t>
      </w:r>
      <w:r w:rsidRPr="00596EF5">
        <w:rPr>
          <w:rStyle w:val="NormalTok"/>
          <w:sz w:val="18"/>
          <w:szCs w:val="18"/>
        </w:rPr>
        <w:t xml:space="preserve">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famil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binomial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ink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ogit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summary</w:t>
      </w:r>
      <w:r w:rsidRPr="00596EF5">
        <w:rPr>
          <w:rStyle w:val="NormalTok"/>
          <w:sz w:val="18"/>
          <w:szCs w:val="18"/>
        </w:rPr>
        <w:t>(mam2_fit)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summ</w:t>
      </w:r>
      <w:r w:rsidRPr="00596EF5">
        <w:rPr>
          <w:rStyle w:val="NormalTok"/>
          <w:sz w:val="18"/>
          <w:szCs w:val="18"/>
        </w:rPr>
        <w:t>(mam2_fit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Rao-scott LRT ANOVA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test significance of full model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mam2_fit, 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</w:t>
      </w:r>
      <w:r w:rsidRPr="00596EF5">
        <w:rPr>
          <w:rStyle w:val="KeywordTok"/>
          <w:sz w:val="18"/>
          <w:szCs w:val="18"/>
        </w:rPr>
        <w:t>.factor</w:t>
      </w:r>
      <w:r w:rsidRPr="00596EF5">
        <w:rPr>
          <w:rStyle w:val="NormalTok"/>
          <w:sz w:val="18"/>
          <w:szCs w:val="18"/>
        </w:rPr>
        <w:t xml:space="preserve">(age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educ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finc_cat2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ausualpl_cat2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cover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lcond_chronic_cat2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race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eth_cat2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>(imm_stat2)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test significance of individual terms/term groups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mam2_fit, </w:t>
      </w:r>
      <w:r w:rsidRPr="00596EF5">
        <w:rPr>
          <w:rStyle w:val="StringTok"/>
          <w:sz w:val="18"/>
          <w:szCs w:val="18"/>
        </w:rPr>
        <w:t>"as.factor(age_cat)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sig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mam2_fit, </w:t>
      </w:r>
      <w:r w:rsidRPr="00596EF5">
        <w:rPr>
          <w:rStyle w:val="StringTok"/>
          <w:sz w:val="18"/>
          <w:szCs w:val="18"/>
        </w:rPr>
        <w:t>"as.factor(educ_cat)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sig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mam2_fit, </w:t>
      </w:r>
      <w:r w:rsidRPr="00596EF5">
        <w:rPr>
          <w:rStyle w:val="StringTok"/>
          <w:sz w:val="18"/>
          <w:szCs w:val="18"/>
        </w:rPr>
        <w:t>"as.factor(finc_cat2)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sig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mam2_fit, </w:t>
      </w:r>
      <w:r w:rsidRPr="00596EF5">
        <w:rPr>
          <w:rStyle w:val="StringTok"/>
          <w:sz w:val="18"/>
          <w:szCs w:val="18"/>
        </w:rPr>
        <w:t>"as.factor(ausualpl_cat2)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sig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lastRenderedPageBreak/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mam2_fit, </w:t>
      </w:r>
      <w:r w:rsidRPr="00596EF5">
        <w:rPr>
          <w:rStyle w:val="StringTok"/>
          <w:sz w:val="18"/>
          <w:szCs w:val="18"/>
        </w:rPr>
        <w:t>"as.factor(cover_cat)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sig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mam2_fit, </w:t>
      </w:r>
      <w:r w:rsidRPr="00596EF5">
        <w:rPr>
          <w:rStyle w:val="StringTok"/>
          <w:sz w:val="18"/>
          <w:szCs w:val="18"/>
        </w:rPr>
        <w:t>"as.factor(lcond_chronic_cat2)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sig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mam2_fit, </w:t>
      </w:r>
      <w:r w:rsidRPr="00596EF5">
        <w:rPr>
          <w:rStyle w:val="StringTok"/>
          <w:sz w:val="18"/>
          <w:szCs w:val="18"/>
        </w:rPr>
        <w:t>"as.factor(race_cat)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not sig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mam2_fit, </w:t>
      </w:r>
      <w:r w:rsidRPr="00596EF5">
        <w:rPr>
          <w:rStyle w:val="StringTok"/>
          <w:sz w:val="18"/>
          <w:szCs w:val="18"/>
        </w:rPr>
        <w:t>"as.factor(eth_cat2)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sig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mam2_fit, </w:t>
      </w:r>
      <w:r w:rsidRPr="00596EF5">
        <w:rPr>
          <w:rStyle w:val="StringTok"/>
          <w:sz w:val="18"/>
          <w:szCs w:val="18"/>
        </w:rPr>
        <w:t>"a</w:t>
      </w:r>
      <w:r w:rsidRPr="00596EF5">
        <w:rPr>
          <w:rStyle w:val="StringTok"/>
          <w:sz w:val="18"/>
          <w:szCs w:val="18"/>
        </w:rPr>
        <w:t>s.factor(imm_stat2)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not sig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fit reduced model with significant predictor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mam2_fit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glm</w:t>
      </w:r>
      <w:r w:rsidRPr="00596EF5">
        <w:rPr>
          <w:rStyle w:val="NormalTok"/>
          <w:sz w:val="18"/>
          <w:szCs w:val="18"/>
        </w:rPr>
        <w:t>(mam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age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educ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finc_cat2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ausualpl_cat2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cover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</w:t>
      </w:r>
      <w:r w:rsidRPr="00596EF5">
        <w:rPr>
          <w:rStyle w:val="KeywordTok"/>
          <w:sz w:val="18"/>
          <w:szCs w:val="18"/>
        </w:rPr>
        <w:t>actor</w:t>
      </w:r>
      <w:r w:rsidRPr="00596EF5">
        <w:rPr>
          <w:rStyle w:val="NormalTok"/>
          <w:sz w:val="18"/>
          <w:szCs w:val="18"/>
        </w:rPr>
        <w:t xml:space="preserve">(lcond_chronic_cat2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>(eth_cat2)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2, </w:t>
      </w:r>
      <w:r w:rsidRPr="00596EF5">
        <w:rPr>
          <w:rStyle w:val="DataTypeTok"/>
          <w:sz w:val="18"/>
          <w:szCs w:val="18"/>
        </w:rPr>
        <w:t>subset =</w:t>
      </w:r>
      <w:r w:rsidRPr="00596EF5">
        <w:rPr>
          <w:rStyle w:val="NormalTok"/>
          <w:sz w:val="18"/>
          <w:szCs w:val="18"/>
        </w:rPr>
        <w:t xml:space="preserve">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</w:t>
      </w:r>
      <w:r w:rsidRPr="00596EF5">
        <w:rPr>
          <w:rStyle w:val="DataTypeTok"/>
          <w:sz w:val="18"/>
          <w:szCs w:val="18"/>
        </w:rPr>
        <w:t>famil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binomial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ink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ogit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summary</w:t>
      </w:r>
      <w:r w:rsidRPr="00596EF5">
        <w:rPr>
          <w:rStyle w:val="NormalTok"/>
          <w:sz w:val="18"/>
          <w:szCs w:val="18"/>
        </w:rPr>
        <w:t>(mam2_fit2)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summ</w:t>
      </w:r>
      <w:r w:rsidRPr="00596EF5">
        <w:rPr>
          <w:rStyle w:val="NormalTok"/>
          <w:sz w:val="18"/>
          <w:szCs w:val="18"/>
        </w:rPr>
        <w:t xml:space="preserve">(mam2_fit2) </w:t>
      </w:r>
      <w:r w:rsidRPr="00596EF5">
        <w:rPr>
          <w:rStyle w:val="CommentTok"/>
          <w:sz w:val="18"/>
          <w:szCs w:val="18"/>
        </w:rPr>
        <w:t xml:space="preserve"># 0.05-0.20 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Rao-Scott of full model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mam2_fit2, 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age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educ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finc_cat2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ausualpl_cat2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cover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lcond_chronic_cat2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>(eth_cat2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single term/term group significa</w:t>
      </w:r>
      <w:r w:rsidRPr="00596EF5">
        <w:rPr>
          <w:rStyle w:val="CommentTok"/>
          <w:sz w:val="18"/>
          <w:szCs w:val="18"/>
        </w:rPr>
        <w:t>nce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mam2_fit2, </w:t>
      </w:r>
      <w:r w:rsidRPr="00596EF5">
        <w:rPr>
          <w:rStyle w:val="StringTok"/>
          <w:sz w:val="18"/>
          <w:szCs w:val="18"/>
        </w:rPr>
        <w:t>"as.factor(age_cat)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sig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mam2_fit2, </w:t>
      </w:r>
      <w:r w:rsidRPr="00596EF5">
        <w:rPr>
          <w:rStyle w:val="StringTok"/>
          <w:sz w:val="18"/>
          <w:szCs w:val="18"/>
        </w:rPr>
        <w:t>"as.factor(educ_cat)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sig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mam2_fit2, </w:t>
      </w:r>
      <w:r w:rsidRPr="00596EF5">
        <w:rPr>
          <w:rStyle w:val="StringTok"/>
          <w:sz w:val="18"/>
          <w:szCs w:val="18"/>
        </w:rPr>
        <w:t>"as.factor(finc_cat2)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sig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</w:t>
      </w:r>
      <w:r w:rsidRPr="00596EF5">
        <w:rPr>
          <w:rStyle w:val="KeywordTok"/>
          <w:sz w:val="18"/>
          <w:szCs w:val="18"/>
        </w:rPr>
        <w:t>st</w:t>
      </w:r>
      <w:r w:rsidRPr="00596EF5">
        <w:rPr>
          <w:rStyle w:val="NormalTok"/>
          <w:sz w:val="18"/>
          <w:szCs w:val="18"/>
        </w:rPr>
        <w:t xml:space="preserve">(mam2_fit2, </w:t>
      </w:r>
      <w:r w:rsidRPr="00596EF5">
        <w:rPr>
          <w:rStyle w:val="StringTok"/>
          <w:sz w:val="18"/>
          <w:szCs w:val="18"/>
        </w:rPr>
        <w:t>"as.factor(ausualpl_cat2)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sig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mam2_fit2, </w:t>
      </w:r>
      <w:r w:rsidRPr="00596EF5">
        <w:rPr>
          <w:rStyle w:val="StringTok"/>
          <w:sz w:val="18"/>
          <w:szCs w:val="18"/>
        </w:rPr>
        <w:t>"as.factor(cover_cat)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sig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mam2_fit2, </w:t>
      </w:r>
      <w:r w:rsidRPr="00596EF5">
        <w:rPr>
          <w:rStyle w:val="StringTok"/>
          <w:sz w:val="18"/>
          <w:szCs w:val="18"/>
        </w:rPr>
        <w:t>"as.factor(lcond_chronic_cat2)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sig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mam2_fit2, </w:t>
      </w:r>
      <w:r w:rsidRPr="00596EF5">
        <w:rPr>
          <w:rStyle w:val="StringTok"/>
          <w:sz w:val="18"/>
          <w:szCs w:val="18"/>
        </w:rPr>
        <w:t>"as.factor(eth_cat2)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sig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give labels to the coefficients to look nicer on the OR graph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ef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ame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coef</w:t>
      </w:r>
      <w:r w:rsidRPr="00596EF5">
        <w:rPr>
          <w:rStyle w:val="NormalTok"/>
          <w:sz w:val="18"/>
          <w:szCs w:val="18"/>
        </w:rPr>
        <w:t>(mam2_fit2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ef_new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string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tr_remove</w:t>
      </w:r>
      <w:r w:rsidRPr="00596EF5">
        <w:rPr>
          <w:rStyle w:val="NormalTok"/>
          <w:sz w:val="18"/>
          <w:szCs w:val="18"/>
        </w:rPr>
        <w:t xml:space="preserve">(coef, </w:t>
      </w:r>
      <w:r w:rsidRPr="00596EF5">
        <w:rPr>
          <w:rStyle w:val="StringTok"/>
          <w:sz w:val="18"/>
          <w:szCs w:val="18"/>
        </w:rPr>
        <w:t>"^[^_]*_cat[)]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ef_new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string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tr_</w:t>
      </w:r>
      <w:r w:rsidRPr="00596EF5">
        <w:rPr>
          <w:rStyle w:val="KeywordTok"/>
          <w:sz w:val="18"/>
          <w:szCs w:val="18"/>
        </w:rPr>
        <w:t>remove</w:t>
      </w:r>
      <w:r w:rsidRPr="00596EF5">
        <w:rPr>
          <w:rStyle w:val="NormalTok"/>
          <w:sz w:val="18"/>
          <w:szCs w:val="18"/>
        </w:rPr>
        <w:t xml:space="preserve">(coef_new, </w:t>
      </w:r>
      <w:r w:rsidRPr="00596EF5">
        <w:rPr>
          <w:rStyle w:val="StringTok"/>
          <w:sz w:val="18"/>
          <w:szCs w:val="18"/>
        </w:rPr>
        <w:t>"^[^_]*_cat2[)]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ef_new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string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tr_remove</w:t>
      </w:r>
      <w:r w:rsidRPr="00596EF5">
        <w:rPr>
          <w:rStyle w:val="NormalTok"/>
          <w:sz w:val="18"/>
          <w:szCs w:val="18"/>
        </w:rPr>
        <w:t xml:space="preserve">(coef_new, </w:t>
      </w:r>
      <w:r w:rsidRPr="00596EF5">
        <w:rPr>
          <w:rStyle w:val="StringTok"/>
          <w:sz w:val="18"/>
          <w:szCs w:val="18"/>
        </w:rPr>
        <w:t>"^[^_]*_chronic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ef_new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string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tr_remove</w:t>
      </w:r>
      <w:r w:rsidRPr="00596EF5">
        <w:rPr>
          <w:rStyle w:val="NormalTok"/>
          <w:sz w:val="18"/>
          <w:szCs w:val="18"/>
        </w:rPr>
        <w:t xml:space="preserve">(coef_new, </w:t>
      </w:r>
      <w:r w:rsidRPr="00596EF5">
        <w:rPr>
          <w:rStyle w:val="StringTok"/>
          <w:sz w:val="18"/>
          <w:szCs w:val="18"/>
        </w:rPr>
        <w:t>"^*_cat2[)]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lastRenderedPageBreak/>
        <w:t>names</w:t>
      </w:r>
      <w:r w:rsidRPr="00596EF5">
        <w:rPr>
          <w:rStyle w:val="NormalTok"/>
          <w:sz w:val="18"/>
          <w:szCs w:val="18"/>
        </w:rPr>
        <w:t>(coef)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coef_new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ef1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coef[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] </w:t>
      </w:r>
      <w:r w:rsidRPr="00596EF5">
        <w:rPr>
          <w:rStyle w:val="CommentTok"/>
          <w:sz w:val="18"/>
          <w:szCs w:val="18"/>
        </w:rPr>
        <w:t xml:space="preserve"># remove intercept 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model_coef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broom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tidy</w:t>
      </w:r>
      <w:r w:rsidRPr="00596EF5">
        <w:rPr>
          <w:rStyle w:val="NormalTok"/>
          <w:sz w:val="18"/>
          <w:szCs w:val="18"/>
        </w:rPr>
        <w:t xml:space="preserve">(mam2_fit2, </w:t>
      </w:r>
      <w:r w:rsidRPr="00596EF5">
        <w:rPr>
          <w:rStyle w:val="DataTypeTok"/>
          <w:sz w:val="18"/>
          <w:szCs w:val="18"/>
        </w:rPr>
        <w:t>conf.i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conf.level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FloatTok"/>
          <w:sz w:val="18"/>
          <w:szCs w:val="18"/>
        </w:rPr>
        <w:t>0.95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exponentiat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e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n</w:t>
      </w:r>
      <w:r w:rsidRPr="00596EF5">
        <w:rPr>
          <w:rStyle w:val="NormalTok"/>
          <w:sz w:val="18"/>
          <w:szCs w:val="18"/>
        </w:rPr>
        <w:t xml:space="preserve">(term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(Intercept)"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Intercept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term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as.factor(age_cat)50–64"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50-64 vs &lt;50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term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as.fact</w:t>
      </w:r>
      <w:r w:rsidRPr="00596EF5">
        <w:rPr>
          <w:rStyle w:val="StringTok"/>
          <w:sz w:val="18"/>
          <w:szCs w:val="18"/>
        </w:rPr>
        <w:t>or(age_cat)65+"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65+ vs &lt;50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term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as.factor(educ_cat)High school"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High School Degree vs College Degree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term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as.factor(educ_cat)Less than high school"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Less than High School vs College De</w:t>
      </w:r>
      <w:r w:rsidRPr="00596EF5">
        <w:rPr>
          <w:rStyle w:val="StringTok"/>
          <w:sz w:val="18"/>
          <w:szCs w:val="18"/>
        </w:rPr>
        <w:t>gree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term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as.factor(educ_cat)Some college"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Some college vs College Degree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term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as.factor(finc_cat2)&gt;=200%"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&gt;=200% vs &lt;200% Poverty Level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term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as.factor(ausualpl_cat2)Yes"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Usual Source of Care vs No Usual Source of Care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term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as.factor(cover_cat)Private/Military"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Private/Military Insurance vs No Insurance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</w:t>
      </w:r>
      <w:r w:rsidRPr="00596EF5">
        <w:rPr>
          <w:rStyle w:val="NormalTok"/>
          <w:sz w:val="18"/>
          <w:szCs w:val="18"/>
        </w:rPr>
        <w:t xml:space="preserve">        term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as.factor(cover_cat)Public"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Public Insurance vs No Insurance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term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as.factor(lcond_chronic_cat2)Yes (Chronic)"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Chronic Condition vs No Chronic Condition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term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as.factor(et</w:t>
      </w:r>
      <w:r w:rsidRPr="00596EF5">
        <w:rPr>
          <w:rStyle w:val="StringTok"/>
          <w:sz w:val="18"/>
          <w:szCs w:val="18"/>
        </w:rPr>
        <w:t>h_cat2)Non-Hispanic"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Non-Hispanic vs Hispanic"</w:t>
      </w:r>
      <w:r w:rsidRPr="00596EF5">
        <w:rPr>
          <w:rStyle w:val="NormalTok"/>
          <w:sz w:val="18"/>
          <w:szCs w:val="18"/>
        </w:rPr>
        <w:t>)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estimat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ound</w:t>
      </w:r>
      <w:r w:rsidRPr="00596EF5">
        <w:rPr>
          <w:rStyle w:val="NormalTok"/>
          <w:sz w:val="18"/>
          <w:szCs w:val="18"/>
        </w:rPr>
        <w:t xml:space="preserve">(estimate, 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>)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conf.low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ound</w:t>
      </w:r>
      <w:r w:rsidRPr="00596EF5">
        <w:rPr>
          <w:rStyle w:val="NormalTok"/>
          <w:sz w:val="18"/>
          <w:szCs w:val="18"/>
        </w:rPr>
        <w:t xml:space="preserve">(conf.low, 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>)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conf.high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ound</w:t>
      </w:r>
      <w:r w:rsidRPr="00596EF5">
        <w:rPr>
          <w:rStyle w:val="NormalTok"/>
          <w:sz w:val="18"/>
          <w:szCs w:val="18"/>
        </w:rPr>
        <w:t xml:space="preserve">(conf.high, 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term, estimate, conf.low, conf.high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model_coef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lot ORs with CI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jtools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plot_summs</w:t>
      </w:r>
      <w:r w:rsidRPr="00596EF5">
        <w:rPr>
          <w:rStyle w:val="NormalTok"/>
          <w:sz w:val="18"/>
          <w:szCs w:val="18"/>
        </w:rPr>
        <w:t xml:space="preserve">(mam2_fit2, </w:t>
      </w:r>
      <w:r w:rsidRPr="00596EF5">
        <w:rPr>
          <w:rStyle w:val="DataTypeTok"/>
          <w:sz w:val="18"/>
          <w:szCs w:val="18"/>
        </w:rPr>
        <w:t>coefs =</w:t>
      </w:r>
      <w:r w:rsidRPr="00596EF5">
        <w:rPr>
          <w:rStyle w:val="NormalTok"/>
          <w:sz w:val="18"/>
          <w:szCs w:val="18"/>
        </w:rPr>
        <w:t xml:space="preserve"> coef1, </w:t>
      </w:r>
      <w:r w:rsidRPr="00596EF5">
        <w:rPr>
          <w:rStyle w:val="DataTypeTok"/>
          <w:sz w:val="18"/>
          <w:szCs w:val="18"/>
        </w:rPr>
        <w:t>exp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lab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itl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Mammogram Significant Predictors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rint percentage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tab_one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COLORECTAL CODE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data import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ancer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ead_csv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./data/cancerxx.csv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janito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clean_names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 xml:space="preserve">(hhx, fmx, fpx, wtfa_sa, strat_p, psu_p, region, hfobhad1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rhfo2_mt, rhfo2yr, rhfo2n, rhfo2t, rhfo2, rhfob3a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rhfob3b, hfobrea2, fobhad1, rfob2_mt, rfob2yr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rfob2</w:t>
      </w:r>
      <w:r w:rsidRPr="00596EF5">
        <w:rPr>
          <w:rStyle w:val="NormalTok"/>
          <w:sz w:val="18"/>
          <w:szCs w:val="18"/>
        </w:rPr>
        <w:t>n, rfob2t, rofob3a, rofob3b, rfobres1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adul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ead_csv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./data/samadult.csv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janito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clean_names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hhx, fmx, fpx, ausualpl, ahcplrou, ahcplknd, fla1ar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family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ead_csv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./data/familyxx.csv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janito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clean_names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</w:t>
      </w:r>
      <w:r w:rsidRPr="00596EF5">
        <w:rPr>
          <w:rStyle w:val="KeywordTok"/>
          <w:sz w:val="18"/>
          <w:szCs w:val="18"/>
        </w:rPr>
        <w:t>lect</w:t>
      </w:r>
      <w:r w:rsidRPr="00596EF5">
        <w:rPr>
          <w:rStyle w:val="NormalTok"/>
          <w:sz w:val="18"/>
          <w:szCs w:val="18"/>
        </w:rPr>
        <w:t>(hhx, fmx, rat_cat4, rat_cat5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person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ead_csv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./data/personsx.csv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janito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clean_names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lastRenderedPageBreak/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 xml:space="preserve">(hhx, fmx, fpx, age_p, educ1, sex, notcov, cover65, cover65o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la1ar, lcondrt, lachronr, hiscodi3, racreci3, cover, yrsinus, plborn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l_d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ancer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adult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hhx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fmx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fpx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person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hhx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fmx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fpx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family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hhx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fmx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data </w:t>
      </w:r>
      <w:r w:rsidRPr="00596EF5">
        <w:rPr>
          <w:rStyle w:val="CommentTok"/>
          <w:sz w:val="18"/>
          <w:szCs w:val="18"/>
        </w:rPr>
        <w:t>manipulation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home stool test within last year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l_d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l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l_2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if_else</w:t>
      </w:r>
      <w:r w:rsidRPr="00596EF5">
        <w:rPr>
          <w:rStyle w:val="NormalTok"/>
          <w:sz w:val="18"/>
          <w:szCs w:val="18"/>
        </w:rPr>
        <w:t xml:space="preserve">(rhfob3a </w:t>
      </w:r>
      <w:r w:rsidRPr="00596EF5">
        <w:rPr>
          <w:rStyle w:val="OperatorTok"/>
          <w:sz w:val="18"/>
          <w:szCs w:val="18"/>
        </w:rPr>
        <w:t>&l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0</w:t>
      </w:r>
      <w:r w:rsidRPr="00596EF5">
        <w:rPr>
          <w:rStyle w:val="NormalTok"/>
          <w:sz w:val="18"/>
          <w:szCs w:val="18"/>
        </w:rPr>
        <w:t>)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imm_st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n</w:t>
      </w:r>
      <w:r w:rsidRPr="00596EF5">
        <w:rPr>
          <w:rStyle w:val="NormalTok"/>
          <w:sz w:val="18"/>
          <w:szCs w:val="18"/>
        </w:rPr>
        <w:t xml:space="preserve">(yrsinus </w:t>
      </w:r>
      <w:r w:rsidRPr="00596EF5">
        <w:rPr>
          <w:rStyle w:val="OperatorTok"/>
          <w:sz w:val="18"/>
          <w:szCs w:val="18"/>
        </w:rPr>
        <w:t>&lt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4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In U.S. &lt; 10 yrs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yrsinus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4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|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yrsinus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5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In U.S. &gt;= 10 yrs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plbor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Born in U.S.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create the age category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l_d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l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ge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n</w:t>
      </w:r>
      <w:r w:rsidRPr="00596EF5">
        <w:rPr>
          <w:rStyle w:val="NormalTok"/>
          <w:sz w:val="18"/>
          <w:szCs w:val="18"/>
        </w:rPr>
        <w:t xml:space="preserve">(age_p </w:t>
      </w:r>
      <w:r w:rsidRPr="00596EF5">
        <w:rPr>
          <w:rStyle w:val="OperatorTok"/>
          <w:sz w:val="18"/>
          <w:szCs w:val="18"/>
        </w:rPr>
        <w:t>&g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5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&amp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p </w:t>
      </w:r>
      <w:r w:rsidRPr="00596EF5">
        <w:rPr>
          <w:rStyle w:val="OperatorTok"/>
          <w:sz w:val="18"/>
          <w:szCs w:val="18"/>
        </w:rPr>
        <w:t>&lt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40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25–39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age_p </w:t>
      </w:r>
      <w:r w:rsidRPr="00596EF5">
        <w:rPr>
          <w:rStyle w:val="OperatorTok"/>
          <w:sz w:val="18"/>
          <w:szCs w:val="18"/>
        </w:rPr>
        <w:t>&g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40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&amp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p </w:t>
      </w:r>
      <w:r w:rsidRPr="00596EF5">
        <w:rPr>
          <w:rStyle w:val="OperatorTok"/>
          <w:sz w:val="18"/>
          <w:szCs w:val="18"/>
        </w:rPr>
        <w:t>&lt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50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4</w:t>
      </w:r>
      <w:r w:rsidRPr="00596EF5">
        <w:rPr>
          <w:rStyle w:val="StringTok"/>
          <w:sz w:val="18"/>
          <w:szCs w:val="18"/>
        </w:rPr>
        <w:t>0–49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age_p </w:t>
      </w:r>
      <w:r w:rsidRPr="00596EF5">
        <w:rPr>
          <w:rStyle w:val="OperatorTok"/>
          <w:sz w:val="18"/>
          <w:szCs w:val="18"/>
        </w:rPr>
        <w:t>&g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50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&amp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p </w:t>
      </w:r>
      <w:r w:rsidRPr="00596EF5">
        <w:rPr>
          <w:rStyle w:val="OperatorTok"/>
          <w:sz w:val="18"/>
          <w:szCs w:val="18"/>
        </w:rPr>
        <w:t>&lt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65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50–64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age_p </w:t>
      </w:r>
      <w:r w:rsidRPr="00596EF5">
        <w:rPr>
          <w:rStyle w:val="OperatorTok"/>
          <w:sz w:val="18"/>
          <w:szCs w:val="18"/>
        </w:rPr>
        <w:t>&g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65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65+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create educ category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l_d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l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educ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n</w:t>
      </w:r>
      <w:r w:rsidRPr="00596EF5">
        <w:rPr>
          <w:rStyle w:val="NormalTok"/>
          <w:sz w:val="18"/>
          <w:szCs w:val="18"/>
        </w:rPr>
        <w:t xml:space="preserve">(educ1 </w:t>
      </w:r>
      <w:r w:rsidRPr="00596EF5">
        <w:rPr>
          <w:rStyle w:val="OperatorTok"/>
          <w:sz w:val="18"/>
          <w:szCs w:val="18"/>
        </w:rPr>
        <w:t>&lt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3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Less than high school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educ1 </w:t>
      </w:r>
      <w:r w:rsidRPr="00596EF5">
        <w:rPr>
          <w:rStyle w:val="OperatorTok"/>
          <w:sz w:val="18"/>
          <w:szCs w:val="18"/>
        </w:rPr>
        <w:t>&g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3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&amp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duc1 </w:t>
      </w:r>
      <w:r w:rsidRPr="00596EF5">
        <w:rPr>
          <w:rStyle w:val="OperatorTok"/>
          <w:sz w:val="18"/>
          <w:szCs w:val="18"/>
        </w:rPr>
        <w:t>&lt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5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High school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educ1 </w:t>
      </w:r>
      <w:r w:rsidRPr="00596EF5">
        <w:rPr>
          <w:rStyle w:val="OperatorTok"/>
          <w:sz w:val="18"/>
          <w:szCs w:val="18"/>
        </w:rPr>
        <w:t>&g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5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&amp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duc1 </w:t>
      </w:r>
      <w:r w:rsidRPr="00596EF5">
        <w:rPr>
          <w:rStyle w:val="OperatorTok"/>
          <w:sz w:val="18"/>
          <w:szCs w:val="18"/>
        </w:rPr>
        <w:t>&lt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8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Some college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educ1 </w:t>
      </w:r>
      <w:r w:rsidRPr="00596EF5">
        <w:rPr>
          <w:rStyle w:val="OperatorTok"/>
          <w:sz w:val="18"/>
          <w:szCs w:val="18"/>
        </w:rPr>
        <w:t>&g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8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&amp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duc1 </w:t>
      </w:r>
      <w:r w:rsidRPr="00596EF5">
        <w:rPr>
          <w:rStyle w:val="OperatorTok"/>
          <w:sz w:val="18"/>
          <w:szCs w:val="18"/>
        </w:rPr>
        <w:t>&l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1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College graduate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cre</w:t>
      </w:r>
      <w:r w:rsidRPr="00596EF5">
        <w:rPr>
          <w:rStyle w:val="CommentTok"/>
          <w:sz w:val="18"/>
          <w:szCs w:val="18"/>
        </w:rPr>
        <w:t>ate financial category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l_d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l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finc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n</w:t>
      </w:r>
      <w:r w:rsidRPr="00596EF5">
        <w:rPr>
          <w:rStyle w:val="NormalTok"/>
          <w:sz w:val="18"/>
          <w:szCs w:val="18"/>
        </w:rPr>
        <w:t xml:space="preserve">(rat_cat5 </w:t>
      </w:r>
      <w:r w:rsidRPr="00596EF5">
        <w:rPr>
          <w:rStyle w:val="OperatorTok"/>
          <w:sz w:val="18"/>
          <w:szCs w:val="18"/>
        </w:rPr>
        <w:t>&l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7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|</w:t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 xml:space="preserve">rat_cat5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15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16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&lt;200%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rat_cat5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8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9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200–299%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rat_cat5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10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1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300–399%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rat_cat5 </w:t>
      </w:r>
      <w:r w:rsidRPr="00596EF5">
        <w:rPr>
          <w:rStyle w:val="OperatorTok"/>
          <w:sz w:val="18"/>
          <w:szCs w:val="18"/>
        </w:rPr>
        <w:t>&g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8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&amp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duc1 </w:t>
      </w:r>
      <w:r w:rsidRPr="00596EF5">
        <w:rPr>
          <w:rStyle w:val="OperatorTok"/>
          <w:sz w:val="18"/>
          <w:szCs w:val="18"/>
        </w:rPr>
        <w:t>&l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1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400–499%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rat_cat5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4</w:t>
      </w:r>
      <w:r w:rsidRPr="00596EF5">
        <w:rPr>
          <w:rStyle w:val="NormalTok"/>
          <w:sz w:val="18"/>
          <w:szCs w:val="18"/>
        </w:rPr>
        <w:t xml:space="preserve"> 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>"&gt;=500%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rat_cat5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7</w:t>
      </w:r>
      <w:r w:rsidRPr="00596EF5">
        <w:rPr>
          <w:rStyle w:val="NormalTok"/>
          <w:sz w:val="18"/>
          <w:szCs w:val="18"/>
        </w:rPr>
        <w:t xml:space="preserve"> 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>"&gt;=200%, no</w:t>
      </w:r>
      <w:r w:rsidRPr="00596EF5">
        <w:rPr>
          <w:rStyle w:val="StringTok"/>
          <w:sz w:val="18"/>
          <w:szCs w:val="18"/>
        </w:rPr>
        <w:t xml:space="preserve"> further detail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rat_cat5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96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99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Unknown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create as usual category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l_d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l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usualpl_cat 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n</w:t>
      </w:r>
      <w:r w:rsidRPr="00596EF5">
        <w:rPr>
          <w:rStyle w:val="NormalTok"/>
          <w:sz w:val="18"/>
          <w:szCs w:val="18"/>
        </w:rPr>
        <w:t xml:space="preserve">(ausualpl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No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     ausualpl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3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Yes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     ausualpl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7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8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9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Other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coverage statu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l_d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l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ver_cat 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n</w:t>
      </w:r>
      <w:r w:rsidRPr="00596EF5">
        <w:rPr>
          <w:rStyle w:val="NormalTok"/>
          <w:sz w:val="18"/>
          <w:szCs w:val="18"/>
        </w:rPr>
        <w:t xml:space="preserve">(notcov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|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ver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4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|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ver65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6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No</w:t>
      </w:r>
      <w:r w:rsidRPr="00596EF5">
        <w:rPr>
          <w:rStyle w:val="StringTok"/>
          <w:sz w:val="18"/>
          <w:szCs w:val="18"/>
        </w:rPr>
        <w:t>ne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  cover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|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ver65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OperatorTok"/>
          <w:sz w:val="18"/>
          <w:szCs w:val="18"/>
        </w:rPr>
        <w:t>:</w:t>
      </w:r>
      <w:r w:rsidRPr="00596EF5">
        <w:rPr>
          <w:rStyle w:val="DecValTok"/>
          <w:sz w:val="18"/>
          <w:szCs w:val="18"/>
        </w:rPr>
        <w:t>4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Public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  cover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3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|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ver65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5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                                "Private/Military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disability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l_d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l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cond_chronic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if_else</w:t>
      </w:r>
      <w:r w:rsidRPr="00596EF5">
        <w:rPr>
          <w:rStyle w:val="NormalTok"/>
          <w:sz w:val="18"/>
          <w:szCs w:val="18"/>
        </w:rPr>
        <w:t xml:space="preserve">(lcondrt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Yes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No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rac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l_d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l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race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n</w:t>
      </w:r>
      <w:r w:rsidRPr="00596EF5">
        <w:rPr>
          <w:rStyle w:val="NormalTok"/>
          <w:sz w:val="18"/>
          <w:szCs w:val="18"/>
        </w:rPr>
        <w:t xml:space="preserve">(racreci3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White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</w:t>
      </w:r>
      <w:r w:rsidRPr="00596EF5">
        <w:rPr>
          <w:rStyle w:val="NormalTok"/>
          <w:sz w:val="18"/>
          <w:szCs w:val="18"/>
        </w:rPr>
        <w:t xml:space="preserve">                 racreci3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Black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racreci3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3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Asian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racreci3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4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AN/AI"</w:t>
      </w:r>
      <w:r w:rsidRPr="00596EF5">
        <w:rPr>
          <w:rStyle w:val="NormalTok"/>
          <w:sz w:val="18"/>
          <w:szCs w:val="18"/>
        </w:rPr>
        <w:t>)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lastRenderedPageBreak/>
        <w:t xml:space="preserve">         </w:t>
      </w:r>
      <w:r w:rsidRPr="00596EF5">
        <w:rPr>
          <w:rStyle w:val="DataTypeTok"/>
          <w:sz w:val="18"/>
          <w:szCs w:val="18"/>
        </w:rPr>
        <w:t>eth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n</w:t>
      </w:r>
      <w:r w:rsidRPr="00596EF5">
        <w:rPr>
          <w:rStyle w:val="NormalTok"/>
          <w:sz w:val="18"/>
          <w:szCs w:val="18"/>
        </w:rPr>
        <w:t xml:space="preserve">(hiscodi3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Hispanic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hiscodi3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Non-Hispanic White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hiscodi3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3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Non-Hispanic Black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hiscodi3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4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Non-Hispanic Asian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hiscodi3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5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Non-Hispa</w:t>
      </w:r>
      <w:r w:rsidRPr="00596EF5">
        <w:rPr>
          <w:rStyle w:val="StringTok"/>
          <w:sz w:val="18"/>
          <w:szCs w:val="18"/>
        </w:rPr>
        <w:t>nic AN/AI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fit survey design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l_d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l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domain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if_else</w:t>
      </w:r>
      <w:r w:rsidRPr="00596EF5">
        <w:rPr>
          <w:rStyle w:val="NormalTok"/>
          <w:sz w:val="18"/>
          <w:szCs w:val="18"/>
        </w:rPr>
        <w:t xml:space="preserve">(age_p </w:t>
      </w:r>
      <w:r w:rsidRPr="00596EF5">
        <w:rPr>
          <w:rStyle w:val="OperatorTok"/>
          <w:sz w:val="18"/>
          <w:szCs w:val="18"/>
        </w:rPr>
        <w:t>&g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50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0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des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design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id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psu_p, </w:t>
      </w:r>
      <w:r w:rsidRPr="00596EF5">
        <w:rPr>
          <w:rStyle w:val="DataTypeTok"/>
          <w:sz w:val="18"/>
          <w:szCs w:val="18"/>
        </w:rPr>
        <w:t>strata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strat_p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</w:t>
      </w:r>
      <w:r w:rsidRPr="00596EF5">
        <w:rPr>
          <w:rStyle w:val="DataTypeTok"/>
          <w:sz w:val="18"/>
          <w:szCs w:val="18"/>
        </w:rPr>
        <w:t>weight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wtfa_sa, </w:t>
      </w:r>
      <w:r w:rsidRPr="00596EF5">
        <w:rPr>
          <w:rStyle w:val="DataTypeTok"/>
          <w:sz w:val="18"/>
          <w:szCs w:val="18"/>
        </w:rPr>
        <w:t>nes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ata =</w:t>
      </w:r>
      <w:r w:rsidRPr="00596EF5">
        <w:rPr>
          <w:rStyle w:val="NormalTok"/>
          <w:sz w:val="18"/>
          <w:szCs w:val="18"/>
        </w:rPr>
        <w:t xml:space="preserve"> col_dat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tables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age percentag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age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col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domain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sex, svymean,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age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educatio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du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col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domain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duc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sex, svymean,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>se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du_counts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col_dat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educ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</w:t>
      </w:r>
      <w:r w:rsidRPr="00596EF5">
        <w:rPr>
          <w:rStyle w:val="DataTypeTok"/>
          <w:sz w:val="18"/>
          <w:szCs w:val="18"/>
        </w:rPr>
        <w:t>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du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edu_pct, edu_counts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educ_cat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edu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finc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finc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col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domain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finc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sex, svymean,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>se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finc_counts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col_dat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finc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finc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finc_pct, finc_counts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finc_cat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finc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usual car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ausualp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col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domain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usualpl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sex, svymean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>se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usual_counts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col_dat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lastRenderedPageBreak/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ausualpl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ausualp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ausualp_pct, usual_counts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ausualpl_cat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ausualp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health coverag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ver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col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domain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ver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sex, svymean,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>se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ver_counts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col_dat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cover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ver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cover_pct, cover_counts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cover_cat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cover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chronic condition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lcond_chronic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col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domain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lcond_chronic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sex, svymean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</w:t>
      </w:r>
      <w:r w:rsidRPr="00596EF5">
        <w:rPr>
          <w:rStyle w:val="DataTypeTok"/>
          <w:sz w:val="18"/>
          <w:szCs w:val="18"/>
        </w:rPr>
        <w:t>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>se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hronic_counts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col_dat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lcond_chronic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lcond_chronic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lcond_chronic_pct, chronic_counts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cond_chronic_cat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lcond_chronic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rac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race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col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domain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race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sex, svymean,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</w:t>
      </w:r>
      <w:r w:rsidRPr="00596EF5">
        <w:rPr>
          <w:rStyle w:val="KeywordTok"/>
          <w:sz w:val="18"/>
          <w:szCs w:val="18"/>
        </w:rPr>
        <w:t>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>se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race_counts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col_dat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race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race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race_pct, race_counts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race_cat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race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ethnicity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th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col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domain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th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sex, svymean,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>se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th_counts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col_dat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eth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lastRenderedPageBreak/>
        <w:t>eth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eth_pct, eth_counts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eth_cat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eth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immigratio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mm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col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domain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imm_st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sex, svymean,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>se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mm_counts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col_dat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imm_st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mm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imm_pct, imm_counts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imm_stat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imm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tables by age group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educatio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du_pct_str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col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domain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duc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sex, svymean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du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du_pct_str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>se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du_counts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col_dat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age_cat, educ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du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edu_tab, edu_counts2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age_cat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educ_cat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edu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finc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finc_pct_str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co</w:t>
      </w:r>
      <w:r w:rsidRPr="00596EF5">
        <w:rPr>
          <w:rStyle w:val="NormalTok"/>
          <w:sz w:val="18"/>
          <w:szCs w:val="18"/>
        </w:rPr>
        <w:t>l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domain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finc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sex, svymean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finc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finc_pct_str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se) 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finc_counts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col_dat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age_cat, finc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finc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finc_tab, finc_counts2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age_cat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finc_cat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finc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usual car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ausualp_pct_str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col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domain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ag</w:t>
      </w:r>
      <w:r w:rsidRPr="00596EF5">
        <w:rPr>
          <w:rStyle w:val="NormalTok"/>
          <w:sz w:val="18"/>
          <w:szCs w:val="18"/>
        </w:rPr>
        <w:t xml:space="preserve">e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usualpl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sex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svymean,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usual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usualp_pct_str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se) 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usual_counts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col_dat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age_cat, ausualpl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lastRenderedPageBreak/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usual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usual_tab, usual_counts2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age_cat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ausualpl_cat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usual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health coverag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ver_pct_st</w:t>
      </w:r>
      <w:r w:rsidRPr="00596EF5">
        <w:rPr>
          <w:rStyle w:val="NormalTok"/>
          <w:sz w:val="18"/>
          <w:szCs w:val="18"/>
        </w:rPr>
        <w:t>r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col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domain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ver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sex, svymean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ns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ver_pct_str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>se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ns_counts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col_dat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age_cat, cover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ns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ins_tab, ins_counts2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age_cat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over_cat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ins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chronic condition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lcond_chronic_pct_str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col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domain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                                </w:t>
      </w:r>
      <w:r w:rsidRPr="00596EF5">
        <w:rPr>
          <w:rStyle w:val="NormalTok"/>
          <w:sz w:val="18"/>
          <w:szCs w:val="18"/>
        </w:rPr>
        <w:t xml:space="preserve">lcond_chronic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sex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  svymean,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 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dis_t</w:t>
      </w:r>
      <w:r w:rsidRPr="00596EF5">
        <w:rPr>
          <w:rStyle w:val="NormalTok"/>
          <w:sz w:val="18"/>
          <w:szCs w:val="18"/>
        </w:rPr>
        <w:t>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lcond_chronic_pct_str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se) 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dis_counts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col_dat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age_cat, lcond_chronic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dis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dis_tab, dis_counts2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age_cat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lcond_chronic_cat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dis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rac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race_pct_str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col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domain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race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sex, svymean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race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race_pct_str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se) 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race_counts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col_dat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age_cat, race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race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race_tab, race_counts2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age_cat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race_cat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race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ethnicity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th_pct_str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col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domain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th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sex, svymean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th</w:t>
      </w:r>
      <w:r w:rsidRPr="00596EF5">
        <w:rPr>
          <w:rStyle w:val="NormalTok"/>
          <w:sz w:val="18"/>
          <w:szCs w:val="18"/>
        </w:rPr>
        <w:t>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th_pct_str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se) 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th_counts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col_dat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lastRenderedPageBreak/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age_cat, eth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th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eth_tab, eth_counts2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age_cat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eth_cat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eth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immigratio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mm_pct_str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col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domain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imm_st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sex, svymean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mm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imm_pct_str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>se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mm_counts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col_dat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age_cat, imm_st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mm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imm_tab, imm_counts2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age_cat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imm_stat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imm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tota</w:t>
      </w:r>
      <w:r w:rsidRPr="00596EF5">
        <w:rPr>
          <w:rStyle w:val="CommentTok"/>
          <w:sz w:val="18"/>
          <w:szCs w:val="18"/>
        </w:rPr>
        <w:t>l gotten colorectal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total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col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domain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sex, svymean,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tot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total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se) 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tot_counts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col_dat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age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tot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tot_tab, tot_counts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age_cat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tot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all_counts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col_dat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tot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col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domain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sex, svymean,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se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ge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50+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7056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combine table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tot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bind</w:t>
      </w:r>
      <w:r w:rsidRPr="00596EF5">
        <w:rPr>
          <w:rStyle w:val="NormalTok"/>
          <w:sz w:val="18"/>
          <w:szCs w:val="18"/>
        </w:rPr>
        <w:t>(tot_pct, tot_tab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tot_tab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t</w:t>
      </w:r>
      <w:r w:rsidRPr="00596EF5">
        <w:rPr>
          <w:rStyle w:val="NormalTok"/>
          <w:sz w:val="18"/>
          <w:szCs w:val="18"/>
        </w:rPr>
        <w:t xml:space="preserve">ot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Total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-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du_pct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du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ge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50+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du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bind</w:t>
      </w:r>
      <w:r w:rsidRPr="00596EF5">
        <w:rPr>
          <w:rStyle w:val="NormalTok"/>
          <w:sz w:val="18"/>
          <w:szCs w:val="18"/>
        </w:rPr>
        <w:t>(edu_pct2, edu_tab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du_tab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du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Education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rena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educ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lastRenderedPageBreak/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actor</w:t>
      </w:r>
      <w:r w:rsidRPr="00596EF5">
        <w:rPr>
          <w:rStyle w:val="NormalTok"/>
          <w:sz w:val="18"/>
          <w:szCs w:val="18"/>
        </w:rPr>
        <w:t xml:space="preserve">(level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</w:t>
      </w:r>
      <w:r w:rsidRPr="00596EF5">
        <w:rPr>
          <w:rStyle w:val="DataTypeTok"/>
          <w:sz w:val="18"/>
          <w:szCs w:val="18"/>
        </w:rPr>
        <w:t>level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Less than high school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High school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     </w:t>
      </w:r>
      <w:r w:rsidRPr="00596EF5">
        <w:rPr>
          <w:rStyle w:val="StringTok"/>
          <w:sz w:val="18"/>
          <w:szCs w:val="18"/>
        </w:rPr>
        <w:t>"Some colleg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ollege graduate"</w:t>
      </w:r>
      <w:r w:rsidRPr="00596EF5">
        <w:rPr>
          <w:rStyle w:val="NormalTok"/>
          <w:sz w:val="18"/>
          <w:szCs w:val="18"/>
        </w:rPr>
        <w:t xml:space="preserve">)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arrange</w:t>
      </w:r>
      <w:r w:rsidRPr="00596EF5">
        <w:rPr>
          <w:rStyle w:val="NormalTok"/>
          <w:sz w:val="18"/>
          <w:szCs w:val="18"/>
        </w:rPr>
        <w:t>(level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finc_pct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finc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ge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50+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finc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bind</w:t>
      </w:r>
      <w:r w:rsidRPr="00596EF5">
        <w:rPr>
          <w:rStyle w:val="NormalTok"/>
          <w:sz w:val="18"/>
          <w:szCs w:val="18"/>
        </w:rPr>
        <w:t>(f</w:t>
      </w:r>
      <w:r w:rsidRPr="00596EF5">
        <w:rPr>
          <w:rStyle w:val="NormalTok"/>
          <w:sz w:val="18"/>
          <w:szCs w:val="18"/>
        </w:rPr>
        <w:t>inc_pct2, finc_tab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finc_tab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finc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Family Income Poverty Ratio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rena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finc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actor</w:t>
      </w:r>
      <w:r w:rsidRPr="00596EF5">
        <w:rPr>
          <w:rStyle w:val="NormalTok"/>
          <w:sz w:val="18"/>
          <w:szCs w:val="18"/>
        </w:rPr>
        <w:t xml:space="preserve">(level, </w:t>
      </w:r>
      <w:r w:rsidRPr="00596EF5">
        <w:rPr>
          <w:rStyle w:val="DataTypeTok"/>
          <w:sz w:val="18"/>
          <w:szCs w:val="18"/>
        </w:rPr>
        <w:t>level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&lt;200%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&gt;=200%, no further detail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200–299%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300–399%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400–499%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&gt;=500%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Unknown"</w:t>
      </w:r>
      <w:r w:rsidRPr="00596EF5">
        <w:rPr>
          <w:rStyle w:val="NormalTok"/>
          <w:sz w:val="18"/>
          <w:szCs w:val="18"/>
        </w:rPr>
        <w:t xml:space="preserve">)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arrange</w:t>
      </w:r>
      <w:r w:rsidRPr="00596EF5">
        <w:rPr>
          <w:rStyle w:val="NormalTok"/>
          <w:sz w:val="18"/>
          <w:szCs w:val="18"/>
        </w:rPr>
        <w:t>(level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ausualp_pct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usualp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ge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50+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usual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bind</w:t>
      </w:r>
      <w:r w:rsidRPr="00596EF5">
        <w:rPr>
          <w:rStyle w:val="NormalTok"/>
          <w:sz w:val="18"/>
          <w:szCs w:val="18"/>
        </w:rPr>
        <w:t>(ausualp_pct2, usual_tab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usual_tab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usual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Usual Source of Care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rena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ausualpl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</w:t>
      </w:r>
      <w:r w:rsidRPr="00596EF5">
        <w:rPr>
          <w:rStyle w:val="KeywordTok"/>
          <w:sz w:val="18"/>
          <w:szCs w:val="18"/>
        </w:rPr>
        <w:t>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actor</w:t>
      </w:r>
      <w:r w:rsidRPr="00596EF5">
        <w:rPr>
          <w:rStyle w:val="NormalTok"/>
          <w:sz w:val="18"/>
          <w:szCs w:val="18"/>
        </w:rPr>
        <w:t xml:space="preserve">(level, </w:t>
      </w:r>
      <w:r w:rsidRPr="00596EF5">
        <w:rPr>
          <w:rStyle w:val="DataTypeTok"/>
          <w:sz w:val="18"/>
          <w:szCs w:val="18"/>
        </w:rPr>
        <w:t>level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No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Yes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Other"</w:t>
      </w:r>
      <w:r w:rsidRPr="00596EF5">
        <w:rPr>
          <w:rStyle w:val="NormalTok"/>
          <w:sz w:val="18"/>
          <w:szCs w:val="18"/>
        </w:rPr>
        <w:t xml:space="preserve">)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arrange</w:t>
      </w:r>
      <w:r w:rsidRPr="00596EF5">
        <w:rPr>
          <w:rStyle w:val="NormalTok"/>
          <w:sz w:val="18"/>
          <w:szCs w:val="18"/>
        </w:rPr>
        <w:t>(level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ver_pct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ver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ge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50+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ns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bind</w:t>
      </w:r>
      <w:r w:rsidRPr="00596EF5">
        <w:rPr>
          <w:rStyle w:val="NormalTok"/>
          <w:sz w:val="18"/>
          <w:szCs w:val="18"/>
        </w:rPr>
        <w:t>(cover_pct2, ins_tab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ns_tab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ins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Insurance Type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rena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cover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actor</w:t>
      </w:r>
      <w:r w:rsidRPr="00596EF5">
        <w:rPr>
          <w:rStyle w:val="NormalTok"/>
          <w:sz w:val="18"/>
          <w:szCs w:val="18"/>
        </w:rPr>
        <w:t xml:space="preserve">(level, </w:t>
      </w:r>
      <w:r w:rsidRPr="00596EF5">
        <w:rPr>
          <w:rStyle w:val="DataTypeTok"/>
          <w:sz w:val="18"/>
          <w:szCs w:val="18"/>
        </w:rPr>
        <w:t>level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Non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Public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Private/Military"</w:t>
      </w:r>
      <w:r w:rsidRPr="00596EF5">
        <w:rPr>
          <w:rStyle w:val="NormalTok"/>
          <w:sz w:val="18"/>
          <w:szCs w:val="18"/>
        </w:rPr>
        <w:t xml:space="preserve">)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arrange</w:t>
      </w:r>
      <w:r w:rsidRPr="00596EF5">
        <w:rPr>
          <w:rStyle w:val="NormalTok"/>
          <w:sz w:val="18"/>
          <w:szCs w:val="18"/>
        </w:rPr>
        <w:t>(level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lcond_chronic_pct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lcond_chronic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ge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50+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dis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bind</w:t>
      </w:r>
      <w:r w:rsidRPr="00596EF5">
        <w:rPr>
          <w:rStyle w:val="NormalTok"/>
          <w:sz w:val="18"/>
          <w:szCs w:val="18"/>
        </w:rPr>
        <w:t>(lcond_chronic_pct2, dis_tab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dis_tab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di</w:t>
      </w:r>
      <w:r w:rsidRPr="00596EF5">
        <w:rPr>
          <w:rStyle w:val="NormalTok"/>
          <w:sz w:val="18"/>
          <w:szCs w:val="18"/>
        </w:rPr>
        <w:t xml:space="preserve">s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Chronic Disability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rena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lcond_chronic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actor</w:t>
      </w:r>
      <w:r w:rsidRPr="00596EF5">
        <w:rPr>
          <w:rStyle w:val="NormalTok"/>
          <w:sz w:val="18"/>
          <w:szCs w:val="18"/>
        </w:rPr>
        <w:t xml:space="preserve">(level, </w:t>
      </w:r>
      <w:r w:rsidRPr="00596EF5">
        <w:rPr>
          <w:rStyle w:val="DataTypeTok"/>
          <w:sz w:val="18"/>
          <w:szCs w:val="18"/>
        </w:rPr>
        <w:t>level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Yes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No"</w:t>
      </w:r>
      <w:r w:rsidRPr="00596EF5">
        <w:rPr>
          <w:rStyle w:val="NormalTok"/>
          <w:sz w:val="18"/>
          <w:szCs w:val="18"/>
        </w:rPr>
        <w:t xml:space="preserve">)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arrange</w:t>
      </w:r>
      <w:r w:rsidRPr="00596EF5">
        <w:rPr>
          <w:rStyle w:val="NormalTok"/>
          <w:sz w:val="18"/>
          <w:szCs w:val="18"/>
        </w:rPr>
        <w:t>(level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th_pct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th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ge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50+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th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bind</w:t>
      </w:r>
      <w:r w:rsidRPr="00596EF5">
        <w:rPr>
          <w:rStyle w:val="NormalTok"/>
          <w:sz w:val="18"/>
          <w:szCs w:val="18"/>
        </w:rPr>
        <w:t>(eth_pct2, eth_tab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th_tab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th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Ethnicity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rena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eth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actor</w:t>
      </w:r>
      <w:r w:rsidRPr="00596EF5">
        <w:rPr>
          <w:rStyle w:val="NormalTok"/>
          <w:sz w:val="18"/>
          <w:szCs w:val="18"/>
        </w:rPr>
        <w:t xml:space="preserve">(level, </w:t>
      </w:r>
      <w:r w:rsidRPr="00596EF5">
        <w:rPr>
          <w:rStyle w:val="DataTypeTok"/>
          <w:sz w:val="18"/>
          <w:szCs w:val="18"/>
        </w:rPr>
        <w:t>level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Hispanic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Non-Hispanic Whit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Non-Hispanic Black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Non-Hispanic AN/AI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Non-Hispanic Asian"</w:t>
      </w:r>
      <w:r w:rsidRPr="00596EF5">
        <w:rPr>
          <w:rStyle w:val="NormalTok"/>
          <w:sz w:val="18"/>
          <w:szCs w:val="18"/>
        </w:rPr>
        <w:t xml:space="preserve">)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arrange</w:t>
      </w:r>
      <w:r w:rsidRPr="00596EF5">
        <w:rPr>
          <w:rStyle w:val="NormalTok"/>
          <w:sz w:val="18"/>
          <w:szCs w:val="18"/>
        </w:rPr>
        <w:t>(level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lastRenderedPageBreak/>
        <w:br/>
      </w:r>
      <w:r w:rsidRPr="00596EF5">
        <w:rPr>
          <w:rStyle w:val="NormalTok"/>
          <w:sz w:val="18"/>
          <w:szCs w:val="18"/>
        </w:rPr>
        <w:t>race_pct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race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ge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50+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race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bind</w:t>
      </w:r>
      <w:r w:rsidRPr="00596EF5">
        <w:rPr>
          <w:rStyle w:val="NormalTok"/>
          <w:sz w:val="18"/>
          <w:szCs w:val="18"/>
        </w:rPr>
        <w:t>(race_pct2, race_tab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race_tab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race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Race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rena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race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actor</w:t>
      </w:r>
      <w:r w:rsidRPr="00596EF5">
        <w:rPr>
          <w:rStyle w:val="NormalTok"/>
          <w:sz w:val="18"/>
          <w:szCs w:val="18"/>
        </w:rPr>
        <w:t xml:space="preserve">(level, </w:t>
      </w:r>
      <w:r w:rsidRPr="00596EF5">
        <w:rPr>
          <w:rStyle w:val="DataTypeTok"/>
          <w:sz w:val="18"/>
          <w:szCs w:val="18"/>
        </w:rPr>
        <w:t>level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Whit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Black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AN</w:t>
      </w:r>
      <w:r w:rsidRPr="00596EF5">
        <w:rPr>
          <w:rStyle w:val="StringTok"/>
          <w:sz w:val="18"/>
          <w:szCs w:val="18"/>
        </w:rPr>
        <w:t>/AI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Asian"</w:t>
      </w:r>
      <w:r w:rsidRPr="00596EF5">
        <w:rPr>
          <w:rStyle w:val="NormalTok"/>
          <w:sz w:val="18"/>
          <w:szCs w:val="18"/>
        </w:rPr>
        <w:t xml:space="preserve">)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arrange</w:t>
      </w:r>
      <w:r w:rsidRPr="00596EF5">
        <w:rPr>
          <w:rStyle w:val="NormalTok"/>
          <w:sz w:val="18"/>
          <w:szCs w:val="18"/>
        </w:rPr>
        <w:t>(level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mm_pct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imm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ge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50+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mm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bind</w:t>
      </w:r>
      <w:r w:rsidRPr="00596EF5">
        <w:rPr>
          <w:rStyle w:val="NormalTok"/>
          <w:sz w:val="18"/>
          <w:szCs w:val="18"/>
        </w:rPr>
        <w:t>(imm_pct2, imm_tab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mm_tab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imm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Immigration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rena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imm_st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actor</w:t>
      </w:r>
      <w:r w:rsidRPr="00596EF5">
        <w:rPr>
          <w:rStyle w:val="NormalTok"/>
          <w:sz w:val="18"/>
          <w:szCs w:val="18"/>
        </w:rPr>
        <w:t xml:space="preserve">(level, </w:t>
      </w:r>
      <w:r w:rsidRPr="00596EF5">
        <w:rPr>
          <w:rStyle w:val="DataTypeTok"/>
          <w:sz w:val="18"/>
          <w:szCs w:val="18"/>
        </w:rPr>
        <w:t>level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In U.S. &lt; 10 yrs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In U.S. &gt;= 10 yrs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Born in U.S."</w:t>
      </w:r>
      <w:r w:rsidRPr="00596EF5">
        <w:rPr>
          <w:rStyle w:val="NormalTok"/>
          <w:sz w:val="18"/>
          <w:szCs w:val="18"/>
        </w:rPr>
        <w:t xml:space="preserve">)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arrange</w:t>
      </w:r>
      <w:r w:rsidRPr="00596EF5">
        <w:rPr>
          <w:rStyle w:val="NormalTok"/>
          <w:sz w:val="18"/>
          <w:szCs w:val="18"/>
        </w:rPr>
        <w:t>(level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create table of percentages of people who have gotten fobts within the last year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tab_one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bind</w:t>
      </w:r>
      <w:r w:rsidRPr="00596EF5">
        <w:rPr>
          <w:rStyle w:val="NormalTok"/>
          <w:sz w:val="18"/>
          <w:szCs w:val="18"/>
        </w:rPr>
        <w:t>(tot_tab2, edu_tab2, finc_tab2, usual_tab2, ins_tab2, dis_tab2, et</w:t>
      </w:r>
      <w:r w:rsidRPr="00596EF5">
        <w:rPr>
          <w:rStyle w:val="NormalTok"/>
          <w:sz w:val="18"/>
          <w:szCs w:val="18"/>
        </w:rPr>
        <w:t xml:space="preserve">h_tab2, race_tab2, imm_tab2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l_2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ound</w:t>
      </w:r>
      <w:r w:rsidRPr="00596EF5">
        <w:rPr>
          <w:rStyle w:val="NormalTok"/>
          <w:sz w:val="18"/>
          <w:szCs w:val="18"/>
        </w:rPr>
        <w:t>(col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OperatorTok"/>
          <w:sz w:val="18"/>
          <w:szCs w:val="18"/>
        </w:rPr>
        <w:t>*</w:t>
      </w:r>
      <w:r w:rsidRPr="00596EF5">
        <w:rPr>
          <w:rStyle w:val="DecValTok"/>
          <w:sz w:val="18"/>
          <w:szCs w:val="18"/>
        </w:rPr>
        <w:t>100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>)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ci_l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ound</w:t>
      </w:r>
      <w:r w:rsidRPr="00596EF5">
        <w:rPr>
          <w:rStyle w:val="NormalTok"/>
          <w:sz w:val="18"/>
          <w:szCs w:val="18"/>
        </w:rPr>
        <w:t>(ci_l</w:t>
      </w:r>
      <w:r w:rsidRPr="00596EF5">
        <w:rPr>
          <w:rStyle w:val="OperatorTok"/>
          <w:sz w:val="18"/>
          <w:szCs w:val="18"/>
        </w:rPr>
        <w:t>*</w:t>
      </w:r>
      <w:r w:rsidRPr="00596EF5">
        <w:rPr>
          <w:rStyle w:val="DecValTok"/>
          <w:sz w:val="18"/>
          <w:szCs w:val="18"/>
        </w:rPr>
        <w:t>100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>)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ci_u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ound</w:t>
      </w:r>
      <w:r w:rsidRPr="00596EF5">
        <w:rPr>
          <w:rStyle w:val="NormalTok"/>
          <w:sz w:val="18"/>
          <w:szCs w:val="18"/>
        </w:rPr>
        <w:t>(ci_u</w:t>
      </w:r>
      <w:r w:rsidRPr="00596EF5">
        <w:rPr>
          <w:rStyle w:val="OperatorTok"/>
          <w:sz w:val="18"/>
          <w:szCs w:val="18"/>
        </w:rPr>
        <w:t>*</w:t>
      </w:r>
      <w:r w:rsidRPr="00596EF5">
        <w:rPr>
          <w:rStyle w:val="DecValTok"/>
          <w:sz w:val="18"/>
          <w:szCs w:val="18"/>
        </w:rPr>
        <w:t>100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>)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CI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tr_c</w:t>
      </w:r>
      <w:r w:rsidRPr="00596EF5">
        <w:rPr>
          <w:rStyle w:val="NormalTok"/>
          <w:sz w:val="18"/>
          <w:szCs w:val="18"/>
        </w:rPr>
        <w:t xml:space="preserve">(ci_l, </w:t>
      </w:r>
      <w:r w:rsidRPr="00596EF5">
        <w:rPr>
          <w:rStyle w:val="StringTok"/>
          <w:sz w:val="18"/>
          <w:szCs w:val="18"/>
        </w:rPr>
        <w:t>", "</w:t>
      </w:r>
      <w:r w:rsidRPr="00596EF5">
        <w:rPr>
          <w:rStyle w:val="NormalTok"/>
          <w:sz w:val="18"/>
          <w:szCs w:val="18"/>
        </w:rPr>
        <w:t xml:space="preserve">, ci_u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rena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Percent =</w:t>
      </w:r>
      <w:r w:rsidRPr="00596EF5">
        <w:rPr>
          <w:rStyle w:val="NormalTok"/>
          <w:sz w:val="18"/>
          <w:szCs w:val="18"/>
        </w:rPr>
        <w:t xml:space="preserve"> col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N =</w:t>
      </w:r>
      <w:r w:rsidRPr="00596EF5">
        <w:rPr>
          <w:rStyle w:val="NormalTok"/>
          <w:sz w:val="18"/>
          <w:szCs w:val="18"/>
        </w:rPr>
        <w:t xml:space="preserve"> coun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ci_l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ci_u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pivot_wider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names_fro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 xml:space="preserve">(sex, age_cat), </w:t>
      </w:r>
      <w:r w:rsidRPr="00596EF5">
        <w:rPr>
          <w:rStyle w:val="DataTypeTok"/>
          <w:sz w:val="18"/>
          <w:szCs w:val="18"/>
        </w:rPr>
        <w:t>values_fro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 xml:space="preserve">(N, Percent, CI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janito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clean_names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ype =</w:t>
      </w:r>
      <w:r w:rsidRPr="00596EF5">
        <w:rPr>
          <w:rStyle w:val="NormalTok"/>
          <w:sz w:val="18"/>
          <w:szCs w:val="18"/>
        </w:rPr>
        <w:t xml:space="preserve"> type, 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level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StringTok"/>
          <w:sz w:val="18"/>
          <w:szCs w:val="18"/>
        </w:rPr>
        <w:t>"Number Men Age 50-64"</w:t>
      </w:r>
      <w:r w:rsidRPr="00596EF5">
        <w:rPr>
          <w:rStyle w:val="NormalTok"/>
          <w:sz w:val="18"/>
          <w:szCs w:val="18"/>
        </w:rPr>
        <w:t xml:space="preserve">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n_1_50_</w:t>
      </w:r>
      <w:r w:rsidRPr="00596EF5">
        <w:rPr>
          <w:rStyle w:val="DecValTok"/>
          <w:sz w:val="18"/>
          <w:szCs w:val="18"/>
        </w:rPr>
        <w:t>64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StringTok"/>
          <w:sz w:val="18"/>
          <w:szCs w:val="18"/>
        </w:rPr>
        <w:t>"Percent Men Age 50-64"</w:t>
      </w:r>
      <w:r w:rsidRPr="00596EF5">
        <w:rPr>
          <w:rStyle w:val="NormalTok"/>
          <w:sz w:val="18"/>
          <w:szCs w:val="18"/>
        </w:rPr>
        <w:t xml:space="preserve">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percent_1_5</w:t>
      </w:r>
      <w:r w:rsidRPr="00596EF5">
        <w:rPr>
          <w:rStyle w:val="NormalTok"/>
          <w:sz w:val="18"/>
          <w:szCs w:val="18"/>
        </w:rPr>
        <w:t>0_</w:t>
      </w:r>
      <w:r w:rsidRPr="00596EF5">
        <w:rPr>
          <w:rStyle w:val="DecValTok"/>
          <w:sz w:val="18"/>
          <w:szCs w:val="18"/>
        </w:rPr>
        <w:t>64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StringTok"/>
          <w:sz w:val="18"/>
          <w:szCs w:val="18"/>
        </w:rPr>
        <w:t>"CI Men Age 50-64"</w:t>
      </w:r>
      <w:r w:rsidRPr="00596EF5">
        <w:rPr>
          <w:rStyle w:val="NormalTok"/>
          <w:sz w:val="18"/>
          <w:szCs w:val="18"/>
        </w:rPr>
        <w:t xml:space="preserve">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ci_1_50_</w:t>
      </w:r>
      <w:r w:rsidRPr="00596EF5">
        <w:rPr>
          <w:rStyle w:val="DecValTok"/>
          <w:sz w:val="18"/>
          <w:szCs w:val="18"/>
        </w:rPr>
        <w:t>64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StringTok"/>
          <w:sz w:val="18"/>
          <w:szCs w:val="18"/>
        </w:rPr>
        <w:t>"Number Men Age 65+"</w:t>
      </w:r>
      <w:r w:rsidRPr="00596EF5">
        <w:rPr>
          <w:rStyle w:val="NormalTok"/>
          <w:sz w:val="18"/>
          <w:szCs w:val="18"/>
        </w:rPr>
        <w:t xml:space="preserve">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n_1_</w:t>
      </w:r>
      <w:r w:rsidRPr="00596EF5">
        <w:rPr>
          <w:rStyle w:val="DecValTok"/>
          <w:sz w:val="18"/>
          <w:szCs w:val="18"/>
        </w:rPr>
        <w:t>65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StringTok"/>
          <w:sz w:val="18"/>
          <w:szCs w:val="18"/>
        </w:rPr>
        <w:t>"Percent Men Age 65+"</w:t>
      </w:r>
      <w:r w:rsidRPr="00596EF5">
        <w:rPr>
          <w:rStyle w:val="NormalTok"/>
          <w:sz w:val="18"/>
          <w:szCs w:val="18"/>
        </w:rPr>
        <w:t xml:space="preserve">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percent_1_</w:t>
      </w:r>
      <w:r w:rsidRPr="00596EF5">
        <w:rPr>
          <w:rStyle w:val="DecValTok"/>
          <w:sz w:val="18"/>
          <w:szCs w:val="18"/>
        </w:rPr>
        <w:t>65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StringTok"/>
          <w:sz w:val="18"/>
          <w:szCs w:val="18"/>
        </w:rPr>
        <w:t>"CI Men Age 65+"</w:t>
      </w:r>
      <w:r w:rsidRPr="00596EF5">
        <w:rPr>
          <w:rStyle w:val="NormalTok"/>
          <w:sz w:val="18"/>
          <w:szCs w:val="18"/>
        </w:rPr>
        <w:t xml:space="preserve">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ci_1_</w:t>
      </w:r>
      <w:r w:rsidRPr="00596EF5">
        <w:rPr>
          <w:rStyle w:val="DecValTok"/>
          <w:sz w:val="18"/>
          <w:szCs w:val="18"/>
        </w:rPr>
        <w:t>65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StringTok"/>
          <w:sz w:val="18"/>
          <w:szCs w:val="18"/>
        </w:rPr>
        <w:t>"Number Women Age 50-64"</w:t>
      </w:r>
      <w:r w:rsidRPr="00596EF5">
        <w:rPr>
          <w:rStyle w:val="NormalTok"/>
          <w:sz w:val="18"/>
          <w:szCs w:val="18"/>
        </w:rPr>
        <w:t xml:space="preserve">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n_2_50_</w:t>
      </w:r>
      <w:r w:rsidRPr="00596EF5">
        <w:rPr>
          <w:rStyle w:val="DecValTok"/>
          <w:sz w:val="18"/>
          <w:szCs w:val="18"/>
        </w:rPr>
        <w:t>64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StringTok"/>
          <w:sz w:val="18"/>
          <w:szCs w:val="18"/>
        </w:rPr>
        <w:t>"Percent Women Age 50-64"</w:t>
      </w:r>
      <w:r w:rsidRPr="00596EF5">
        <w:rPr>
          <w:rStyle w:val="NormalTok"/>
          <w:sz w:val="18"/>
          <w:szCs w:val="18"/>
        </w:rPr>
        <w:t xml:space="preserve">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percent_2_50_</w:t>
      </w:r>
      <w:r w:rsidRPr="00596EF5">
        <w:rPr>
          <w:rStyle w:val="DecValTok"/>
          <w:sz w:val="18"/>
          <w:szCs w:val="18"/>
        </w:rPr>
        <w:t>64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StringTok"/>
          <w:sz w:val="18"/>
          <w:szCs w:val="18"/>
        </w:rPr>
        <w:t>"CI Women Age 50-64"</w:t>
      </w:r>
      <w:r w:rsidRPr="00596EF5">
        <w:rPr>
          <w:rStyle w:val="NormalTok"/>
          <w:sz w:val="18"/>
          <w:szCs w:val="18"/>
        </w:rPr>
        <w:t xml:space="preserve">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ci_2_50_</w:t>
      </w:r>
      <w:r w:rsidRPr="00596EF5">
        <w:rPr>
          <w:rStyle w:val="DecValTok"/>
          <w:sz w:val="18"/>
          <w:szCs w:val="18"/>
        </w:rPr>
        <w:t>64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StringTok"/>
          <w:sz w:val="18"/>
          <w:szCs w:val="18"/>
        </w:rPr>
        <w:t>"Number Women Age 65+"</w:t>
      </w:r>
      <w:r w:rsidRPr="00596EF5">
        <w:rPr>
          <w:rStyle w:val="NormalTok"/>
          <w:sz w:val="18"/>
          <w:szCs w:val="18"/>
        </w:rPr>
        <w:t xml:space="preserve">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n_2_</w:t>
      </w:r>
      <w:r w:rsidRPr="00596EF5">
        <w:rPr>
          <w:rStyle w:val="DecValTok"/>
          <w:sz w:val="18"/>
          <w:szCs w:val="18"/>
        </w:rPr>
        <w:t>65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StringTok"/>
          <w:sz w:val="18"/>
          <w:szCs w:val="18"/>
        </w:rPr>
        <w:t>"Percent Women Age 65+"</w:t>
      </w:r>
      <w:r w:rsidRPr="00596EF5">
        <w:rPr>
          <w:rStyle w:val="NormalTok"/>
          <w:sz w:val="18"/>
          <w:szCs w:val="18"/>
        </w:rPr>
        <w:t xml:space="preserve">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percent_2_</w:t>
      </w:r>
      <w:r w:rsidRPr="00596EF5">
        <w:rPr>
          <w:rStyle w:val="DecValTok"/>
          <w:sz w:val="18"/>
          <w:szCs w:val="18"/>
        </w:rPr>
        <w:t>65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StringTok"/>
          <w:sz w:val="18"/>
          <w:szCs w:val="18"/>
        </w:rPr>
        <w:t>"CI Women Age 65+"</w:t>
      </w:r>
      <w:r w:rsidRPr="00596EF5">
        <w:rPr>
          <w:rStyle w:val="NormalTok"/>
          <w:sz w:val="18"/>
          <w:szCs w:val="18"/>
        </w:rPr>
        <w:t xml:space="preserve">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ci_2_</w:t>
      </w:r>
      <w:r w:rsidRPr="00596EF5">
        <w:rPr>
          <w:rStyle w:val="DecValTok"/>
          <w:sz w:val="18"/>
          <w:szCs w:val="18"/>
        </w:rPr>
        <w:t>65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rint percentage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tab_one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</w:t>
      </w:r>
      <w:r w:rsidRPr="00596EF5">
        <w:rPr>
          <w:rStyle w:val="NormalTok"/>
          <w:sz w:val="18"/>
          <w:szCs w:val="18"/>
        </w:rPr>
        <w:t>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barplots for in class presentation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usual source of care barchart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usual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sex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if_else</w:t>
      </w:r>
      <w:r w:rsidRPr="00596EF5">
        <w:rPr>
          <w:rStyle w:val="NormalTok"/>
          <w:sz w:val="18"/>
          <w:szCs w:val="18"/>
        </w:rPr>
        <w:t xml:space="preserve">(sex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M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F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age_cat </w:t>
      </w:r>
      <w:r w:rsidRPr="00596EF5">
        <w:rPr>
          <w:rStyle w:val="OperatorTok"/>
          <w:sz w:val="18"/>
          <w:szCs w:val="18"/>
        </w:rPr>
        <w:t>!=</w:t>
      </w:r>
      <w:r w:rsidRPr="00596EF5">
        <w:rPr>
          <w:rStyle w:val="StringTok"/>
          <w:sz w:val="18"/>
          <w:szCs w:val="18"/>
        </w:rPr>
        <w:t xml:space="preserve"> "50+"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&amp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usualpl_cat </w:t>
      </w:r>
      <w:r w:rsidRPr="00596EF5">
        <w:rPr>
          <w:rStyle w:val="OperatorTok"/>
          <w:sz w:val="18"/>
          <w:szCs w:val="18"/>
        </w:rPr>
        <w:t>!=</w:t>
      </w:r>
      <w:r w:rsidRPr="00596EF5">
        <w:rPr>
          <w:rStyle w:val="StringTok"/>
          <w:sz w:val="18"/>
          <w:szCs w:val="18"/>
        </w:rPr>
        <w:t xml:space="preserve"> "Other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gplo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ae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x =</w:t>
      </w:r>
      <w:r w:rsidRPr="00596EF5">
        <w:rPr>
          <w:rStyle w:val="NormalTok"/>
          <w:sz w:val="18"/>
          <w:szCs w:val="18"/>
        </w:rPr>
        <w:t xml:space="preserve"> ausualpl_cat, </w:t>
      </w:r>
      <w:r w:rsidRPr="00596EF5">
        <w:rPr>
          <w:rStyle w:val="DataTypeTok"/>
          <w:sz w:val="18"/>
          <w:szCs w:val="18"/>
        </w:rPr>
        <w:t>y =</w:t>
      </w:r>
      <w:r w:rsidRPr="00596EF5">
        <w:rPr>
          <w:rStyle w:val="NormalTok"/>
          <w:sz w:val="18"/>
          <w:szCs w:val="18"/>
        </w:rPr>
        <w:t xml:space="preserve"> col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fill =</w:t>
      </w:r>
      <w:r w:rsidRPr="00596EF5">
        <w:rPr>
          <w:rStyle w:val="NormalTok"/>
          <w:sz w:val="18"/>
          <w:szCs w:val="18"/>
        </w:rPr>
        <w:t xml:space="preserve"> ausualpl_cat)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eom_col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cale_y_continuou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imit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0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, </w:t>
      </w:r>
      <w:r w:rsidRPr="00596EF5">
        <w:rPr>
          <w:rStyle w:val="DataTypeTok"/>
          <w:sz w:val="18"/>
          <w:szCs w:val="18"/>
        </w:rPr>
        <w:t>break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0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FloatTok"/>
          <w:sz w:val="18"/>
          <w:szCs w:val="18"/>
        </w:rPr>
        <w:t>0.25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FloatTok"/>
          <w:sz w:val="18"/>
          <w:szCs w:val="18"/>
        </w:rPr>
        <w:t>0.5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FloatTok"/>
          <w:sz w:val="18"/>
          <w:szCs w:val="18"/>
        </w:rPr>
        <w:t>0.75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lastRenderedPageBreak/>
        <w:t xml:space="preserve">  </w:t>
      </w:r>
      <w:r w:rsidRPr="00596EF5">
        <w:rPr>
          <w:rStyle w:val="KeywordTok"/>
          <w:sz w:val="18"/>
          <w:szCs w:val="18"/>
        </w:rPr>
        <w:t>geom_errorbar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ae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ymin =</w:t>
      </w:r>
      <w:r w:rsidRPr="00596EF5">
        <w:rPr>
          <w:rStyle w:val="NormalTok"/>
          <w:sz w:val="18"/>
          <w:szCs w:val="18"/>
        </w:rPr>
        <w:t xml:space="preserve"> ci_l, </w:t>
      </w:r>
      <w:r w:rsidRPr="00596EF5">
        <w:rPr>
          <w:rStyle w:val="DataTypeTok"/>
          <w:sz w:val="18"/>
          <w:szCs w:val="18"/>
        </w:rPr>
        <w:t>ymax =</w:t>
      </w:r>
      <w:r w:rsidRPr="00596EF5">
        <w:rPr>
          <w:rStyle w:val="NormalTok"/>
          <w:sz w:val="18"/>
          <w:szCs w:val="18"/>
        </w:rPr>
        <w:t xml:space="preserve"> ci_u)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acet_grid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age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sex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ggthemes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theme_few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ggthemes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cale_fill_few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the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g</w:t>
      </w:r>
      <w:r w:rsidRPr="00596EF5">
        <w:rPr>
          <w:rStyle w:val="DataTypeTok"/>
          <w:sz w:val="18"/>
          <w:szCs w:val="18"/>
        </w:rPr>
        <w:t>end.position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none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lab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Percent Had Colorectal Screen, Last 5 Years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x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Usual Source of Care (Have/Have Not)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insurance type barchart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ins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sex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if_else</w:t>
      </w:r>
      <w:r w:rsidRPr="00596EF5">
        <w:rPr>
          <w:rStyle w:val="NormalTok"/>
          <w:sz w:val="18"/>
          <w:szCs w:val="18"/>
        </w:rPr>
        <w:t xml:space="preserve">(sex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M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F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age_cat </w:t>
      </w:r>
      <w:r w:rsidRPr="00596EF5">
        <w:rPr>
          <w:rStyle w:val="OperatorTok"/>
          <w:sz w:val="18"/>
          <w:szCs w:val="18"/>
        </w:rPr>
        <w:t>!=</w:t>
      </w:r>
      <w:r w:rsidRPr="00596EF5">
        <w:rPr>
          <w:rStyle w:val="StringTok"/>
          <w:sz w:val="18"/>
          <w:szCs w:val="18"/>
        </w:rPr>
        <w:t xml:space="preserve"> "50+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gplo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ae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x =</w:t>
      </w:r>
      <w:r w:rsidRPr="00596EF5">
        <w:rPr>
          <w:rStyle w:val="NormalTok"/>
          <w:sz w:val="18"/>
          <w:szCs w:val="18"/>
        </w:rPr>
        <w:t xml:space="preserve"> cover_cat, </w:t>
      </w:r>
      <w:r w:rsidRPr="00596EF5">
        <w:rPr>
          <w:rStyle w:val="DataTypeTok"/>
          <w:sz w:val="18"/>
          <w:szCs w:val="18"/>
        </w:rPr>
        <w:t>y =</w:t>
      </w:r>
      <w:r w:rsidRPr="00596EF5">
        <w:rPr>
          <w:rStyle w:val="NormalTok"/>
          <w:sz w:val="18"/>
          <w:szCs w:val="18"/>
        </w:rPr>
        <w:t xml:space="preserve"> col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fill =</w:t>
      </w:r>
      <w:r w:rsidRPr="00596EF5">
        <w:rPr>
          <w:rStyle w:val="NormalTok"/>
          <w:sz w:val="18"/>
          <w:szCs w:val="18"/>
        </w:rPr>
        <w:t xml:space="preserve"> cover_cat)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eom_col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cale_y_continuou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imit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0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, </w:t>
      </w:r>
      <w:r w:rsidRPr="00596EF5">
        <w:rPr>
          <w:rStyle w:val="DataTypeTok"/>
          <w:sz w:val="18"/>
          <w:szCs w:val="18"/>
        </w:rPr>
        <w:t>break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0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FloatTok"/>
          <w:sz w:val="18"/>
          <w:szCs w:val="18"/>
        </w:rPr>
        <w:t>0.25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FloatTok"/>
          <w:sz w:val="18"/>
          <w:szCs w:val="18"/>
        </w:rPr>
        <w:t>0.5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FloatTok"/>
          <w:sz w:val="18"/>
          <w:szCs w:val="18"/>
        </w:rPr>
        <w:t>0.75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eom_errorbar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ae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ymin =</w:t>
      </w:r>
      <w:r w:rsidRPr="00596EF5">
        <w:rPr>
          <w:rStyle w:val="NormalTok"/>
          <w:sz w:val="18"/>
          <w:szCs w:val="18"/>
        </w:rPr>
        <w:t xml:space="preserve"> ci_l, </w:t>
      </w:r>
      <w:r w:rsidRPr="00596EF5">
        <w:rPr>
          <w:rStyle w:val="DataTypeTok"/>
          <w:sz w:val="18"/>
          <w:szCs w:val="18"/>
        </w:rPr>
        <w:t>ymax =</w:t>
      </w:r>
      <w:r w:rsidRPr="00596EF5">
        <w:rPr>
          <w:rStyle w:val="NormalTok"/>
          <w:sz w:val="18"/>
          <w:szCs w:val="18"/>
        </w:rPr>
        <w:t xml:space="preserve"> ci_u)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acet_grid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age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sex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ggthemes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theme_few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ggthemes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cale_fill_few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the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gend.position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non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axis.text.x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element_tex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ngl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90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hjus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lab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Percent Had Colorectal Screen, Last 5 Years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x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Type of Insurance Coverage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fit model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get sample sizes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1</w:t>
      </w:r>
      <w:r w:rsidRPr="00596EF5">
        <w:rPr>
          <w:rStyle w:val="CommentTok"/>
          <w:sz w:val="18"/>
          <w:szCs w:val="18"/>
        </w:rPr>
        <w:t>7056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l_temp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l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7436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l_tempm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l_temp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sex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9620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l_tempf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l_temp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sex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8678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l_temp50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l_temp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age_cat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50–64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8378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l_temp65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l_temp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age_cat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65+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l_dat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l_d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finc_cat2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if_else</w:t>
      </w:r>
      <w:r w:rsidRPr="00596EF5">
        <w:rPr>
          <w:rStyle w:val="NormalTok"/>
          <w:sz w:val="18"/>
          <w:szCs w:val="18"/>
        </w:rPr>
        <w:t xml:space="preserve">(finc_cat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&lt;200%"</w:t>
      </w:r>
      <w:r w:rsidRPr="00596EF5">
        <w:rPr>
          <w:rStyle w:val="NormalTok"/>
          <w:sz w:val="18"/>
          <w:szCs w:val="18"/>
        </w:rPr>
        <w:t>, finc_cat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</w:t>
      </w:r>
      <w:r w:rsidRPr="00596EF5">
        <w:rPr>
          <w:rStyle w:val="KeywordTok"/>
          <w:sz w:val="18"/>
          <w:szCs w:val="18"/>
        </w:rPr>
        <w:t>if_else</w:t>
      </w:r>
      <w:r w:rsidRPr="00596EF5">
        <w:rPr>
          <w:rStyle w:val="NormalTok"/>
          <w:sz w:val="18"/>
          <w:szCs w:val="18"/>
        </w:rPr>
        <w:t xml:space="preserve">(finc_cat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Unknown"</w:t>
      </w:r>
      <w:r w:rsidRPr="00596EF5">
        <w:rPr>
          <w:rStyle w:val="NormalTok"/>
          <w:sz w:val="18"/>
          <w:szCs w:val="18"/>
        </w:rPr>
        <w:t xml:space="preserve">, finc_cat, </w:t>
      </w:r>
      <w:r w:rsidRPr="00596EF5">
        <w:rPr>
          <w:rStyle w:val="StringTok"/>
          <w:sz w:val="18"/>
          <w:szCs w:val="18"/>
        </w:rPr>
        <w:t>"&gt;=200%"</w:t>
      </w:r>
      <w:r w:rsidRPr="00596EF5">
        <w:rPr>
          <w:rStyle w:val="NormalTok"/>
          <w:sz w:val="18"/>
          <w:szCs w:val="18"/>
        </w:rPr>
        <w:t>))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eth_cat2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if_else</w:t>
      </w:r>
      <w:r w:rsidRPr="00596EF5">
        <w:rPr>
          <w:rStyle w:val="NormalTok"/>
          <w:sz w:val="18"/>
          <w:szCs w:val="18"/>
        </w:rPr>
        <w:t xml:space="preserve">(eth_cat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Hispanic"</w:t>
      </w:r>
      <w:r w:rsidRPr="00596EF5">
        <w:rPr>
          <w:rStyle w:val="NormalTok"/>
          <w:sz w:val="18"/>
          <w:szCs w:val="18"/>
        </w:rPr>
        <w:t xml:space="preserve">, eth_cat, </w:t>
      </w:r>
      <w:r w:rsidRPr="00596EF5">
        <w:rPr>
          <w:rStyle w:val="StringTok"/>
          <w:sz w:val="18"/>
          <w:szCs w:val="18"/>
        </w:rPr>
        <w:t>"Non-</w:t>
      </w:r>
      <w:r w:rsidRPr="00596EF5">
        <w:rPr>
          <w:rStyle w:val="StringTok"/>
          <w:sz w:val="18"/>
          <w:szCs w:val="18"/>
        </w:rPr>
        <w:t>Hispanic"</w:t>
      </w:r>
      <w:r w:rsidRPr="00596EF5">
        <w:rPr>
          <w:rStyle w:val="NormalTok"/>
          <w:sz w:val="18"/>
          <w:szCs w:val="18"/>
        </w:rPr>
        <w:t>)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sex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if_else</w:t>
      </w:r>
      <w:r w:rsidRPr="00596EF5">
        <w:rPr>
          <w:rStyle w:val="NormalTok"/>
          <w:sz w:val="18"/>
          <w:szCs w:val="18"/>
        </w:rPr>
        <w:t xml:space="preserve">(sex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M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F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des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design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id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psu_p, </w:t>
      </w:r>
      <w:r w:rsidRPr="00596EF5">
        <w:rPr>
          <w:rStyle w:val="DataTypeTok"/>
          <w:sz w:val="18"/>
          <w:szCs w:val="18"/>
        </w:rPr>
        <w:t>strata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strat_p, </w:t>
      </w:r>
      <w:r w:rsidRPr="00596EF5">
        <w:rPr>
          <w:rStyle w:val="DataTypeTok"/>
          <w:sz w:val="18"/>
          <w:szCs w:val="18"/>
        </w:rPr>
        <w:t>weight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wtfa_sa, </w:t>
      </w:r>
      <w:r w:rsidRPr="00596EF5">
        <w:rPr>
          <w:rStyle w:val="DataTypeTok"/>
          <w:sz w:val="18"/>
          <w:szCs w:val="18"/>
        </w:rPr>
        <w:t>nes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</w:t>
      </w:r>
      <w:r w:rsidRPr="00596EF5">
        <w:rPr>
          <w:rStyle w:val="DataTypeTok"/>
          <w:sz w:val="18"/>
          <w:szCs w:val="18"/>
        </w:rPr>
        <w:t>data =</w:t>
      </w:r>
      <w:r w:rsidRPr="00596EF5">
        <w:rPr>
          <w:rStyle w:val="NormalTok"/>
          <w:sz w:val="18"/>
          <w:szCs w:val="18"/>
        </w:rPr>
        <w:t xml:space="preserve"> col_dat2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l2_fi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glm</w:t>
      </w:r>
      <w:r w:rsidRPr="00596EF5">
        <w:rPr>
          <w:rStyle w:val="NormalTok"/>
          <w:sz w:val="18"/>
          <w:szCs w:val="18"/>
        </w:rPr>
        <w:t>(col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age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sex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educ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finc_cat2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ausualpl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cover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lcond_chronic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race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eth_cat2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>(imm_stat)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2, </w:t>
      </w:r>
      <w:r w:rsidRPr="00596EF5">
        <w:rPr>
          <w:rStyle w:val="DataTypeTok"/>
          <w:sz w:val="18"/>
          <w:szCs w:val="18"/>
        </w:rPr>
        <w:t>subset =</w:t>
      </w:r>
      <w:r w:rsidRPr="00596EF5">
        <w:rPr>
          <w:rStyle w:val="NormalTok"/>
          <w:sz w:val="18"/>
          <w:szCs w:val="18"/>
        </w:rPr>
        <w:t xml:space="preserve">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</w:t>
      </w:r>
      <w:r w:rsidRPr="00596EF5">
        <w:rPr>
          <w:rStyle w:val="DataTypeTok"/>
          <w:sz w:val="18"/>
          <w:szCs w:val="18"/>
        </w:rPr>
        <w:t>famil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binom</w:t>
      </w:r>
      <w:r w:rsidRPr="00596EF5">
        <w:rPr>
          <w:rStyle w:val="KeywordTok"/>
          <w:sz w:val="18"/>
          <w:szCs w:val="18"/>
        </w:rPr>
        <w:t>ial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ink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ogit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summary</w:t>
      </w:r>
      <w:r w:rsidRPr="00596EF5">
        <w:rPr>
          <w:rStyle w:val="NormalTok"/>
          <w:sz w:val="18"/>
          <w:szCs w:val="18"/>
        </w:rPr>
        <w:t>(col2_fit)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summ</w:t>
      </w:r>
      <w:r w:rsidRPr="00596EF5">
        <w:rPr>
          <w:rStyle w:val="NormalTok"/>
          <w:sz w:val="18"/>
          <w:szCs w:val="18"/>
        </w:rPr>
        <w:t>(col2_fit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lastRenderedPageBreak/>
        <w:t># Rao-scott LRT ANOVA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test significance of full model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col2_fit,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age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sex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educ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           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finc_cat2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ausualpl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cover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           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lcond_chronic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race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           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eth_cat2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imm_stat),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test significance of individual terms/term groups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col2_fit, </w:t>
      </w:r>
      <w:r w:rsidRPr="00596EF5">
        <w:rPr>
          <w:rStyle w:val="StringTok"/>
          <w:sz w:val="18"/>
          <w:szCs w:val="18"/>
        </w:rPr>
        <w:t>"</w:t>
      </w:r>
      <w:r w:rsidRPr="00596EF5">
        <w:rPr>
          <w:rStyle w:val="StringTok"/>
          <w:sz w:val="18"/>
          <w:szCs w:val="18"/>
        </w:rPr>
        <w:t>as.factor(age_cat)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not sig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col2_fit, </w:t>
      </w:r>
      <w:r w:rsidRPr="00596EF5">
        <w:rPr>
          <w:rStyle w:val="StringTok"/>
          <w:sz w:val="18"/>
          <w:szCs w:val="18"/>
        </w:rPr>
        <w:t>"as.factor(sex)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not sig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col2_fit, </w:t>
      </w:r>
      <w:r w:rsidRPr="00596EF5">
        <w:rPr>
          <w:rStyle w:val="StringTok"/>
          <w:sz w:val="18"/>
          <w:szCs w:val="18"/>
        </w:rPr>
        <w:t>"as.factor(educ_cat)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not sig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col2_fit, </w:t>
      </w:r>
      <w:r w:rsidRPr="00596EF5">
        <w:rPr>
          <w:rStyle w:val="StringTok"/>
          <w:sz w:val="18"/>
          <w:szCs w:val="18"/>
        </w:rPr>
        <w:t>"as.factor(finc_cat2)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sig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col2_fit, </w:t>
      </w:r>
      <w:r w:rsidRPr="00596EF5">
        <w:rPr>
          <w:rStyle w:val="StringTok"/>
          <w:sz w:val="18"/>
          <w:szCs w:val="18"/>
        </w:rPr>
        <w:t>"as.factor(ausualpl_cat)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not sig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col2_fit, </w:t>
      </w:r>
      <w:r w:rsidRPr="00596EF5">
        <w:rPr>
          <w:rStyle w:val="StringTok"/>
          <w:sz w:val="18"/>
          <w:szCs w:val="18"/>
        </w:rPr>
        <w:t>"as.factor(cover_cat)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not sig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>(c</w:t>
      </w:r>
      <w:r w:rsidRPr="00596EF5">
        <w:rPr>
          <w:rStyle w:val="NormalTok"/>
          <w:sz w:val="18"/>
          <w:szCs w:val="18"/>
        </w:rPr>
        <w:t xml:space="preserve">ol2_fit, </w:t>
      </w:r>
      <w:r w:rsidRPr="00596EF5">
        <w:rPr>
          <w:rStyle w:val="StringTok"/>
          <w:sz w:val="18"/>
          <w:szCs w:val="18"/>
        </w:rPr>
        <w:t>"as.factor(lcond_chronic_cat)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sig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col2_fit, </w:t>
      </w:r>
      <w:r w:rsidRPr="00596EF5">
        <w:rPr>
          <w:rStyle w:val="StringTok"/>
          <w:sz w:val="18"/>
          <w:szCs w:val="18"/>
        </w:rPr>
        <w:t>"as.factor(race_cat)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sig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col2_fit, </w:t>
      </w:r>
      <w:r w:rsidRPr="00596EF5">
        <w:rPr>
          <w:rStyle w:val="StringTok"/>
          <w:sz w:val="18"/>
          <w:szCs w:val="18"/>
        </w:rPr>
        <w:t>"as.factor(eth_cat2)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not sig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>(col2</w:t>
      </w:r>
      <w:r w:rsidRPr="00596EF5">
        <w:rPr>
          <w:rStyle w:val="NormalTok"/>
          <w:sz w:val="18"/>
          <w:szCs w:val="18"/>
        </w:rPr>
        <w:t xml:space="preserve">_fit, </w:t>
      </w:r>
      <w:r w:rsidRPr="00596EF5">
        <w:rPr>
          <w:rStyle w:val="StringTok"/>
          <w:sz w:val="18"/>
          <w:szCs w:val="18"/>
        </w:rPr>
        <w:t>"as.factor(imm_stat)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not sig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fit reduced model with significant predictor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l2_fit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glm</w:t>
      </w:r>
      <w:r w:rsidRPr="00596EF5">
        <w:rPr>
          <w:rStyle w:val="NormalTok"/>
          <w:sz w:val="18"/>
          <w:szCs w:val="18"/>
        </w:rPr>
        <w:t>(col_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finc_cat2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lcond_chronic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                  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>(race_cat)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2, </w:t>
      </w:r>
      <w:r w:rsidRPr="00596EF5">
        <w:rPr>
          <w:rStyle w:val="DataTypeTok"/>
          <w:sz w:val="18"/>
          <w:szCs w:val="18"/>
        </w:rPr>
        <w:t>subset =</w:t>
      </w:r>
      <w:r w:rsidRPr="00596EF5">
        <w:rPr>
          <w:rStyle w:val="NormalTok"/>
          <w:sz w:val="18"/>
          <w:szCs w:val="18"/>
        </w:rPr>
        <w:t xml:space="preserve">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</w:t>
      </w:r>
      <w:r w:rsidRPr="00596EF5">
        <w:rPr>
          <w:rStyle w:val="DataTypeTok"/>
          <w:sz w:val="18"/>
          <w:szCs w:val="18"/>
        </w:rPr>
        <w:t>famil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binomial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ink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ogit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summary</w:t>
      </w:r>
      <w:r w:rsidRPr="00596EF5">
        <w:rPr>
          <w:rStyle w:val="NormalTok"/>
          <w:sz w:val="18"/>
          <w:szCs w:val="18"/>
        </w:rPr>
        <w:t>(col2_fit2)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summ</w:t>
      </w:r>
      <w:r w:rsidRPr="00596EF5">
        <w:rPr>
          <w:rStyle w:val="NormalTok"/>
          <w:sz w:val="18"/>
          <w:szCs w:val="18"/>
        </w:rPr>
        <w:t>(col2_fit2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Rao-Scott of full model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col2_fit2, 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finc_cat2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lcond_chronic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 </w:t>
      </w:r>
      <w:r w:rsidRPr="00596EF5">
        <w:rPr>
          <w:rStyle w:val="StringTok"/>
          <w:sz w:val="18"/>
          <w:szCs w:val="18"/>
        </w:rPr>
        <w:t xml:space="preserve">                 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>(race_cat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single term/term group significance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col2_fit2, </w:t>
      </w:r>
      <w:r w:rsidRPr="00596EF5">
        <w:rPr>
          <w:rStyle w:val="StringTok"/>
          <w:sz w:val="18"/>
          <w:szCs w:val="18"/>
        </w:rPr>
        <w:t>"as.factor(finc_cat2)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sig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col2_fit2, </w:t>
      </w:r>
      <w:r w:rsidRPr="00596EF5">
        <w:rPr>
          <w:rStyle w:val="StringTok"/>
          <w:sz w:val="18"/>
          <w:szCs w:val="18"/>
        </w:rPr>
        <w:t>"as.factor(lcond_chronic_cat)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sig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</w:t>
      </w:r>
      <w:r w:rsidRPr="00596EF5">
        <w:rPr>
          <w:rStyle w:val="KeywordTok"/>
          <w:sz w:val="18"/>
          <w:szCs w:val="18"/>
        </w:rPr>
        <w:t>mTest</w:t>
      </w:r>
      <w:r w:rsidRPr="00596EF5">
        <w:rPr>
          <w:rStyle w:val="NormalTok"/>
          <w:sz w:val="18"/>
          <w:szCs w:val="18"/>
        </w:rPr>
        <w:t xml:space="preserve">(col2_fit2, </w:t>
      </w:r>
      <w:r w:rsidRPr="00596EF5">
        <w:rPr>
          <w:rStyle w:val="StringTok"/>
          <w:sz w:val="18"/>
          <w:szCs w:val="18"/>
        </w:rPr>
        <w:t>"as.factor(race_cat)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sig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lastRenderedPageBreak/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give labels to the coefficients to look nicer on the OR graph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ef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ame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coef</w:t>
      </w:r>
      <w:r w:rsidRPr="00596EF5">
        <w:rPr>
          <w:rStyle w:val="NormalTok"/>
          <w:sz w:val="18"/>
          <w:szCs w:val="18"/>
        </w:rPr>
        <w:t>(col2_fit2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ef_new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string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tr_remove</w:t>
      </w:r>
      <w:r w:rsidRPr="00596EF5">
        <w:rPr>
          <w:rStyle w:val="NormalTok"/>
          <w:sz w:val="18"/>
          <w:szCs w:val="18"/>
        </w:rPr>
        <w:t xml:space="preserve">(coef, </w:t>
      </w:r>
      <w:r w:rsidRPr="00596EF5">
        <w:rPr>
          <w:rStyle w:val="StringTok"/>
          <w:sz w:val="18"/>
          <w:szCs w:val="18"/>
        </w:rPr>
        <w:t>"^[^_]*_cat[)]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ef_new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string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tr_remove</w:t>
      </w:r>
      <w:r w:rsidRPr="00596EF5">
        <w:rPr>
          <w:rStyle w:val="NormalTok"/>
          <w:sz w:val="18"/>
          <w:szCs w:val="18"/>
        </w:rPr>
        <w:t xml:space="preserve">(coef_new, </w:t>
      </w:r>
      <w:r w:rsidRPr="00596EF5">
        <w:rPr>
          <w:rStyle w:val="StringTok"/>
          <w:sz w:val="18"/>
          <w:szCs w:val="18"/>
        </w:rPr>
        <w:t>"^[^_]*_cat2[)]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ef_new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string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tr_remove</w:t>
      </w:r>
      <w:r w:rsidRPr="00596EF5">
        <w:rPr>
          <w:rStyle w:val="NormalTok"/>
          <w:sz w:val="18"/>
          <w:szCs w:val="18"/>
        </w:rPr>
        <w:t xml:space="preserve">(coef_new, </w:t>
      </w:r>
      <w:r w:rsidRPr="00596EF5">
        <w:rPr>
          <w:rStyle w:val="StringTok"/>
          <w:sz w:val="18"/>
          <w:szCs w:val="18"/>
        </w:rPr>
        <w:t>"^[^_]*_stat[)]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ef_new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string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tr_remove</w:t>
      </w:r>
      <w:r w:rsidRPr="00596EF5">
        <w:rPr>
          <w:rStyle w:val="NormalTok"/>
          <w:sz w:val="18"/>
          <w:szCs w:val="18"/>
        </w:rPr>
        <w:t xml:space="preserve">(coef_new, </w:t>
      </w:r>
      <w:r w:rsidRPr="00596EF5">
        <w:rPr>
          <w:rStyle w:val="StringTok"/>
          <w:sz w:val="18"/>
          <w:szCs w:val="18"/>
        </w:rPr>
        <w:t>"^[^_]*_cat[)]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ef_new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string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tr_remove</w:t>
      </w:r>
      <w:r w:rsidRPr="00596EF5">
        <w:rPr>
          <w:rStyle w:val="NormalTok"/>
          <w:sz w:val="18"/>
          <w:szCs w:val="18"/>
        </w:rPr>
        <w:t xml:space="preserve">(coef_new, </w:t>
      </w:r>
      <w:r w:rsidRPr="00596EF5">
        <w:rPr>
          <w:rStyle w:val="StringTok"/>
          <w:sz w:val="18"/>
          <w:szCs w:val="18"/>
        </w:rPr>
        <w:t>"^[^_]*lcond_chronic_cat[)]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names</w:t>
      </w:r>
      <w:r w:rsidRPr="00596EF5">
        <w:rPr>
          <w:rStyle w:val="NormalTok"/>
          <w:sz w:val="18"/>
          <w:szCs w:val="18"/>
        </w:rPr>
        <w:t>(coef)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coef_new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ef1</w:t>
      </w:r>
      <w:r w:rsidRPr="00596EF5">
        <w:rPr>
          <w:rStyle w:val="NormalTok"/>
          <w:sz w:val="18"/>
          <w:szCs w:val="18"/>
        </w:rPr>
        <w:t xml:space="preserve">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coef[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] </w:t>
      </w:r>
      <w:r w:rsidRPr="00596EF5">
        <w:rPr>
          <w:rStyle w:val="CommentTok"/>
          <w:sz w:val="18"/>
          <w:szCs w:val="18"/>
        </w:rPr>
        <w:t xml:space="preserve"># remove intercept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ef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coef1[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DecValTok"/>
          <w:sz w:val="18"/>
          <w:szCs w:val="18"/>
        </w:rPr>
        <w:t>7</w:t>
      </w:r>
      <w:r w:rsidRPr="00596EF5">
        <w:rPr>
          <w:rStyle w:val="NormalTok"/>
          <w:sz w:val="18"/>
          <w:szCs w:val="18"/>
        </w:rPr>
        <w:t xml:space="preserve">] </w:t>
      </w:r>
      <w:r w:rsidRPr="00596EF5">
        <w:rPr>
          <w:rStyle w:val="CommentTok"/>
          <w:sz w:val="18"/>
          <w:szCs w:val="18"/>
        </w:rPr>
        <w:t># remove coefficient for Usual Care = Other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ef3c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coef2[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] </w:t>
      </w:r>
      <w:r w:rsidRPr="00596EF5">
        <w:rPr>
          <w:rStyle w:val="CommentTok"/>
          <w:sz w:val="18"/>
          <w:szCs w:val="18"/>
        </w:rPr>
        <w:t># remove income = unknown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model_coef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broom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tidy</w:t>
      </w:r>
      <w:r w:rsidRPr="00596EF5">
        <w:rPr>
          <w:rStyle w:val="NormalTok"/>
          <w:sz w:val="18"/>
          <w:szCs w:val="18"/>
        </w:rPr>
        <w:t xml:space="preserve">(col2_fit2, </w:t>
      </w:r>
      <w:r w:rsidRPr="00596EF5">
        <w:rPr>
          <w:rStyle w:val="DataTypeTok"/>
          <w:sz w:val="18"/>
          <w:szCs w:val="18"/>
        </w:rPr>
        <w:t>conf.i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</w:t>
      </w:r>
      <w:r w:rsidRPr="00596EF5">
        <w:rPr>
          <w:rStyle w:val="DataTypeTok"/>
          <w:sz w:val="18"/>
          <w:szCs w:val="18"/>
        </w:rPr>
        <w:t>conf.level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FloatTok"/>
          <w:sz w:val="18"/>
          <w:szCs w:val="18"/>
        </w:rPr>
        <w:t>0.95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exponentiat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e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n</w:t>
      </w:r>
      <w:r w:rsidRPr="00596EF5">
        <w:rPr>
          <w:rStyle w:val="NormalTok"/>
          <w:sz w:val="18"/>
          <w:szCs w:val="18"/>
        </w:rPr>
        <w:t xml:space="preserve">(term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(Intercept)"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Intercept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term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as.factor(finc_cat2)&gt;=200%"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&gt;=200% vs &lt;200% Poverty Level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term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as.factor(race_cat)Asian"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Asian </w:t>
      </w:r>
      <w:r w:rsidRPr="00596EF5">
        <w:rPr>
          <w:rStyle w:val="StringTok"/>
          <w:sz w:val="18"/>
          <w:szCs w:val="18"/>
        </w:rPr>
        <w:t>vs American Indian/Alaskan Native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term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as.factor(race_cat)Black"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Black vs American Indian/Alaskan Native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term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as.factor(race_cat)White"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White vs American Indian/Alaskan Native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model</w:t>
      </w:r>
      <w:r w:rsidRPr="00596EF5">
        <w:rPr>
          <w:rStyle w:val="NormalTok"/>
          <w:sz w:val="18"/>
          <w:szCs w:val="18"/>
        </w:rPr>
        <w:t>_coef[</w:t>
      </w:r>
      <w:r w:rsidRPr="00596EF5">
        <w:rPr>
          <w:rStyle w:val="KeywordTok"/>
          <w:sz w:val="18"/>
          <w:szCs w:val="18"/>
        </w:rPr>
        <w:t>is.na</w:t>
      </w:r>
      <w:r w:rsidRPr="00596EF5">
        <w:rPr>
          <w:rStyle w:val="NormalTok"/>
          <w:sz w:val="18"/>
          <w:szCs w:val="18"/>
        </w:rPr>
        <w:t>(model_coef)] =</w:t>
      </w:r>
      <w:r w:rsidRPr="00596EF5">
        <w:rPr>
          <w:rStyle w:val="StringTok"/>
          <w:sz w:val="18"/>
          <w:szCs w:val="18"/>
        </w:rPr>
        <w:t xml:space="preserve"> "Chronic Condition vs No Chronic Condition"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model_coef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model_coef[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DecValTok"/>
          <w:sz w:val="18"/>
          <w:szCs w:val="18"/>
        </w:rPr>
        <w:t>3</w:t>
      </w:r>
      <w:r w:rsidRPr="00596EF5">
        <w:rPr>
          <w:rStyle w:val="NormalTok"/>
          <w:sz w:val="18"/>
          <w:szCs w:val="18"/>
        </w:rPr>
        <w:t>,]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model_coef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lot ORs with CI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jtools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plot_summs</w:t>
      </w:r>
      <w:r w:rsidRPr="00596EF5">
        <w:rPr>
          <w:rStyle w:val="NormalTok"/>
          <w:sz w:val="18"/>
          <w:szCs w:val="18"/>
        </w:rPr>
        <w:t xml:space="preserve">(col2_fit2, </w:t>
      </w:r>
      <w:r w:rsidRPr="00596EF5">
        <w:rPr>
          <w:rStyle w:val="DataTypeTok"/>
          <w:sz w:val="18"/>
          <w:szCs w:val="18"/>
        </w:rPr>
        <w:t>coefs =</w:t>
      </w:r>
      <w:r w:rsidRPr="00596EF5">
        <w:rPr>
          <w:rStyle w:val="NormalTok"/>
          <w:sz w:val="18"/>
          <w:szCs w:val="18"/>
        </w:rPr>
        <w:t xml:space="preserve"> coef3c, </w:t>
      </w:r>
      <w:r w:rsidRPr="00596EF5">
        <w:rPr>
          <w:rStyle w:val="DataTypeTok"/>
          <w:sz w:val="18"/>
          <w:szCs w:val="18"/>
        </w:rPr>
        <w:t>exp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lab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itl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Colorectal Screen Significant Predictors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cale_x_continuou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imit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0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6</w:t>
      </w:r>
      <w:r w:rsidRPr="00596EF5">
        <w:rPr>
          <w:rStyle w:val="NormalTok"/>
          <w:sz w:val="18"/>
          <w:szCs w:val="18"/>
        </w:rPr>
        <w:t xml:space="preserve">), </w:t>
      </w:r>
      <w:r w:rsidRPr="00596EF5">
        <w:rPr>
          <w:rStyle w:val="DataTypeTok"/>
          <w:sz w:val="18"/>
          <w:szCs w:val="18"/>
        </w:rPr>
        <w:t>break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0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4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6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SA CODE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data preparation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ancer_df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ead_csv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cancerxx.csv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janito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clean_names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dply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 xml:space="preserve">(hhx, fmx, fpx, </w:t>
      </w:r>
      <w:r w:rsidRPr="00596EF5">
        <w:rPr>
          <w:rStyle w:val="CommentTok"/>
          <w:sz w:val="18"/>
          <w:szCs w:val="18"/>
        </w:rPr>
        <w:t>#identifier</w:t>
      </w:r>
      <w:r w:rsidRPr="00596EF5">
        <w:rPr>
          <w:rStyle w:val="CommentTok"/>
          <w:sz w:val="18"/>
          <w:szCs w:val="18"/>
        </w:rPr>
        <w:t>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wtfa_sa, </w:t>
      </w:r>
      <w:r w:rsidRPr="00596EF5">
        <w:rPr>
          <w:rStyle w:val="CommentTok"/>
          <w:sz w:val="18"/>
          <w:szCs w:val="18"/>
        </w:rPr>
        <w:t>#weight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strat_p, psu_p, </w:t>
      </w:r>
      <w:r w:rsidRPr="00596EF5">
        <w:rPr>
          <w:rStyle w:val="CommentTok"/>
          <w:sz w:val="18"/>
          <w:szCs w:val="18"/>
        </w:rPr>
        <w:t>#for desig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region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psahad, </w:t>
      </w:r>
      <w:r w:rsidRPr="00596EF5">
        <w:rPr>
          <w:rStyle w:val="CommentTok"/>
          <w:sz w:val="18"/>
          <w:szCs w:val="18"/>
        </w:rPr>
        <w:t>#ever has a psa test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rpsa1_mt, </w:t>
      </w:r>
      <w:r w:rsidRPr="00596EF5">
        <w:rPr>
          <w:rStyle w:val="CommentTok"/>
          <w:sz w:val="18"/>
          <w:szCs w:val="18"/>
        </w:rPr>
        <w:t>#month of most recent psa test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rpsa1n</w:t>
      </w:r>
      <w:r w:rsidRPr="00596EF5">
        <w:rPr>
          <w:rStyle w:val="OperatorTok"/>
          <w:sz w:val="18"/>
          <w:szCs w:val="18"/>
        </w:rPr>
        <w:t>:</w:t>
      </w:r>
      <w:r w:rsidRPr="00596EF5">
        <w:rPr>
          <w:rStyle w:val="NormalTok"/>
          <w:sz w:val="18"/>
          <w:szCs w:val="18"/>
        </w:rPr>
        <w:t>psaexp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fam_d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ead_csv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familyxx.csv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  </w:t>
      </w:r>
      <w:r w:rsidRPr="00596EF5">
        <w:rPr>
          <w:rStyle w:val="NormalTok"/>
          <w:sz w:val="18"/>
          <w:szCs w:val="18"/>
        </w:rPr>
        <w:t>janito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clean_names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  </w:t>
      </w:r>
      <w:r w:rsidRPr="00596EF5">
        <w:rPr>
          <w:rStyle w:val="NormalTok"/>
          <w:sz w:val="18"/>
          <w:szCs w:val="18"/>
        </w:rPr>
        <w:t>dply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 xml:space="preserve">(hhx, fmx,  </w:t>
      </w:r>
      <w:r w:rsidRPr="00596EF5">
        <w:rPr>
          <w:rStyle w:val="CommentTok"/>
          <w:sz w:val="18"/>
          <w:szCs w:val="18"/>
        </w:rPr>
        <w:t>#identifier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rat_cat4, rat_cat5) </w:t>
      </w:r>
      <w:r w:rsidRPr="00596EF5">
        <w:rPr>
          <w:rStyle w:val="CommentTok"/>
          <w:sz w:val="18"/>
          <w:szCs w:val="18"/>
        </w:rPr>
        <w:t xml:space="preserve"># Ratio of family income to the poverty threshold 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pers_d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ead_csv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personsx.csv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 </w:t>
      </w:r>
      <w:r w:rsidRPr="00596EF5">
        <w:rPr>
          <w:rStyle w:val="NormalTok"/>
          <w:sz w:val="18"/>
          <w:szCs w:val="18"/>
        </w:rPr>
        <w:t>janito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clean_names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  </w:t>
      </w:r>
      <w:r w:rsidRPr="00596EF5">
        <w:rPr>
          <w:rStyle w:val="NormalTok"/>
          <w:sz w:val="18"/>
          <w:szCs w:val="18"/>
        </w:rPr>
        <w:t>dply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 xml:space="preserve">(hhx, fmx, fpx, </w:t>
      </w:r>
      <w:r w:rsidRPr="00596EF5">
        <w:rPr>
          <w:rStyle w:val="CommentTok"/>
          <w:sz w:val="18"/>
          <w:szCs w:val="18"/>
        </w:rPr>
        <w:t>#identifie</w:t>
      </w:r>
      <w:r w:rsidRPr="00596EF5">
        <w:rPr>
          <w:rStyle w:val="CommentTok"/>
          <w:sz w:val="18"/>
          <w:szCs w:val="18"/>
        </w:rPr>
        <w:t>r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age_p, </w:t>
      </w:r>
      <w:r w:rsidRPr="00596EF5">
        <w:rPr>
          <w:rStyle w:val="CommentTok"/>
          <w:sz w:val="18"/>
          <w:szCs w:val="18"/>
        </w:rPr>
        <w:t>#ag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educ1, </w:t>
      </w:r>
      <w:r w:rsidRPr="00596EF5">
        <w:rPr>
          <w:rStyle w:val="CommentTok"/>
          <w:sz w:val="18"/>
          <w:szCs w:val="18"/>
        </w:rPr>
        <w:t>#educatio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lastRenderedPageBreak/>
        <w:t xml:space="preserve">         sex, </w:t>
      </w:r>
      <w:r w:rsidRPr="00596EF5">
        <w:rPr>
          <w:rStyle w:val="CommentTok"/>
          <w:sz w:val="18"/>
          <w:szCs w:val="18"/>
        </w:rPr>
        <w:t>#gender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notcov, cover, cover65, cover65o,  </w:t>
      </w:r>
      <w:r w:rsidRPr="00596EF5">
        <w:rPr>
          <w:rStyle w:val="CommentTok"/>
          <w:sz w:val="18"/>
          <w:szCs w:val="18"/>
        </w:rPr>
        <w:t>#coverage &gt; 65, 65+, alternate 65+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la1ar, </w:t>
      </w:r>
      <w:r w:rsidRPr="00596EF5">
        <w:rPr>
          <w:rStyle w:val="CommentTok"/>
          <w:sz w:val="18"/>
          <w:szCs w:val="18"/>
        </w:rPr>
        <w:t>#limitatio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lcondrt, </w:t>
      </w:r>
      <w:r w:rsidRPr="00596EF5">
        <w:rPr>
          <w:rStyle w:val="CommentTok"/>
          <w:sz w:val="18"/>
          <w:szCs w:val="18"/>
        </w:rPr>
        <w:t>#limitation is chronic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lachronr, </w:t>
      </w:r>
      <w:r w:rsidRPr="00596EF5">
        <w:rPr>
          <w:rStyle w:val="CommentTok"/>
          <w:sz w:val="18"/>
          <w:szCs w:val="18"/>
        </w:rPr>
        <w:t>#chronic limitat</w:t>
      </w:r>
      <w:r w:rsidRPr="00596EF5">
        <w:rPr>
          <w:rStyle w:val="CommentTok"/>
          <w:sz w:val="18"/>
          <w:szCs w:val="18"/>
        </w:rPr>
        <w:t>io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hiscodi3, </w:t>
      </w:r>
      <w:r w:rsidRPr="00596EF5">
        <w:rPr>
          <w:rStyle w:val="CommentTok"/>
          <w:sz w:val="18"/>
          <w:szCs w:val="18"/>
        </w:rPr>
        <w:t>#ethnicity recode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racreci3, </w:t>
      </w:r>
      <w:r w:rsidRPr="00596EF5">
        <w:rPr>
          <w:rStyle w:val="CommentTok"/>
          <w:sz w:val="18"/>
          <w:szCs w:val="18"/>
        </w:rPr>
        <w:t>#race recod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yrsinus, </w:t>
      </w:r>
      <w:r w:rsidRPr="00596EF5">
        <w:rPr>
          <w:rStyle w:val="CommentTok"/>
          <w:sz w:val="18"/>
          <w:szCs w:val="18"/>
        </w:rPr>
        <w:t>#immigration status (for people not born in the US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plborn </w:t>
      </w:r>
      <w:r w:rsidRPr="00596EF5">
        <w:rPr>
          <w:rStyle w:val="CommentTok"/>
          <w:sz w:val="18"/>
          <w:szCs w:val="18"/>
        </w:rPr>
        <w:t># place bor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adult_d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ead_csv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amadult.csv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 </w:t>
      </w:r>
      <w:r w:rsidRPr="00596EF5">
        <w:rPr>
          <w:rStyle w:val="NormalTok"/>
          <w:sz w:val="18"/>
          <w:szCs w:val="18"/>
        </w:rPr>
        <w:t>janito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clean_names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  </w:t>
      </w:r>
      <w:r w:rsidRPr="00596EF5">
        <w:rPr>
          <w:rStyle w:val="NormalTok"/>
          <w:sz w:val="18"/>
          <w:szCs w:val="18"/>
        </w:rPr>
        <w:t>dply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 xml:space="preserve">(hhx, fmx, fpx, </w:t>
      </w:r>
      <w:r w:rsidRPr="00596EF5">
        <w:rPr>
          <w:rStyle w:val="CommentTok"/>
          <w:sz w:val="18"/>
          <w:szCs w:val="18"/>
        </w:rPr>
        <w:t>#identifier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ausualpl, ahcplrou, ahcplknd, </w:t>
      </w:r>
      <w:r w:rsidRPr="00596EF5">
        <w:rPr>
          <w:rStyle w:val="CommentTok"/>
          <w:sz w:val="18"/>
          <w:szCs w:val="18"/>
        </w:rPr>
        <w:t>#Usual source of care - different option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fla1ar) </w:t>
      </w:r>
      <w:r w:rsidRPr="00596EF5">
        <w:rPr>
          <w:rStyle w:val="CommentTok"/>
          <w:sz w:val="18"/>
          <w:szCs w:val="18"/>
        </w:rPr>
        <w:t>#functional limitation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psa_df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ancer_df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adult_dat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hhx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fmx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fpx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>(pers</w:t>
      </w:r>
      <w:r w:rsidRPr="00596EF5">
        <w:rPr>
          <w:rStyle w:val="NormalTok"/>
          <w:sz w:val="18"/>
          <w:szCs w:val="18"/>
        </w:rPr>
        <w:t xml:space="preserve">_dat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hhx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fmx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fpx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fam_dat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hhx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fmx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head</w:t>
      </w:r>
      <w:r w:rsidRPr="00596EF5">
        <w:rPr>
          <w:rStyle w:val="NormalTok"/>
          <w:sz w:val="18"/>
          <w:szCs w:val="18"/>
        </w:rPr>
        <w:t>(psa_df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data manipulatio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psa_df=psa_df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educ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n</w:t>
      </w:r>
      <w:r w:rsidRPr="00596EF5">
        <w:rPr>
          <w:rStyle w:val="NormalTok"/>
          <w:sz w:val="18"/>
          <w:szCs w:val="18"/>
        </w:rPr>
        <w:t xml:space="preserve">(educ1 </w:t>
      </w:r>
      <w:r w:rsidRPr="00596EF5">
        <w:rPr>
          <w:rStyle w:val="OperatorTok"/>
          <w:sz w:val="18"/>
          <w:szCs w:val="18"/>
        </w:rPr>
        <w:t>&lt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3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Less than high school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educ1 </w:t>
      </w:r>
      <w:r w:rsidRPr="00596EF5">
        <w:rPr>
          <w:rStyle w:val="OperatorTok"/>
          <w:sz w:val="18"/>
          <w:szCs w:val="18"/>
        </w:rPr>
        <w:t>&g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3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&amp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duc1 </w:t>
      </w:r>
      <w:r w:rsidRPr="00596EF5">
        <w:rPr>
          <w:rStyle w:val="OperatorTok"/>
          <w:sz w:val="18"/>
          <w:szCs w:val="18"/>
        </w:rPr>
        <w:t>&lt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5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High school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educ1 </w:t>
      </w:r>
      <w:r w:rsidRPr="00596EF5">
        <w:rPr>
          <w:rStyle w:val="OperatorTok"/>
          <w:sz w:val="18"/>
          <w:szCs w:val="18"/>
        </w:rPr>
        <w:t>&g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5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&amp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duc1 </w:t>
      </w:r>
      <w:r w:rsidRPr="00596EF5">
        <w:rPr>
          <w:rStyle w:val="OperatorTok"/>
          <w:sz w:val="18"/>
          <w:szCs w:val="18"/>
        </w:rPr>
        <w:t>&lt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8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Some college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educ1 </w:t>
      </w:r>
      <w:r w:rsidRPr="00596EF5">
        <w:rPr>
          <w:rStyle w:val="OperatorTok"/>
          <w:sz w:val="18"/>
          <w:szCs w:val="18"/>
        </w:rPr>
        <w:t>&g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8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&amp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duc1 </w:t>
      </w:r>
      <w:r w:rsidRPr="00596EF5">
        <w:rPr>
          <w:rStyle w:val="OperatorTok"/>
          <w:sz w:val="18"/>
          <w:szCs w:val="18"/>
        </w:rPr>
        <w:t>&l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1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College graduate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psa_df=psa_df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finc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n</w:t>
      </w:r>
      <w:r w:rsidRPr="00596EF5">
        <w:rPr>
          <w:rStyle w:val="NormalTok"/>
          <w:sz w:val="18"/>
          <w:szCs w:val="18"/>
        </w:rPr>
        <w:t xml:space="preserve">(rat_cat5 </w:t>
      </w:r>
      <w:r w:rsidRPr="00596EF5">
        <w:rPr>
          <w:rStyle w:val="OperatorTok"/>
          <w:sz w:val="18"/>
          <w:szCs w:val="18"/>
        </w:rPr>
        <w:t>&l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7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|</w:t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 xml:space="preserve">rat_cat5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15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16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&lt;200%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rat_cat5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8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9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200–299%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rat_cat5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10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1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300–399%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rat_cat5 </w:t>
      </w:r>
      <w:r w:rsidRPr="00596EF5">
        <w:rPr>
          <w:rStyle w:val="OperatorTok"/>
          <w:sz w:val="18"/>
          <w:szCs w:val="18"/>
        </w:rPr>
        <w:t>&g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8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&amp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duc1 </w:t>
      </w:r>
      <w:r w:rsidRPr="00596EF5">
        <w:rPr>
          <w:rStyle w:val="OperatorTok"/>
          <w:sz w:val="18"/>
          <w:szCs w:val="18"/>
        </w:rPr>
        <w:t>&l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1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400–499%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rat_cat5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4</w:t>
      </w:r>
      <w:r w:rsidRPr="00596EF5">
        <w:rPr>
          <w:rStyle w:val="NormalTok"/>
          <w:sz w:val="18"/>
          <w:szCs w:val="18"/>
        </w:rPr>
        <w:t xml:space="preserve"> 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>"&gt;=500%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rat_cat5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7</w:t>
      </w:r>
      <w:r w:rsidRPr="00596EF5">
        <w:rPr>
          <w:rStyle w:val="NormalTok"/>
          <w:sz w:val="18"/>
          <w:szCs w:val="18"/>
        </w:rPr>
        <w:t xml:space="preserve"> 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>"&gt;=200%, no further detail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rat_cat5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96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99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Unknown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psa_df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psa_df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usualpl_cat 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 xml:space="preserve">(ausualpl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No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   ausualpl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3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Yes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   ausualpl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7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8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9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Other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psa_df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psa_df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ver_cat 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n</w:t>
      </w:r>
      <w:r w:rsidRPr="00596EF5">
        <w:rPr>
          <w:rStyle w:val="NormalTok"/>
          <w:sz w:val="18"/>
          <w:szCs w:val="18"/>
        </w:rPr>
        <w:t xml:space="preserve">(notcov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|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ver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4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|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ver65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6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None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  cover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|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ver65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OperatorTok"/>
          <w:sz w:val="18"/>
          <w:szCs w:val="18"/>
        </w:rPr>
        <w:t>:</w:t>
      </w:r>
      <w:r w:rsidRPr="00596EF5">
        <w:rPr>
          <w:rStyle w:val="DecValTok"/>
          <w:sz w:val="18"/>
          <w:szCs w:val="18"/>
        </w:rPr>
        <w:t>4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Public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  cover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3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|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ver65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5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Private/Military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psa_df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psa_df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cond_chronic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if_else</w:t>
      </w:r>
      <w:r w:rsidRPr="00596EF5">
        <w:rPr>
          <w:rStyle w:val="NormalTok"/>
          <w:sz w:val="18"/>
          <w:szCs w:val="18"/>
        </w:rPr>
        <w:t xml:space="preserve">(lcondrt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Yes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No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psa_df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psa_df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race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n</w:t>
      </w:r>
      <w:r w:rsidRPr="00596EF5">
        <w:rPr>
          <w:rStyle w:val="NormalTok"/>
          <w:sz w:val="18"/>
          <w:szCs w:val="18"/>
        </w:rPr>
        <w:t xml:space="preserve">(racreci3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White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racreci3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Black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racreci3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3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Asian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racreci3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4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AN/AI"</w:t>
      </w:r>
      <w:r w:rsidRPr="00596EF5">
        <w:rPr>
          <w:rStyle w:val="NormalTok"/>
          <w:sz w:val="18"/>
          <w:szCs w:val="18"/>
        </w:rPr>
        <w:t>)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eth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n</w:t>
      </w:r>
      <w:r w:rsidRPr="00596EF5">
        <w:rPr>
          <w:rStyle w:val="NormalTok"/>
          <w:sz w:val="18"/>
          <w:szCs w:val="18"/>
        </w:rPr>
        <w:t xml:space="preserve">(hiscodi3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Hispanic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hiscodi3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Non-Hispanic White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hiscodi3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3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Non-Hispanic Black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lastRenderedPageBreak/>
        <w:t xml:space="preserve">                             hiscodi3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4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Non-Hispanic Asian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hiscodi3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5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Non-Hispanic AN/AI"</w:t>
      </w:r>
      <w:r w:rsidRPr="00596EF5">
        <w:rPr>
          <w:rStyle w:val="NormalTok"/>
          <w:sz w:val="18"/>
          <w:szCs w:val="18"/>
        </w:rPr>
        <w:t>)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yrus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n</w:t>
      </w:r>
      <w:r w:rsidRPr="00596EF5">
        <w:rPr>
          <w:rStyle w:val="NormalTok"/>
          <w:sz w:val="18"/>
          <w:szCs w:val="18"/>
        </w:rPr>
        <w:t xml:space="preserve">(yrsinus </w:t>
      </w:r>
      <w:r w:rsidRPr="00596EF5">
        <w:rPr>
          <w:rStyle w:val="OperatorTok"/>
          <w:sz w:val="18"/>
          <w:szCs w:val="18"/>
        </w:rPr>
        <w:t>&lt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4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In U.S. &lt; 10 yrs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yrsinus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4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|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yrsinus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5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In U.S. &gt;= 10 yrs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</w:t>
      </w:r>
      <w:r w:rsidRPr="00596EF5">
        <w:rPr>
          <w:rStyle w:val="NormalTok"/>
          <w:sz w:val="18"/>
          <w:szCs w:val="18"/>
        </w:rPr>
        <w:t xml:space="preserve">          plbor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Born in U.S.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  </w:t>
      </w:r>
      <w:r w:rsidRPr="00596EF5">
        <w:rPr>
          <w:rStyle w:val="KeywordTok"/>
          <w:sz w:val="18"/>
          <w:szCs w:val="18"/>
        </w:rPr>
        <w:t>mutate_a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vars</w:t>
      </w:r>
      <w:r w:rsidRPr="00596EF5">
        <w:rPr>
          <w:rStyle w:val="NormalTok"/>
          <w:sz w:val="18"/>
          <w:szCs w:val="18"/>
        </w:rPr>
        <w:t xml:space="preserve">(psaadv, psadisav, psaexp, psasugg),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KeywordTok"/>
          <w:sz w:val="18"/>
          <w:szCs w:val="18"/>
        </w:rPr>
        <w:t>factor</w:t>
      </w:r>
      <w:r w:rsidRPr="00596EF5">
        <w:rPr>
          <w:rStyle w:val="NormalTok"/>
          <w:sz w:val="18"/>
          <w:szCs w:val="18"/>
        </w:rPr>
        <w:t>(.x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psa_df =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 xml:space="preserve">psa_df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CommentTok"/>
          <w:sz w:val="18"/>
          <w:szCs w:val="18"/>
        </w:rPr>
        <w:t># create domain variable for inclusion criteria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domain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if_else</w:t>
      </w:r>
      <w:r w:rsidRPr="00596EF5">
        <w:rPr>
          <w:rStyle w:val="NormalTok"/>
          <w:sz w:val="18"/>
          <w:szCs w:val="18"/>
        </w:rPr>
        <w:t xml:space="preserve">(sex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&amp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p </w:t>
      </w:r>
      <w:r w:rsidRPr="00596EF5">
        <w:rPr>
          <w:rStyle w:val="OperatorTok"/>
          <w:sz w:val="18"/>
          <w:szCs w:val="18"/>
        </w:rPr>
        <w:t>&g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50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rStyle w:val="DecValTok"/>
          <w:sz w:val="18"/>
          <w:szCs w:val="18"/>
        </w:rPr>
        <w:t>0</w:t>
      </w:r>
      <w:r w:rsidRPr="00596EF5">
        <w:rPr>
          <w:rStyle w:val="NormalTok"/>
          <w:sz w:val="18"/>
          <w:szCs w:val="18"/>
        </w:rPr>
        <w:t>)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age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n</w:t>
      </w:r>
      <w:r w:rsidRPr="00596EF5">
        <w:rPr>
          <w:rStyle w:val="NormalTok"/>
          <w:sz w:val="18"/>
          <w:szCs w:val="18"/>
        </w:rPr>
        <w:t xml:space="preserve">(age_p </w:t>
      </w:r>
      <w:r w:rsidRPr="00596EF5">
        <w:rPr>
          <w:rStyle w:val="OperatorTok"/>
          <w:sz w:val="18"/>
          <w:szCs w:val="18"/>
        </w:rPr>
        <w:t>&g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50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&amp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p </w:t>
      </w:r>
      <w:r w:rsidRPr="00596EF5">
        <w:rPr>
          <w:rStyle w:val="OperatorTok"/>
          <w:sz w:val="18"/>
          <w:szCs w:val="18"/>
        </w:rPr>
        <w:t>&lt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65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50–64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age_p </w:t>
      </w:r>
      <w:r w:rsidRPr="00596EF5">
        <w:rPr>
          <w:rStyle w:val="OperatorTok"/>
          <w:sz w:val="18"/>
          <w:szCs w:val="18"/>
        </w:rPr>
        <w:t>&gt;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65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65+"</w:t>
      </w:r>
      <w:r w:rsidRPr="00596EF5">
        <w:rPr>
          <w:rStyle w:val="NormalTok"/>
          <w:sz w:val="18"/>
          <w:szCs w:val="18"/>
        </w:rPr>
        <w:t>)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imm_st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n</w:t>
      </w:r>
      <w:r w:rsidRPr="00596EF5">
        <w:rPr>
          <w:rStyle w:val="NormalTok"/>
          <w:sz w:val="18"/>
          <w:szCs w:val="18"/>
        </w:rPr>
        <w:t xml:space="preserve">(yrsinus </w:t>
      </w:r>
      <w:r w:rsidRPr="00596EF5">
        <w:rPr>
          <w:rStyle w:val="OperatorTok"/>
          <w:sz w:val="18"/>
          <w:szCs w:val="18"/>
        </w:rPr>
        <w:t>&lt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4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In U.S. &lt; 10 yrs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yrsinus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4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|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yrsinus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5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In U.S. &gt;= 10 </w:t>
      </w:r>
      <w:r w:rsidRPr="00596EF5">
        <w:rPr>
          <w:rStyle w:val="StringTok"/>
          <w:sz w:val="18"/>
          <w:szCs w:val="18"/>
        </w:rPr>
        <w:t>yrs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plbor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Born in U.S.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fit survey design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psa_df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ount</w:t>
      </w:r>
      <w:r w:rsidRPr="00596EF5">
        <w:rPr>
          <w:rStyle w:val="NormalTok"/>
          <w:sz w:val="18"/>
          <w:szCs w:val="18"/>
        </w:rPr>
        <w:t>(rpsa1_mt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psa_df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 xml:space="preserve">psa_df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psa_1yr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n</w:t>
      </w:r>
      <w:r w:rsidRPr="00596EF5">
        <w:rPr>
          <w:rStyle w:val="NormalTok"/>
          <w:sz w:val="18"/>
          <w:szCs w:val="18"/>
        </w:rPr>
        <w:t xml:space="preserve">(rpsa1_mt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OperatorTok"/>
          <w:sz w:val="18"/>
          <w:szCs w:val="18"/>
        </w:rPr>
        <w:t>:</w:t>
      </w:r>
      <w:r w:rsidRPr="00596EF5">
        <w:rPr>
          <w:rStyle w:val="DecValTok"/>
          <w:sz w:val="18"/>
          <w:szCs w:val="18"/>
        </w:rPr>
        <w:t>12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rpsa1_mt </w:t>
      </w:r>
      <w:r w:rsidRPr="00596EF5">
        <w:rPr>
          <w:rStyle w:val="OperatorTok"/>
          <w:sz w:val="18"/>
          <w:szCs w:val="18"/>
        </w:rPr>
        <w:t>%in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96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rStyle w:val="DecValTok"/>
          <w:sz w:val="18"/>
          <w:szCs w:val="18"/>
        </w:rPr>
        <w:t>97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rStyle w:val="DecValTok"/>
          <w:sz w:val="18"/>
          <w:szCs w:val="18"/>
        </w:rPr>
        <w:t>99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0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strat_p </w:t>
      </w:r>
      <w:r w:rsidRPr="00596EF5">
        <w:rPr>
          <w:rStyle w:val="OperatorTok"/>
          <w:sz w:val="18"/>
          <w:szCs w:val="18"/>
        </w:rPr>
        <w:t>!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70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psa_df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>(domain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des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design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id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psu_p, </w:t>
      </w:r>
      <w:r w:rsidRPr="00596EF5">
        <w:rPr>
          <w:rStyle w:val="DataTypeTok"/>
          <w:sz w:val="18"/>
          <w:szCs w:val="18"/>
        </w:rPr>
        <w:t>strata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strat_p, </w:t>
      </w:r>
      <w:r w:rsidRPr="00596EF5">
        <w:rPr>
          <w:rStyle w:val="DataTypeTok"/>
          <w:sz w:val="18"/>
          <w:szCs w:val="18"/>
        </w:rPr>
        <w:t>weight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wtfa_sa, </w:t>
      </w:r>
      <w:r w:rsidRPr="00596EF5">
        <w:rPr>
          <w:rStyle w:val="DataTypeTok"/>
          <w:sz w:val="18"/>
          <w:szCs w:val="18"/>
        </w:rPr>
        <w:t>nes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ata =</w:t>
      </w:r>
      <w:r w:rsidRPr="00596EF5">
        <w:rPr>
          <w:rStyle w:val="NormalTok"/>
          <w:sz w:val="18"/>
          <w:szCs w:val="18"/>
        </w:rPr>
        <w:t xml:space="preserve"> psa_df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tables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</w:t>
      </w:r>
      <w:r w:rsidRPr="00596EF5">
        <w:rPr>
          <w:rStyle w:val="CommentTok"/>
          <w:sz w:val="18"/>
          <w:szCs w:val="18"/>
        </w:rPr>
        <w:t>percent of men who have had PSA in the last two years by ag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age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psa_1yr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domain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NormalTok"/>
          <w:sz w:val="18"/>
          <w:szCs w:val="18"/>
        </w:rPr>
        <w:t xml:space="preserve">age_cat, svymean,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age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dply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se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ercent of men who have had PSA by educatio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du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psa_1yr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domain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NormalTok"/>
          <w:sz w:val="18"/>
          <w:szCs w:val="18"/>
        </w:rPr>
        <w:t xml:space="preserve">educ_cat, svymean,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dply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>se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du_counts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psa_df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educ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du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edu_pct, edu_counts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educ_cat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edu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ercent of men who have had PSA by financial category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fin</w:t>
      </w:r>
      <w:r w:rsidRPr="00596EF5">
        <w:rPr>
          <w:rStyle w:val="NormalTok"/>
          <w:sz w:val="18"/>
          <w:szCs w:val="18"/>
        </w:rPr>
        <w:t>c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psa_1yr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domain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NormalTok"/>
          <w:sz w:val="18"/>
          <w:szCs w:val="18"/>
        </w:rPr>
        <w:t xml:space="preserve">finc_cat, svymean,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dply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>se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finc_counts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psa_df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finc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lastRenderedPageBreak/>
        <w:t>finc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finc_pct, finc_counts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finc_cat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finc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ercent of men who have had PSA by usual care category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ausualp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psa_1yr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domain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NormalTok"/>
          <w:sz w:val="18"/>
          <w:szCs w:val="18"/>
        </w:rPr>
        <w:t xml:space="preserve">ausualpl_cat, svymean, </w:t>
      </w:r>
      <w:r w:rsidRPr="00596EF5">
        <w:rPr>
          <w:rStyle w:val="DataTypeTok"/>
          <w:sz w:val="18"/>
          <w:szCs w:val="18"/>
        </w:rPr>
        <w:t>na.</w:t>
      </w:r>
      <w:r w:rsidRPr="00596EF5">
        <w:rPr>
          <w:rStyle w:val="DataTypeTok"/>
          <w:sz w:val="18"/>
          <w:szCs w:val="18"/>
        </w:rPr>
        <w:t>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dply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>se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usual_counts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psa_df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ausualpl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ausualp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ausualp_pct, usual_counts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ausualpl_cat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ausualp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ercent of men who have had PSA by health coverag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ver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psa_1yr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domain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NormalTok"/>
          <w:sz w:val="18"/>
          <w:szCs w:val="18"/>
        </w:rPr>
        <w:t xml:space="preserve">cover_cat, svymean,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</w:t>
      </w:r>
      <w:r w:rsidRPr="00596EF5">
        <w:rPr>
          <w:rStyle w:val="DataTypeTok"/>
          <w:sz w:val="18"/>
          <w:szCs w:val="18"/>
        </w:rPr>
        <w:t>desig</w:t>
      </w:r>
      <w:r w:rsidRPr="00596EF5">
        <w:rPr>
          <w:rStyle w:val="DataTypeTok"/>
          <w:sz w:val="18"/>
          <w:szCs w:val="18"/>
        </w:rPr>
        <w:t>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dply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>se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ver_counts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psa_df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cover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ver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cover_pct, cover_counts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cover_cat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cover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ercent of men who have had PSA by chronic condition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lcond_chronic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psa_1yr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domain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NormalTok"/>
          <w:sz w:val="18"/>
          <w:szCs w:val="18"/>
        </w:rPr>
        <w:t xml:space="preserve">lcond_chronic_cat, svymean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dply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>se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hronic_counts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psa_df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lcond_chronic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lcond_chronic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lcond_chronic_pct, chronic_counts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cond_chronic_cat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lcond_chronic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ercent of men who have had PSA by rac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race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psa_1yr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domain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NormalTok"/>
          <w:sz w:val="18"/>
          <w:szCs w:val="18"/>
        </w:rPr>
        <w:t xml:space="preserve">race_cat, svymean,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dply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>se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race_counts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psa_df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race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race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race_pct, race_counts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race_cat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race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ercent of men who have had PSA by ethnicity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th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psa_1yr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domain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NormalTok"/>
          <w:sz w:val="18"/>
          <w:szCs w:val="18"/>
        </w:rPr>
        <w:t xml:space="preserve">eth_cat, svymean,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dply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>se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th_counts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psa_df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eth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th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eth_pct, eth_counts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eth_cat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eth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ercent of men who have had PSA by immigration statu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mm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psa_</w:t>
      </w:r>
      <w:r w:rsidRPr="00596EF5">
        <w:rPr>
          <w:rStyle w:val="NormalTok"/>
          <w:sz w:val="18"/>
          <w:szCs w:val="18"/>
        </w:rPr>
        <w:t xml:space="preserve">1yr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domain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NormalTok"/>
          <w:sz w:val="18"/>
          <w:szCs w:val="18"/>
        </w:rPr>
        <w:t xml:space="preserve">imm_stat, svymean,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lastRenderedPageBreak/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dply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>se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mm_counts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psa_df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imm_st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mm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imm_pct, imm_counts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imm_stat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imm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tables by age group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percent of men who have had PSA by education and age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du_pct_str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psa_1yr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domain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duc_cat, svymean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                    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du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du_pct_str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dply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se)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du_counts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psa_df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age_cat, educ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du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edu_tab, edu_counts2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age_cat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educ_cat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edu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ercent of men who have had PSA by financial category and ag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finc_pct_str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psa_1yr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>dom</w:t>
      </w:r>
      <w:r w:rsidRPr="00596EF5">
        <w:rPr>
          <w:rStyle w:val="NormalTok"/>
          <w:sz w:val="18"/>
          <w:szCs w:val="18"/>
        </w:rPr>
        <w:t xml:space="preserve">ain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finc_cat, svymean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finc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finc_pct_str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dply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se)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finc_counts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psa_df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age_cat, finc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finc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finc_tab, finc_counts2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age_cat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finc_cat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finc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ercent of men who have had PSA by usual care and ag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ausualp_pct_str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psa_1yr, </w:t>
      </w:r>
      <w:r w:rsidRPr="00596EF5">
        <w:rPr>
          <w:rStyle w:val="DataTypeTok"/>
          <w:sz w:val="18"/>
          <w:szCs w:val="18"/>
        </w:rPr>
        <w:t>by</w:t>
      </w:r>
      <w:r w:rsidRPr="00596EF5">
        <w:rPr>
          <w:rStyle w:val="DataTypeTok"/>
          <w:sz w:val="18"/>
          <w:szCs w:val="18"/>
        </w:rPr>
        <w:t xml:space="preserve">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domain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ausualpl_cat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svymean,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usual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usualp_pct_str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dply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se)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usual_counts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psa_df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age_cat, ausualpl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usual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usual_tab, usual_counts2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age_cat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ausualpl_cat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usual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ercent of men who have had PS</w:t>
      </w:r>
      <w:r w:rsidRPr="00596EF5">
        <w:rPr>
          <w:rStyle w:val="CommentTok"/>
          <w:sz w:val="18"/>
          <w:szCs w:val="18"/>
        </w:rPr>
        <w:t>A by health coverage and ag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ver_pct_str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psa_1yr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domain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cover_cat, svymean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ns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ver_pct_str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dply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>se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ns_counts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psa_df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age_cat, cover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ns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ins_tab, ins_counts2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age_cat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over_cat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ins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ercent of men who have had PSA by chronic conditions and ag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lcond_chronic_pct_str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psa_1yr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lastRenderedPageBreak/>
        <w:t xml:space="preserve">                               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domain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lcond_chronic_cat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      svymean,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</w:t>
      </w:r>
      <w:r w:rsidRPr="00596EF5">
        <w:rPr>
          <w:rStyle w:val="NormalTok"/>
          <w:sz w:val="18"/>
          <w:szCs w:val="18"/>
        </w:rPr>
        <w:t xml:space="preserve">                           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dis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lcond_chronic_pct_str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dply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>se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dis_counts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psa_df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age_cat, lcond_chronic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 xml:space="preserve">count </w:t>
      </w:r>
      <w:r w:rsidRPr="00596EF5">
        <w:rPr>
          <w:rStyle w:val="DataTypeTok"/>
          <w:sz w:val="18"/>
          <w:szCs w:val="18"/>
        </w:rPr>
        <w:t>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dis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dis_tab, dis_counts2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age_cat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lcond_chronic_cat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dis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ercent of men who have had PSA by race and ag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race_pct_str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psa_1yr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domain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race_cat, svymean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race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race_pct_str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dply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se)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race_counts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psa_df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age_cat, race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race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race_tab, race_counts2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age_cat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race_cat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race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ercent of men who have had PSA by ethnicity and ag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th_pct_str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psa_1yr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domain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th_cat, svymean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th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th_pct_str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dply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se)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th_counts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psa_df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age_cat, eth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th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eth_tab, eth_counts2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age_cat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eth_cat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eth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ercent of men who have had PSA by immigration and ag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mm_pct_stra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psa_1yr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domain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age_</w:t>
      </w:r>
      <w:r w:rsidRPr="00596EF5">
        <w:rPr>
          <w:rStyle w:val="NormalTok"/>
          <w:sz w:val="18"/>
          <w:szCs w:val="18"/>
        </w:rPr>
        <w:t xml:space="preserve">cat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imm_stat, svymean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mm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imm_pct_stra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dply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>se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mm_counts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psa_df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age_cat, imm_st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mm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imm_tab, imm_counts2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age_cat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imm_stat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imm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overall percent of men who have had PSA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total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psa_1yr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domain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ge_cat, svymean,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tot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total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dply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se)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tot_counts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psa_df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age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tot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left_join</w:t>
      </w:r>
      <w:r w:rsidRPr="00596EF5">
        <w:rPr>
          <w:rStyle w:val="NormalTok"/>
          <w:sz w:val="18"/>
          <w:szCs w:val="18"/>
        </w:rPr>
        <w:t xml:space="preserve">(tot_tab, tot_counts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age_cat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tot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all_counts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psa_df,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tot_pct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by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psa_1yr, </w:t>
      </w:r>
      <w:r w:rsidRPr="00596EF5">
        <w:rPr>
          <w:rStyle w:val="DataTypeTok"/>
          <w:sz w:val="18"/>
          <w:szCs w:val="18"/>
        </w:rPr>
        <w:t>b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domain, svymean, </w:t>
      </w:r>
      <w:r w:rsidRPr="00596EF5">
        <w:rPr>
          <w:rStyle w:val="DataTypeTok"/>
          <w:sz w:val="18"/>
          <w:szCs w:val="18"/>
        </w:rPr>
        <w:t>na.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lastRenderedPageBreak/>
        <w:t xml:space="preserve">                </w:t>
      </w:r>
      <w:r w:rsidRPr="00596EF5">
        <w:rPr>
          <w:rStyle w:val="DataTypeTok"/>
          <w:sz w:val="18"/>
          <w:szCs w:val="18"/>
        </w:rPr>
        <w:t>var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s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i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dply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domain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se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ge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50+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7426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COMBINE TABLES BY AGE WITH TABLES OVERALL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overall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tot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bind</w:t>
      </w:r>
      <w:r w:rsidRPr="00596EF5">
        <w:rPr>
          <w:rStyle w:val="NormalTok"/>
          <w:sz w:val="18"/>
          <w:szCs w:val="18"/>
        </w:rPr>
        <w:t>(tot_pct, tot_tab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tot_tab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tot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Total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</w:t>
      </w:r>
      <w:r w:rsidRPr="00596EF5">
        <w:rPr>
          <w:rStyle w:val="StringTok"/>
          <w:sz w:val="18"/>
          <w:szCs w:val="18"/>
        </w:rPr>
        <w:t>-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educatio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du_pct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du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ge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50+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du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bind</w:t>
      </w:r>
      <w:r w:rsidRPr="00596EF5">
        <w:rPr>
          <w:rStyle w:val="NormalTok"/>
          <w:sz w:val="18"/>
          <w:szCs w:val="18"/>
        </w:rPr>
        <w:t>(edu_pct2, edu_tab)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factor levels for presentatio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du_tab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du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Education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rena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educ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actor</w:t>
      </w:r>
      <w:r w:rsidRPr="00596EF5">
        <w:rPr>
          <w:rStyle w:val="NormalTok"/>
          <w:sz w:val="18"/>
          <w:szCs w:val="18"/>
        </w:rPr>
        <w:t xml:space="preserve">(level, </w:t>
      </w:r>
      <w:r w:rsidRPr="00596EF5">
        <w:rPr>
          <w:rStyle w:val="DataTypeTok"/>
          <w:sz w:val="18"/>
          <w:szCs w:val="18"/>
        </w:rPr>
        <w:t>level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Less than high school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High school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Some colleg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College graduate"</w:t>
      </w:r>
      <w:r w:rsidRPr="00596EF5">
        <w:rPr>
          <w:rStyle w:val="NormalTok"/>
          <w:sz w:val="18"/>
          <w:szCs w:val="18"/>
        </w:rPr>
        <w:t xml:space="preserve">)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arrange</w:t>
      </w:r>
      <w:r w:rsidRPr="00596EF5">
        <w:rPr>
          <w:rStyle w:val="NormalTok"/>
          <w:sz w:val="18"/>
          <w:szCs w:val="18"/>
        </w:rPr>
        <w:t>(level)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financial category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finc_pct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finc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ge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50+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finc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bind</w:t>
      </w:r>
      <w:r w:rsidRPr="00596EF5">
        <w:rPr>
          <w:rStyle w:val="NormalTok"/>
          <w:sz w:val="18"/>
          <w:szCs w:val="18"/>
        </w:rPr>
        <w:t>(finc_pct2, finc_tab)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factor levels for presenta</w:t>
      </w:r>
      <w:r w:rsidRPr="00596EF5">
        <w:rPr>
          <w:rStyle w:val="CommentTok"/>
          <w:sz w:val="18"/>
          <w:szCs w:val="18"/>
        </w:rPr>
        <w:t>tio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finc_tab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finc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Family Income Poverty Ratio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rena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finc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actor</w:t>
      </w:r>
      <w:r w:rsidRPr="00596EF5">
        <w:rPr>
          <w:rStyle w:val="NormalTok"/>
          <w:sz w:val="18"/>
          <w:szCs w:val="18"/>
        </w:rPr>
        <w:t xml:space="preserve">(level, </w:t>
      </w:r>
      <w:r w:rsidRPr="00596EF5">
        <w:rPr>
          <w:rStyle w:val="DataTypeTok"/>
          <w:sz w:val="18"/>
          <w:szCs w:val="18"/>
        </w:rPr>
        <w:t>level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&lt;200%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&gt;=200%, no further detail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200–299%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300–399%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400–499%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&gt;=500%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Unknown"</w:t>
      </w:r>
      <w:r w:rsidRPr="00596EF5">
        <w:rPr>
          <w:rStyle w:val="NormalTok"/>
          <w:sz w:val="18"/>
          <w:szCs w:val="18"/>
        </w:rPr>
        <w:t xml:space="preserve">)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arrange</w:t>
      </w:r>
      <w:r w:rsidRPr="00596EF5">
        <w:rPr>
          <w:rStyle w:val="NormalTok"/>
          <w:sz w:val="18"/>
          <w:szCs w:val="18"/>
        </w:rPr>
        <w:t>(level)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usual care category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ausualp_pct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usualp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ge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50+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usual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bind</w:t>
      </w:r>
      <w:r w:rsidRPr="00596EF5">
        <w:rPr>
          <w:rStyle w:val="NormalTok"/>
          <w:sz w:val="18"/>
          <w:szCs w:val="18"/>
        </w:rPr>
        <w:t>(ausualp_pct2, usual_tab)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factor levels for presentatio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usual_tab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usual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Usual Source of Care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rena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ausualpl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actor</w:t>
      </w:r>
      <w:r w:rsidRPr="00596EF5">
        <w:rPr>
          <w:rStyle w:val="NormalTok"/>
          <w:sz w:val="18"/>
          <w:szCs w:val="18"/>
        </w:rPr>
        <w:t xml:space="preserve">(level, </w:t>
      </w:r>
      <w:r w:rsidRPr="00596EF5">
        <w:rPr>
          <w:rStyle w:val="DataTypeTok"/>
          <w:sz w:val="18"/>
          <w:szCs w:val="18"/>
        </w:rPr>
        <w:t>level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No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Yes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Other"</w:t>
      </w:r>
      <w:r w:rsidRPr="00596EF5">
        <w:rPr>
          <w:rStyle w:val="NormalTok"/>
          <w:sz w:val="18"/>
          <w:szCs w:val="18"/>
        </w:rPr>
        <w:t xml:space="preserve">)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arrange</w:t>
      </w:r>
      <w:r w:rsidRPr="00596EF5">
        <w:rPr>
          <w:rStyle w:val="NormalTok"/>
          <w:sz w:val="18"/>
          <w:szCs w:val="18"/>
        </w:rPr>
        <w:t>(level)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insurance coverage category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ver_pct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cover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ge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50+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ns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bind</w:t>
      </w:r>
      <w:r w:rsidRPr="00596EF5">
        <w:rPr>
          <w:rStyle w:val="NormalTok"/>
          <w:sz w:val="18"/>
          <w:szCs w:val="18"/>
        </w:rPr>
        <w:t>(cover_pct2, ins_tab)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factor levels for presentatio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ns_tab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ins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Insurance Type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rena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cover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actor</w:t>
      </w:r>
      <w:r w:rsidRPr="00596EF5">
        <w:rPr>
          <w:rStyle w:val="NormalTok"/>
          <w:sz w:val="18"/>
          <w:szCs w:val="18"/>
        </w:rPr>
        <w:t xml:space="preserve">(level, </w:t>
      </w:r>
      <w:r w:rsidRPr="00596EF5">
        <w:rPr>
          <w:rStyle w:val="DataTypeTok"/>
          <w:sz w:val="18"/>
          <w:szCs w:val="18"/>
        </w:rPr>
        <w:t>level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Non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Public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Private/Military"</w:t>
      </w:r>
      <w:r w:rsidRPr="00596EF5">
        <w:rPr>
          <w:rStyle w:val="NormalTok"/>
          <w:sz w:val="18"/>
          <w:szCs w:val="18"/>
        </w:rPr>
        <w:t xml:space="preserve">)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arrange</w:t>
      </w:r>
      <w:r w:rsidRPr="00596EF5">
        <w:rPr>
          <w:rStyle w:val="NormalTok"/>
          <w:sz w:val="18"/>
          <w:szCs w:val="18"/>
        </w:rPr>
        <w:t>(level)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chronic condition categor</w:t>
      </w:r>
      <w:r w:rsidRPr="00596EF5">
        <w:rPr>
          <w:rStyle w:val="CommentTok"/>
          <w:sz w:val="18"/>
          <w:szCs w:val="18"/>
        </w:rPr>
        <w:t>y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lcond_chronic_pct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lcond_chronic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ge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50+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dis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bind</w:t>
      </w:r>
      <w:r w:rsidRPr="00596EF5">
        <w:rPr>
          <w:rStyle w:val="NormalTok"/>
          <w:sz w:val="18"/>
          <w:szCs w:val="18"/>
        </w:rPr>
        <w:t>(lcond_chronic_pct2, dis_tab)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factor levels for presentatio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dis_tab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dis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Chronic Disability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lastRenderedPageBreak/>
        <w:t xml:space="preserve">  </w:t>
      </w:r>
      <w:r w:rsidRPr="00596EF5">
        <w:rPr>
          <w:rStyle w:val="KeywordTok"/>
          <w:sz w:val="18"/>
          <w:szCs w:val="18"/>
        </w:rPr>
        <w:t>rena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lcond_chronic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actor</w:t>
      </w:r>
      <w:r w:rsidRPr="00596EF5">
        <w:rPr>
          <w:rStyle w:val="NormalTok"/>
          <w:sz w:val="18"/>
          <w:szCs w:val="18"/>
        </w:rPr>
        <w:t xml:space="preserve">(level, </w:t>
      </w:r>
      <w:r w:rsidRPr="00596EF5">
        <w:rPr>
          <w:rStyle w:val="DataTypeTok"/>
          <w:sz w:val="18"/>
          <w:szCs w:val="18"/>
        </w:rPr>
        <w:t>level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Yes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No"</w:t>
      </w:r>
      <w:r w:rsidRPr="00596EF5">
        <w:rPr>
          <w:rStyle w:val="NormalTok"/>
          <w:sz w:val="18"/>
          <w:szCs w:val="18"/>
        </w:rPr>
        <w:t xml:space="preserve">)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arrange</w:t>
      </w:r>
      <w:r w:rsidRPr="00596EF5">
        <w:rPr>
          <w:rStyle w:val="NormalTok"/>
          <w:sz w:val="18"/>
          <w:szCs w:val="18"/>
        </w:rPr>
        <w:t>(level)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ethnic category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th_pct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th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ge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50+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th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bind</w:t>
      </w:r>
      <w:r w:rsidRPr="00596EF5">
        <w:rPr>
          <w:rStyle w:val="NormalTok"/>
          <w:sz w:val="18"/>
          <w:szCs w:val="18"/>
        </w:rPr>
        <w:t>(eth_pct2, eth_tab)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factor levels for presentatio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eth_tab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eth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Ethnicity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rena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eth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actor</w:t>
      </w:r>
      <w:r w:rsidRPr="00596EF5">
        <w:rPr>
          <w:rStyle w:val="NormalTok"/>
          <w:sz w:val="18"/>
          <w:szCs w:val="18"/>
        </w:rPr>
        <w:t xml:space="preserve">(level, </w:t>
      </w:r>
      <w:r w:rsidRPr="00596EF5">
        <w:rPr>
          <w:rStyle w:val="DataTypeTok"/>
          <w:sz w:val="18"/>
          <w:szCs w:val="18"/>
        </w:rPr>
        <w:t>level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Hispanic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Non-Hispanic Whit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Non-Hispanic Black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Non-Hispanic AN/AI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Non-Hispanic Asian"</w:t>
      </w:r>
      <w:r w:rsidRPr="00596EF5">
        <w:rPr>
          <w:rStyle w:val="NormalTok"/>
          <w:sz w:val="18"/>
          <w:szCs w:val="18"/>
        </w:rPr>
        <w:t xml:space="preserve">)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arrange</w:t>
      </w:r>
      <w:r w:rsidRPr="00596EF5">
        <w:rPr>
          <w:rStyle w:val="NormalTok"/>
          <w:sz w:val="18"/>
          <w:szCs w:val="18"/>
        </w:rPr>
        <w:t>(level)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race category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race_pct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race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ge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50+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race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bind</w:t>
      </w:r>
      <w:r w:rsidRPr="00596EF5">
        <w:rPr>
          <w:rStyle w:val="NormalTok"/>
          <w:sz w:val="18"/>
          <w:szCs w:val="18"/>
        </w:rPr>
        <w:t>(race_pct2, race_tab)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factor levels for presentatio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race_tab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race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Race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rena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race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actor</w:t>
      </w:r>
      <w:r w:rsidRPr="00596EF5">
        <w:rPr>
          <w:rStyle w:val="NormalTok"/>
          <w:sz w:val="18"/>
          <w:szCs w:val="18"/>
        </w:rPr>
        <w:t xml:space="preserve">(level, </w:t>
      </w:r>
      <w:r w:rsidRPr="00596EF5">
        <w:rPr>
          <w:rStyle w:val="DataTypeTok"/>
          <w:sz w:val="18"/>
          <w:szCs w:val="18"/>
        </w:rPr>
        <w:t>lev</w:t>
      </w:r>
      <w:r w:rsidRPr="00596EF5">
        <w:rPr>
          <w:rStyle w:val="DataTypeTok"/>
          <w:sz w:val="18"/>
          <w:szCs w:val="18"/>
        </w:rPr>
        <w:t>el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Whit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Black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AN/AI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Asian"</w:t>
      </w:r>
      <w:r w:rsidRPr="00596EF5">
        <w:rPr>
          <w:rStyle w:val="NormalTok"/>
          <w:sz w:val="18"/>
          <w:szCs w:val="18"/>
        </w:rPr>
        <w:t xml:space="preserve">)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arrange</w:t>
      </w:r>
      <w:r w:rsidRPr="00596EF5">
        <w:rPr>
          <w:rStyle w:val="NormalTok"/>
          <w:sz w:val="18"/>
          <w:szCs w:val="18"/>
        </w:rPr>
        <w:t>(level)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immigration category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mm_pct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imm_pct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age_ca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50+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mm_tab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bind</w:t>
      </w:r>
      <w:r w:rsidRPr="00596EF5">
        <w:rPr>
          <w:rStyle w:val="NormalTok"/>
          <w:sz w:val="18"/>
          <w:szCs w:val="18"/>
        </w:rPr>
        <w:t>(imm_pct2, imm_tab)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factor levels for presentation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mm_tab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imm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yp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Immigration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rena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imm_st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vel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factor</w:t>
      </w:r>
      <w:r w:rsidRPr="00596EF5">
        <w:rPr>
          <w:rStyle w:val="NormalTok"/>
          <w:sz w:val="18"/>
          <w:szCs w:val="18"/>
        </w:rPr>
        <w:t xml:space="preserve">(level, </w:t>
      </w:r>
      <w:r w:rsidRPr="00596EF5">
        <w:rPr>
          <w:rStyle w:val="DataTypeTok"/>
          <w:sz w:val="18"/>
          <w:szCs w:val="18"/>
        </w:rPr>
        <w:t>level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StringTok"/>
          <w:sz w:val="18"/>
          <w:szCs w:val="18"/>
        </w:rPr>
        <w:t>"In U.S. &lt; 10 yrs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In U.S. &gt;= 10 yrs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Born in U.S."</w:t>
      </w:r>
      <w:r w:rsidRPr="00596EF5">
        <w:rPr>
          <w:rStyle w:val="NormalTok"/>
          <w:sz w:val="18"/>
          <w:szCs w:val="18"/>
        </w:rPr>
        <w:t xml:space="preserve">)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arrange</w:t>
      </w:r>
      <w:r w:rsidRPr="00596EF5">
        <w:rPr>
          <w:rStyle w:val="NormalTok"/>
          <w:sz w:val="18"/>
          <w:szCs w:val="18"/>
        </w:rPr>
        <w:t>(level)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create table of percentages of women who have gotten mammograms within the last tw</w:t>
      </w:r>
      <w:r w:rsidRPr="00596EF5">
        <w:rPr>
          <w:rStyle w:val="CommentTok"/>
          <w:sz w:val="18"/>
          <w:szCs w:val="18"/>
        </w:rPr>
        <w:t>o years (still need to add CIs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tab_one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bind</w:t>
      </w:r>
      <w:r w:rsidRPr="00596EF5">
        <w:rPr>
          <w:rStyle w:val="NormalTok"/>
          <w:sz w:val="18"/>
          <w:szCs w:val="18"/>
        </w:rPr>
        <w:t xml:space="preserve">(tot_tab2, edu_tab2, finc_tab2, usual_tab2, ins_tab2, dis_tab2, eth_tab2, race_tab2, imm_tab2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psa_1yr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ound</w:t>
      </w:r>
      <w:r w:rsidRPr="00596EF5">
        <w:rPr>
          <w:rStyle w:val="NormalTok"/>
          <w:sz w:val="18"/>
          <w:szCs w:val="18"/>
        </w:rPr>
        <w:t>(psa_1yr</w:t>
      </w:r>
      <w:r w:rsidRPr="00596EF5">
        <w:rPr>
          <w:rStyle w:val="OperatorTok"/>
          <w:sz w:val="18"/>
          <w:szCs w:val="18"/>
        </w:rPr>
        <w:t>*</w:t>
      </w:r>
      <w:r w:rsidRPr="00596EF5">
        <w:rPr>
          <w:rStyle w:val="DecValTok"/>
          <w:sz w:val="18"/>
          <w:szCs w:val="18"/>
        </w:rPr>
        <w:t>100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>)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ci_l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ound</w:t>
      </w:r>
      <w:r w:rsidRPr="00596EF5">
        <w:rPr>
          <w:rStyle w:val="NormalTok"/>
          <w:sz w:val="18"/>
          <w:szCs w:val="18"/>
        </w:rPr>
        <w:t>(ci_l</w:t>
      </w:r>
      <w:r w:rsidRPr="00596EF5">
        <w:rPr>
          <w:rStyle w:val="OperatorTok"/>
          <w:sz w:val="18"/>
          <w:szCs w:val="18"/>
        </w:rPr>
        <w:t>*</w:t>
      </w:r>
      <w:r w:rsidRPr="00596EF5">
        <w:rPr>
          <w:rStyle w:val="DecValTok"/>
          <w:sz w:val="18"/>
          <w:szCs w:val="18"/>
        </w:rPr>
        <w:t>100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>)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ci_u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ound</w:t>
      </w:r>
      <w:r w:rsidRPr="00596EF5">
        <w:rPr>
          <w:rStyle w:val="NormalTok"/>
          <w:sz w:val="18"/>
          <w:szCs w:val="18"/>
        </w:rPr>
        <w:t>(ci_u</w:t>
      </w:r>
      <w:r w:rsidRPr="00596EF5">
        <w:rPr>
          <w:rStyle w:val="OperatorTok"/>
          <w:sz w:val="18"/>
          <w:szCs w:val="18"/>
        </w:rPr>
        <w:t>*</w:t>
      </w:r>
      <w:r w:rsidRPr="00596EF5">
        <w:rPr>
          <w:rStyle w:val="DecValTok"/>
          <w:sz w:val="18"/>
          <w:szCs w:val="18"/>
        </w:rPr>
        <w:t>100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>)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CI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tr_c</w:t>
      </w:r>
      <w:r w:rsidRPr="00596EF5">
        <w:rPr>
          <w:rStyle w:val="NormalTok"/>
          <w:sz w:val="18"/>
          <w:szCs w:val="18"/>
        </w:rPr>
        <w:t xml:space="preserve">(ci_l, </w:t>
      </w:r>
      <w:r w:rsidRPr="00596EF5">
        <w:rPr>
          <w:rStyle w:val="StringTok"/>
          <w:sz w:val="18"/>
          <w:szCs w:val="18"/>
        </w:rPr>
        <w:t>", "</w:t>
      </w:r>
      <w:r w:rsidRPr="00596EF5">
        <w:rPr>
          <w:rStyle w:val="NormalTok"/>
          <w:sz w:val="18"/>
          <w:szCs w:val="18"/>
        </w:rPr>
        <w:t xml:space="preserve">, ci_u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rena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Percent =</w:t>
      </w:r>
      <w:r w:rsidRPr="00596EF5">
        <w:rPr>
          <w:rStyle w:val="NormalTok"/>
          <w:sz w:val="18"/>
          <w:szCs w:val="18"/>
        </w:rPr>
        <w:t xml:space="preserve"> psa_1yr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N =</w:t>
      </w:r>
      <w:r w:rsidRPr="00596EF5">
        <w:rPr>
          <w:rStyle w:val="NormalTok"/>
          <w:sz w:val="18"/>
          <w:szCs w:val="18"/>
        </w:rPr>
        <w:t xml:space="preserve"> coun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dply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ci_l, 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NormalTok"/>
          <w:sz w:val="18"/>
          <w:szCs w:val="18"/>
        </w:rPr>
        <w:t xml:space="preserve">ci_u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pivot_wider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names_from =</w:t>
      </w:r>
      <w:r w:rsidRPr="00596EF5">
        <w:rPr>
          <w:rStyle w:val="NormalTok"/>
          <w:sz w:val="18"/>
          <w:szCs w:val="18"/>
        </w:rPr>
        <w:t xml:space="preserve"> age_cat, </w:t>
      </w:r>
      <w:r w:rsidRPr="00596EF5">
        <w:rPr>
          <w:rStyle w:val="DataTypeTok"/>
          <w:sz w:val="18"/>
          <w:szCs w:val="18"/>
        </w:rPr>
        <w:t>values_fro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 xml:space="preserve">(N, Percent, CI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janito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clean_names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NormalTok"/>
          <w:sz w:val="18"/>
          <w:szCs w:val="18"/>
        </w:rPr>
        <w:t>dply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elect</w:t>
      </w:r>
      <w:r w:rsidRPr="00596EF5">
        <w:rPr>
          <w:rStyle w:val="NormalTok"/>
          <w:sz w:val="18"/>
          <w:szCs w:val="18"/>
        </w:rPr>
        <w:t>(type, level, n_</w:t>
      </w:r>
      <w:r w:rsidRPr="00596EF5">
        <w:rPr>
          <w:rStyle w:val="DecValTok"/>
          <w:sz w:val="18"/>
          <w:szCs w:val="18"/>
        </w:rPr>
        <w:t>50</w:t>
      </w:r>
      <w:r w:rsidRPr="00596EF5">
        <w:rPr>
          <w:rStyle w:val="NormalTok"/>
          <w:sz w:val="18"/>
          <w:szCs w:val="18"/>
        </w:rPr>
        <w:t>, percent_</w:t>
      </w:r>
      <w:r w:rsidRPr="00596EF5">
        <w:rPr>
          <w:rStyle w:val="DecValTok"/>
          <w:sz w:val="18"/>
          <w:szCs w:val="18"/>
        </w:rPr>
        <w:t>50</w:t>
      </w:r>
      <w:r w:rsidRPr="00596EF5">
        <w:rPr>
          <w:rStyle w:val="NormalTok"/>
          <w:sz w:val="18"/>
          <w:szCs w:val="18"/>
        </w:rPr>
        <w:t>, ci_</w:t>
      </w:r>
      <w:r w:rsidRPr="00596EF5">
        <w:rPr>
          <w:rStyle w:val="DecValTok"/>
          <w:sz w:val="18"/>
          <w:szCs w:val="18"/>
        </w:rPr>
        <w:t>50</w:t>
      </w:r>
      <w:r w:rsidRPr="00596EF5">
        <w:rPr>
          <w:rStyle w:val="NormalTok"/>
          <w:sz w:val="18"/>
          <w:szCs w:val="18"/>
        </w:rPr>
        <w:t>, n_50_</w:t>
      </w:r>
      <w:r w:rsidRPr="00596EF5">
        <w:rPr>
          <w:rStyle w:val="DecValTok"/>
          <w:sz w:val="18"/>
          <w:szCs w:val="18"/>
        </w:rPr>
        <w:t>64</w:t>
      </w:r>
      <w:r w:rsidRPr="00596EF5">
        <w:rPr>
          <w:rStyle w:val="NormalTok"/>
          <w:sz w:val="18"/>
          <w:szCs w:val="18"/>
        </w:rPr>
        <w:t>, percent_50_</w:t>
      </w:r>
      <w:r w:rsidRPr="00596EF5">
        <w:rPr>
          <w:rStyle w:val="DecValTok"/>
          <w:sz w:val="18"/>
          <w:szCs w:val="18"/>
        </w:rPr>
        <w:t>64</w:t>
      </w:r>
      <w:r w:rsidRPr="00596EF5">
        <w:rPr>
          <w:rStyle w:val="NormalTok"/>
          <w:sz w:val="18"/>
          <w:szCs w:val="18"/>
        </w:rPr>
        <w:t>, ci_50_</w:t>
      </w:r>
      <w:r w:rsidRPr="00596EF5">
        <w:rPr>
          <w:rStyle w:val="DecValTok"/>
          <w:sz w:val="18"/>
          <w:szCs w:val="18"/>
        </w:rPr>
        <w:t>64</w:t>
      </w:r>
      <w:r w:rsidRPr="00596EF5">
        <w:rPr>
          <w:rStyle w:val="NormalTok"/>
          <w:sz w:val="18"/>
          <w:szCs w:val="18"/>
        </w:rPr>
        <w:t>, n_</w:t>
      </w:r>
      <w:r w:rsidRPr="00596EF5">
        <w:rPr>
          <w:rStyle w:val="DecValTok"/>
          <w:sz w:val="18"/>
          <w:szCs w:val="18"/>
        </w:rPr>
        <w:t>65</w:t>
      </w:r>
      <w:r w:rsidRPr="00596EF5">
        <w:rPr>
          <w:rStyle w:val="NormalTok"/>
          <w:sz w:val="18"/>
          <w:szCs w:val="18"/>
        </w:rPr>
        <w:t>, percent_</w:t>
      </w:r>
      <w:r w:rsidRPr="00596EF5">
        <w:rPr>
          <w:rStyle w:val="DecValTok"/>
          <w:sz w:val="18"/>
          <w:szCs w:val="18"/>
        </w:rPr>
        <w:t>65</w:t>
      </w:r>
      <w:r w:rsidRPr="00596EF5">
        <w:rPr>
          <w:rStyle w:val="NormalTok"/>
          <w:sz w:val="18"/>
          <w:szCs w:val="18"/>
        </w:rPr>
        <w:t>, ci_</w:t>
      </w:r>
      <w:r w:rsidRPr="00596EF5">
        <w:rPr>
          <w:rStyle w:val="DecValTok"/>
          <w:sz w:val="18"/>
          <w:szCs w:val="18"/>
        </w:rPr>
        <w:t>65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KeywordTok"/>
          <w:sz w:val="18"/>
          <w:szCs w:val="18"/>
        </w:rPr>
        <w:t>everything</w:t>
      </w:r>
      <w:r w:rsidRPr="00596EF5">
        <w:rPr>
          <w:rStyle w:val="NormalTok"/>
          <w:sz w:val="18"/>
          <w:szCs w:val="18"/>
        </w:rPr>
        <w:t>())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rint percentage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tab_one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create barplots for in class presentation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sample siz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usual_size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psa_df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 xml:space="preserve">(ausualpl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 xml:space="preserve">(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ausualpl_cat </w:t>
      </w:r>
      <w:r w:rsidRPr="00596EF5">
        <w:rPr>
          <w:rStyle w:val="OperatorTok"/>
          <w:sz w:val="18"/>
          <w:szCs w:val="18"/>
        </w:rPr>
        <w:t>!=</w:t>
      </w:r>
      <w:r w:rsidRPr="00596EF5">
        <w:rPr>
          <w:rStyle w:val="StringTok"/>
          <w:sz w:val="18"/>
          <w:szCs w:val="18"/>
        </w:rPr>
        <w:t xml:space="preserve"> "NA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lastRenderedPageBreak/>
        <w:t>sum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pull</w:t>
      </w:r>
      <w:r w:rsidRPr="00596EF5">
        <w:rPr>
          <w:rStyle w:val="NormalTok"/>
          <w:sz w:val="18"/>
          <w:szCs w:val="18"/>
        </w:rPr>
        <w:t>(usual_size, count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usual source of care barchart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usual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age_cat </w:t>
      </w:r>
      <w:r w:rsidRPr="00596EF5">
        <w:rPr>
          <w:rStyle w:val="OperatorTok"/>
          <w:sz w:val="18"/>
          <w:szCs w:val="18"/>
        </w:rPr>
        <w:t>!=</w:t>
      </w:r>
      <w:r w:rsidRPr="00596EF5">
        <w:rPr>
          <w:rStyle w:val="StringTok"/>
          <w:sz w:val="18"/>
          <w:szCs w:val="18"/>
        </w:rPr>
        <w:t xml:space="preserve"> "50+"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&amp;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ausualpl_cat </w:t>
      </w:r>
      <w:r w:rsidRPr="00596EF5">
        <w:rPr>
          <w:rStyle w:val="OperatorTok"/>
          <w:sz w:val="18"/>
          <w:szCs w:val="18"/>
        </w:rPr>
        <w:t>!=</w:t>
      </w:r>
      <w:r w:rsidRPr="00596EF5">
        <w:rPr>
          <w:rStyle w:val="StringTok"/>
          <w:sz w:val="18"/>
          <w:szCs w:val="18"/>
        </w:rPr>
        <w:t xml:space="preserve"> "Other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gplo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a</w:t>
      </w:r>
      <w:r w:rsidRPr="00596EF5">
        <w:rPr>
          <w:rStyle w:val="KeywordTok"/>
          <w:sz w:val="18"/>
          <w:szCs w:val="18"/>
        </w:rPr>
        <w:t>e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x =</w:t>
      </w:r>
      <w:r w:rsidRPr="00596EF5">
        <w:rPr>
          <w:rStyle w:val="NormalTok"/>
          <w:sz w:val="18"/>
          <w:szCs w:val="18"/>
        </w:rPr>
        <w:t xml:space="preserve"> ausualpl_cat, </w:t>
      </w:r>
      <w:r w:rsidRPr="00596EF5">
        <w:rPr>
          <w:rStyle w:val="DataTypeTok"/>
          <w:sz w:val="18"/>
          <w:szCs w:val="18"/>
        </w:rPr>
        <w:t>y =</w:t>
      </w:r>
      <w:r w:rsidRPr="00596EF5">
        <w:rPr>
          <w:rStyle w:val="NormalTok"/>
          <w:sz w:val="18"/>
          <w:szCs w:val="18"/>
        </w:rPr>
        <w:t xml:space="preserve"> psa_1yr, </w:t>
      </w:r>
      <w:r w:rsidRPr="00596EF5">
        <w:rPr>
          <w:rStyle w:val="DataTypeTok"/>
          <w:sz w:val="18"/>
          <w:szCs w:val="18"/>
        </w:rPr>
        <w:t>fill =</w:t>
      </w:r>
      <w:r w:rsidRPr="00596EF5">
        <w:rPr>
          <w:rStyle w:val="NormalTok"/>
          <w:sz w:val="18"/>
          <w:szCs w:val="18"/>
        </w:rPr>
        <w:t xml:space="preserve"> ausualpl_cat)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eom_col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cale_y_continuou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imit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0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, </w:t>
      </w:r>
      <w:r w:rsidRPr="00596EF5">
        <w:rPr>
          <w:rStyle w:val="DataTypeTok"/>
          <w:sz w:val="18"/>
          <w:szCs w:val="18"/>
        </w:rPr>
        <w:t>break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0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FloatTok"/>
          <w:sz w:val="18"/>
          <w:szCs w:val="18"/>
        </w:rPr>
        <w:t>0.25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FloatTok"/>
          <w:sz w:val="18"/>
          <w:szCs w:val="18"/>
        </w:rPr>
        <w:t>0.5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FloatTok"/>
          <w:sz w:val="18"/>
          <w:szCs w:val="18"/>
        </w:rPr>
        <w:t>0.75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eom_errorbar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ae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ymin =</w:t>
      </w:r>
      <w:r w:rsidRPr="00596EF5">
        <w:rPr>
          <w:rStyle w:val="NormalTok"/>
          <w:sz w:val="18"/>
          <w:szCs w:val="18"/>
        </w:rPr>
        <w:t xml:space="preserve"> ci_l, </w:t>
      </w:r>
      <w:r w:rsidRPr="00596EF5">
        <w:rPr>
          <w:rStyle w:val="DataTypeTok"/>
          <w:sz w:val="18"/>
          <w:szCs w:val="18"/>
        </w:rPr>
        <w:t>ymax =</w:t>
      </w:r>
      <w:r w:rsidRPr="00596EF5">
        <w:rPr>
          <w:rStyle w:val="NormalTok"/>
          <w:sz w:val="18"/>
          <w:szCs w:val="18"/>
        </w:rPr>
        <w:t xml:space="preserve"> ci_u)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acet_grid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age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ggthemes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theme_few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ggthemes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cale_fill_few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the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gend.position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none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lab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Percent Had Mammogram, Last 2 Years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x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Usual Source of Care (Have/Have Not)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titl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N = 7426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sample size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ins_size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psa_df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roup_by</w:t>
      </w:r>
      <w:r w:rsidRPr="00596EF5">
        <w:rPr>
          <w:rStyle w:val="NormalTok"/>
          <w:sz w:val="18"/>
          <w:szCs w:val="18"/>
        </w:rPr>
        <w:t>(cover</w:t>
      </w:r>
      <w:r w:rsidRPr="00596EF5">
        <w:rPr>
          <w:rStyle w:val="NormalTok"/>
          <w:sz w:val="18"/>
          <w:szCs w:val="18"/>
        </w:rPr>
        <w:t xml:space="preserve">_cat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ummaris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cou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</w:t>
      </w:r>
      <w:r w:rsidRPr="00596EF5">
        <w:rPr>
          <w:rStyle w:val="NormalTok"/>
          <w:sz w:val="18"/>
          <w:szCs w:val="18"/>
        </w:rPr>
        <w:t xml:space="preserve">()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cover_cat </w:t>
      </w:r>
      <w:r w:rsidRPr="00596EF5">
        <w:rPr>
          <w:rStyle w:val="OperatorTok"/>
          <w:sz w:val="18"/>
          <w:szCs w:val="18"/>
        </w:rPr>
        <w:t>!=</w:t>
      </w:r>
      <w:r w:rsidRPr="00596EF5">
        <w:rPr>
          <w:rStyle w:val="StringTok"/>
          <w:sz w:val="18"/>
          <w:szCs w:val="18"/>
        </w:rPr>
        <w:t xml:space="preserve"> "NA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sum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pull</w:t>
      </w:r>
      <w:r w:rsidRPr="00596EF5">
        <w:rPr>
          <w:rStyle w:val="NormalTok"/>
          <w:sz w:val="18"/>
          <w:szCs w:val="18"/>
        </w:rPr>
        <w:t>(ins_size, count))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insurance type barchart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ins_tab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ilter</w:t>
      </w:r>
      <w:r w:rsidRPr="00596EF5">
        <w:rPr>
          <w:rStyle w:val="NormalTok"/>
          <w:sz w:val="18"/>
          <w:szCs w:val="18"/>
        </w:rPr>
        <w:t xml:space="preserve">(age_cat </w:t>
      </w:r>
      <w:r w:rsidRPr="00596EF5">
        <w:rPr>
          <w:rStyle w:val="OperatorTok"/>
          <w:sz w:val="18"/>
          <w:szCs w:val="18"/>
        </w:rPr>
        <w:t>!=</w:t>
      </w:r>
      <w:r w:rsidRPr="00596EF5">
        <w:rPr>
          <w:rStyle w:val="StringTok"/>
          <w:sz w:val="18"/>
          <w:szCs w:val="18"/>
        </w:rPr>
        <w:t xml:space="preserve"> "50+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gplot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ae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x =</w:t>
      </w:r>
      <w:r w:rsidRPr="00596EF5">
        <w:rPr>
          <w:rStyle w:val="NormalTok"/>
          <w:sz w:val="18"/>
          <w:szCs w:val="18"/>
        </w:rPr>
        <w:t xml:space="preserve"> cover_cat, </w:t>
      </w:r>
      <w:r w:rsidRPr="00596EF5">
        <w:rPr>
          <w:rStyle w:val="DataTypeTok"/>
          <w:sz w:val="18"/>
          <w:szCs w:val="18"/>
        </w:rPr>
        <w:t>y =</w:t>
      </w:r>
      <w:r w:rsidRPr="00596EF5">
        <w:rPr>
          <w:rStyle w:val="NormalTok"/>
          <w:sz w:val="18"/>
          <w:szCs w:val="18"/>
        </w:rPr>
        <w:t xml:space="preserve"> psa_1yr, </w:t>
      </w:r>
      <w:r w:rsidRPr="00596EF5">
        <w:rPr>
          <w:rStyle w:val="DataTypeTok"/>
          <w:sz w:val="18"/>
          <w:szCs w:val="18"/>
        </w:rPr>
        <w:t>fill =</w:t>
      </w:r>
      <w:r w:rsidRPr="00596EF5">
        <w:rPr>
          <w:rStyle w:val="NormalTok"/>
          <w:sz w:val="18"/>
          <w:szCs w:val="18"/>
        </w:rPr>
        <w:t xml:space="preserve"> cover_cat)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eom_col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scale_y_continuou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imit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0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, </w:t>
      </w:r>
      <w:r w:rsidRPr="00596EF5">
        <w:rPr>
          <w:rStyle w:val="DataTypeTok"/>
          <w:sz w:val="18"/>
          <w:szCs w:val="18"/>
        </w:rPr>
        <w:t>break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ecValTok"/>
          <w:sz w:val="18"/>
          <w:szCs w:val="18"/>
        </w:rPr>
        <w:t>0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FloatTok"/>
          <w:sz w:val="18"/>
          <w:szCs w:val="18"/>
        </w:rPr>
        <w:t>0.25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FloatTok"/>
          <w:sz w:val="18"/>
          <w:szCs w:val="18"/>
        </w:rPr>
        <w:t>0.5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FloatTok"/>
          <w:sz w:val="18"/>
          <w:szCs w:val="18"/>
        </w:rPr>
        <w:t>0.75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geom_errorbar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ae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ymin =</w:t>
      </w:r>
      <w:r w:rsidRPr="00596EF5">
        <w:rPr>
          <w:rStyle w:val="NormalTok"/>
          <w:sz w:val="18"/>
          <w:szCs w:val="18"/>
        </w:rPr>
        <w:t xml:space="preserve"> ci_l, </w:t>
      </w:r>
      <w:r w:rsidRPr="00596EF5">
        <w:rPr>
          <w:rStyle w:val="DataTypeTok"/>
          <w:sz w:val="18"/>
          <w:szCs w:val="18"/>
        </w:rPr>
        <w:t>ymax =</w:t>
      </w:r>
      <w:r w:rsidRPr="00596EF5">
        <w:rPr>
          <w:rStyle w:val="NormalTok"/>
          <w:sz w:val="18"/>
          <w:szCs w:val="18"/>
        </w:rPr>
        <w:t xml:space="preserve"> ci_u)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facet_grid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age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ggthemes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theme_few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ggthemes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cale_fill_few</w:t>
      </w:r>
      <w:r w:rsidRPr="00596EF5">
        <w:rPr>
          <w:rStyle w:val="NormalTok"/>
          <w:sz w:val="18"/>
          <w:szCs w:val="18"/>
        </w:rPr>
        <w:t xml:space="preserve">(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them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egend.position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none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lab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Percent Had Mammogram, Last 2 Years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x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Type of Insurance Coverage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titl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N = 7426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fit model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 xml:space="preserve"># make financial status and ethnicity only two levels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psa_df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 xml:space="preserve">psa_df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finc_cat2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if_else</w:t>
      </w:r>
      <w:r w:rsidRPr="00596EF5">
        <w:rPr>
          <w:rStyle w:val="NormalTok"/>
          <w:sz w:val="18"/>
          <w:szCs w:val="18"/>
        </w:rPr>
        <w:t xml:space="preserve">(finc_cat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&lt;200%"</w:t>
      </w:r>
      <w:r w:rsidRPr="00596EF5">
        <w:rPr>
          <w:rStyle w:val="NormalTok"/>
          <w:sz w:val="18"/>
          <w:szCs w:val="18"/>
        </w:rPr>
        <w:t>, finc_cat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</w:t>
      </w:r>
      <w:r w:rsidRPr="00596EF5">
        <w:rPr>
          <w:rStyle w:val="NormalTok"/>
          <w:sz w:val="18"/>
          <w:szCs w:val="18"/>
        </w:rPr>
        <w:t xml:space="preserve">                </w:t>
      </w:r>
      <w:r w:rsidRPr="00596EF5">
        <w:rPr>
          <w:rStyle w:val="KeywordTok"/>
          <w:sz w:val="18"/>
          <w:szCs w:val="18"/>
        </w:rPr>
        <w:t>if_else</w:t>
      </w:r>
      <w:r w:rsidRPr="00596EF5">
        <w:rPr>
          <w:rStyle w:val="NormalTok"/>
          <w:sz w:val="18"/>
          <w:szCs w:val="18"/>
        </w:rPr>
        <w:t xml:space="preserve">(finc_cat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Unknown"</w:t>
      </w:r>
      <w:r w:rsidRPr="00596EF5">
        <w:rPr>
          <w:rStyle w:val="NormalTok"/>
          <w:sz w:val="18"/>
          <w:szCs w:val="18"/>
        </w:rPr>
        <w:t xml:space="preserve">, finc_cat, </w:t>
      </w:r>
      <w:r w:rsidRPr="00596EF5">
        <w:rPr>
          <w:rStyle w:val="StringTok"/>
          <w:sz w:val="18"/>
          <w:szCs w:val="18"/>
        </w:rPr>
        <w:t>"&gt;=200%"</w:t>
      </w:r>
      <w:r w:rsidRPr="00596EF5">
        <w:rPr>
          <w:rStyle w:val="NormalTok"/>
          <w:sz w:val="18"/>
          <w:szCs w:val="18"/>
        </w:rPr>
        <w:t>))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eth_cat2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if_else</w:t>
      </w:r>
      <w:r w:rsidRPr="00596EF5">
        <w:rPr>
          <w:rStyle w:val="NormalTok"/>
          <w:sz w:val="18"/>
          <w:szCs w:val="18"/>
        </w:rPr>
        <w:t xml:space="preserve">(eth_cat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Hispanic"</w:t>
      </w:r>
      <w:r w:rsidRPr="00596EF5">
        <w:rPr>
          <w:rStyle w:val="NormalTok"/>
          <w:sz w:val="18"/>
          <w:szCs w:val="18"/>
        </w:rPr>
        <w:t xml:space="preserve">, eth_cat, </w:t>
      </w:r>
      <w:r w:rsidRPr="00596EF5">
        <w:rPr>
          <w:rStyle w:val="StringTok"/>
          <w:sz w:val="18"/>
          <w:szCs w:val="18"/>
        </w:rPr>
        <w:t>"Non-Hispanic"</w:t>
      </w:r>
      <w:r w:rsidRPr="00596EF5">
        <w:rPr>
          <w:rStyle w:val="NormalTok"/>
          <w:sz w:val="18"/>
          <w:szCs w:val="18"/>
        </w:rPr>
        <w:t>)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imm_stat2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if_else</w:t>
      </w:r>
      <w:r w:rsidRPr="00596EF5">
        <w:rPr>
          <w:rStyle w:val="NormalTok"/>
          <w:sz w:val="18"/>
          <w:szCs w:val="18"/>
        </w:rPr>
        <w:t xml:space="preserve">(imm_stat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Born in U.S."</w:t>
      </w:r>
      <w:r w:rsidRPr="00596EF5">
        <w:rPr>
          <w:rStyle w:val="NormalTok"/>
          <w:sz w:val="18"/>
          <w:szCs w:val="18"/>
        </w:rPr>
        <w:t xml:space="preserve">, imm_stat, </w:t>
      </w:r>
      <w:r w:rsidRPr="00596EF5">
        <w:rPr>
          <w:rStyle w:val="StringTok"/>
          <w:sz w:val="18"/>
          <w:szCs w:val="18"/>
        </w:rPr>
        <w:t>"Immigrated"</w:t>
      </w:r>
      <w:r w:rsidRPr="00596EF5">
        <w:rPr>
          <w:rStyle w:val="NormalTok"/>
          <w:sz w:val="18"/>
          <w:szCs w:val="18"/>
        </w:rPr>
        <w:t>)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ausualpl_cat2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rep</w:t>
      </w:r>
      <w:r w:rsidRPr="00596EF5">
        <w:rPr>
          <w:rStyle w:val="KeywordTok"/>
          <w:sz w:val="18"/>
          <w:szCs w:val="18"/>
        </w:rPr>
        <w:t>lace</w:t>
      </w:r>
      <w:r w:rsidRPr="00596EF5">
        <w:rPr>
          <w:rStyle w:val="NormalTok"/>
          <w:sz w:val="18"/>
          <w:szCs w:val="18"/>
        </w:rPr>
        <w:t xml:space="preserve">(ausualpl_cat, ausualpl_cat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Other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OtherTok"/>
          <w:sz w:val="18"/>
          <w:szCs w:val="18"/>
        </w:rPr>
        <w:t>NA</w:t>
      </w:r>
      <w:r w:rsidRPr="00596EF5">
        <w:rPr>
          <w:rStyle w:val="NormalTok"/>
          <w:sz w:val="18"/>
          <w:szCs w:val="18"/>
        </w:rPr>
        <w:t>)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</w:t>
      </w:r>
      <w:r w:rsidRPr="00596EF5">
        <w:rPr>
          <w:rStyle w:val="DataTypeTok"/>
          <w:sz w:val="18"/>
          <w:szCs w:val="18"/>
        </w:rPr>
        <w:t>lcond_chronic_cat2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if_else</w:t>
      </w:r>
      <w:r w:rsidRPr="00596EF5">
        <w:rPr>
          <w:rStyle w:val="NormalTok"/>
          <w:sz w:val="18"/>
          <w:szCs w:val="18"/>
        </w:rPr>
        <w:t xml:space="preserve">(lcond_chronic_cat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Yes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StringTok"/>
          <w:sz w:val="18"/>
          <w:szCs w:val="18"/>
        </w:rPr>
        <w:t>"Yes (Chronic)"</w:t>
      </w:r>
      <w:r w:rsidRPr="00596EF5">
        <w:rPr>
          <w:rStyle w:val="NormalTok"/>
          <w:sz w:val="18"/>
          <w:szCs w:val="18"/>
        </w:rPr>
        <w:t>, lcond_chronic_cat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des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design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id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psu_p, </w:t>
      </w:r>
      <w:r w:rsidRPr="00596EF5">
        <w:rPr>
          <w:rStyle w:val="DataTypeTok"/>
          <w:sz w:val="18"/>
          <w:szCs w:val="18"/>
        </w:rPr>
        <w:t>strata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strat_p, </w:t>
      </w:r>
      <w:r w:rsidRPr="00596EF5">
        <w:rPr>
          <w:rStyle w:val="DataTypeTok"/>
          <w:sz w:val="18"/>
          <w:szCs w:val="18"/>
        </w:rPr>
        <w:t>weight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NormalTok"/>
          <w:sz w:val="18"/>
          <w:szCs w:val="18"/>
        </w:rPr>
        <w:t xml:space="preserve">wtfa_sa, </w:t>
      </w:r>
      <w:r w:rsidRPr="00596EF5">
        <w:rPr>
          <w:rStyle w:val="DataTypeTok"/>
          <w:sz w:val="18"/>
          <w:szCs w:val="18"/>
        </w:rPr>
        <w:t>nes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data =</w:t>
      </w:r>
      <w:r w:rsidRPr="00596EF5">
        <w:rPr>
          <w:rStyle w:val="NormalTok"/>
          <w:sz w:val="18"/>
          <w:szCs w:val="18"/>
        </w:rPr>
        <w:t xml:space="preserve"> psa_df2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model1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glm</w:t>
      </w:r>
      <w:r w:rsidRPr="00596EF5">
        <w:rPr>
          <w:rStyle w:val="NormalTok"/>
          <w:sz w:val="18"/>
          <w:szCs w:val="18"/>
        </w:rPr>
        <w:t xml:space="preserve">(psa_1yr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age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educ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finc_cat2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ausualpl_cat2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cover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lcond_chronic_cat2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race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eth_cat2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imm_stat2)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</w:t>
      </w:r>
      <w:r w:rsidRPr="00596EF5">
        <w:rPr>
          <w:rStyle w:val="NormalTok"/>
          <w:sz w:val="18"/>
          <w:szCs w:val="18"/>
        </w:rPr>
        <w:t xml:space="preserve">  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2, </w:t>
      </w:r>
      <w:r w:rsidRPr="00596EF5">
        <w:rPr>
          <w:rStyle w:val="DataTypeTok"/>
          <w:sz w:val="18"/>
          <w:szCs w:val="18"/>
        </w:rPr>
        <w:t>subset =</w:t>
      </w:r>
      <w:r w:rsidRPr="00596EF5">
        <w:rPr>
          <w:rStyle w:val="NormalTok"/>
          <w:sz w:val="18"/>
          <w:szCs w:val="18"/>
        </w:rPr>
        <w:t xml:space="preserve">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famil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binomial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ink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ogit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summary</w:t>
      </w:r>
      <w:r w:rsidRPr="00596EF5">
        <w:rPr>
          <w:rStyle w:val="NormalTok"/>
          <w:sz w:val="18"/>
          <w:szCs w:val="18"/>
        </w:rPr>
        <w:t>(model1)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summ</w:t>
      </w:r>
      <w:r w:rsidRPr="00596EF5">
        <w:rPr>
          <w:rStyle w:val="NormalTok"/>
          <w:sz w:val="18"/>
          <w:szCs w:val="18"/>
        </w:rPr>
        <w:t xml:space="preserve">(model1)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model1, 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age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educ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finc_cat2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ausualpl_cat2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cover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lcond_chronic_cat2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race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eth_cat2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>(imm_stat2)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test significance of individual terms/term groups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lastRenderedPageBreak/>
        <w:t>regTermTest</w:t>
      </w:r>
      <w:r w:rsidRPr="00596EF5">
        <w:rPr>
          <w:rStyle w:val="NormalTok"/>
          <w:sz w:val="18"/>
          <w:szCs w:val="18"/>
        </w:rPr>
        <w:t xml:space="preserve">(model1, </w:t>
      </w:r>
      <w:r w:rsidRPr="00596EF5">
        <w:rPr>
          <w:rStyle w:val="StringTok"/>
          <w:sz w:val="18"/>
          <w:szCs w:val="18"/>
        </w:rPr>
        <w:t>"as.factor(age_cat)"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not sig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model1, </w:t>
      </w:r>
      <w:r w:rsidRPr="00596EF5">
        <w:rPr>
          <w:rStyle w:val="StringTok"/>
          <w:sz w:val="18"/>
          <w:szCs w:val="18"/>
        </w:rPr>
        <w:t>"as.factor(educ_cat)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not sig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model1, </w:t>
      </w:r>
      <w:r w:rsidRPr="00596EF5">
        <w:rPr>
          <w:rStyle w:val="StringTok"/>
          <w:sz w:val="18"/>
          <w:szCs w:val="18"/>
        </w:rPr>
        <w:t>"as.factor(finc_cat2)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sig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model1, </w:t>
      </w:r>
      <w:r w:rsidRPr="00596EF5">
        <w:rPr>
          <w:rStyle w:val="StringTok"/>
          <w:sz w:val="18"/>
          <w:szCs w:val="18"/>
        </w:rPr>
        <w:t>"as.factor(ausualpl_cat2)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not sig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model1, </w:t>
      </w:r>
      <w:r w:rsidRPr="00596EF5">
        <w:rPr>
          <w:rStyle w:val="StringTok"/>
          <w:sz w:val="18"/>
          <w:szCs w:val="18"/>
        </w:rPr>
        <w:t>"as.factor(cover_cat)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sig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model1, </w:t>
      </w:r>
      <w:r w:rsidRPr="00596EF5">
        <w:rPr>
          <w:rStyle w:val="StringTok"/>
          <w:sz w:val="18"/>
          <w:szCs w:val="18"/>
        </w:rPr>
        <w:t>"as.factor(lcond_chronic_cat2)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sig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model1, </w:t>
      </w:r>
      <w:r w:rsidRPr="00596EF5">
        <w:rPr>
          <w:rStyle w:val="StringTok"/>
          <w:sz w:val="18"/>
          <w:szCs w:val="18"/>
        </w:rPr>
        <w:t>"as.factor(race_cat)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not sig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model1, </w:t>
      </w:r>
      <w:r w:rsidRPr="00596EF5">
        <w:rPr>
          <w:rStyle w:val="StringTok"/>
          <w:sz w:val="18"/>
          <w:szCs w:val="18"/>
        </w:rPr>
        <w:t>"as.factor(eth_cat2)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not sig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model1, </w:t>
      </w:r>
      <w:r w:rsidRPr="00596EF5">
        <w:rPr>
          <w:rStyle w:val="StringTok"/>
          <w:sz w:val="18"/>
          <w:szCs w:val="18"/>
        </w:rPr>
        <w:t>"as.factor(imm_stat2)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not sig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fit reduced model with significant predictors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remove finc_cat2, cover_cat, lcond_chronic</w:t>
      </w:r>
      <w:r w:rsidRPr="00596EF5">
        <w:rPr>
          <w:rStyle w:val="CommentTok"/>
          <w:sz w:val="18"/>
          <w:szCs w:val="18"/>
        </w:rPr>
        <w:t>_cat2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model2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svyglm</w:t>
      </w:r>
      <w:r w:rsidRPr="00596EF5">
        <w:rPr>
          <w:rStyle w:val="NormalTok"/>
          <w:sz w:val="18"/>
          <w:szCs w:val="18"/>
        </w:rPr>
        <w:t xml:space="preserve">(psa_1yr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finc_cat2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cover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lcond_chronic_cat2),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</w:t>
      </w:r>
      <w:r w:rsidRPr="00596EF5">
        <w:rPr>
          <w:rStyle w:val="DataTypeTok"/>
          <w:sz w:val="18"/>
          <w:szCs w:val="18"/>
        </w:rPr>
        <w:t>design =</w:t>
      </w:r>
      <w:r w:rsidRPr="00596EF5">
        <w:rPr>
          <w:rStyle w:val="NormalTok"/>
          <w:sz w:val="18"/>
          <w:szCs w:val="18"/>
        </w:rPr>
        <w:t xml:space="preserve"> des2, </w:t>
      </w:r>
      <w:r w:rsidRPr="00596EF5">
        <w:rPr>
          <w:rStyle w:val="DataTypeTok"/>
          <w:sz w:val="18"/>
          <w:szCs w:val="18"/>
        </w:rPr>
        <w:t>subset =</w:t>
      </w:r>
      <w:r w:rsidRPr="00596EF5">
        <w:rPr>
          <w:rStyle w:val="NormalTok"/>
          <w:sz w:val="18"/>
          <w:szCs w:val="18"/>
        </w:rPr>
        <w:t xml:space="preserve"> domain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family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binomial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link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ogit"</w:t>
      </w:r>
      <w:r w:rsidRPr="00596EF5">
        <w:rPr>
          <w:rStyle w:val="NormalTok"/>
          <w:sz w:val="18"/>
          <w:szCs w:val="18"/>
        </w:rPr>
        <w:t xml:space="preserve">)) 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summary</w:t>
      </w:r>
      <w:r w:rsidRPr="00596EF5">
        <w:rPr>
          <w:rStyle w:val="NormalTok"/>
          <w:sz w:val="18"/>
          <w:szCs w:val="18"/>
        </w:rPr>
        <w:t>(model2)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summ</w:t>
      </w:r>
      <w:r w:rsidRPr="00596EF5">
        <w:rPr>
          <w:rStyle w:val="NormalTok"/>
          <w:sz w:val="18"/>
          <w:szCs w:val="18"/>
        </w:rPr>
        <w:t>(model2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Rao-Scott of full model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model2, 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finc_cat2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 xml:space="preserve">(cover_cat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as.factor</w:t>
      </w:r>
      <w:r w:rsidRPr="00596EF5">
        <w:rPr>
          <w:rStyle w:val="NormalTok"/>
          <w:sz w:val="18"/>
          <w:szCs w:val="18"/>
        </w:rPr>
        <w:t>(lcond_chronic_cat2))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single term/term group significance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model2, </w:t>
      </w:r>
      <w:r w:rsidRPr="00596EF5">
        <w:rPr>
          <w:rStyle w:val="StringTok"/>
          <w:sz w:val="18"/>
          <w:szCs w:val="18"/>
        </w:rPr>
        <w:t>"as.factor(finc_cat2)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sig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>(m</w:t>
      </w:r>
      <w:r w:rsidRPr="00596EF5">
        <w:rPr>
          <w:rStyle w:val="NormalTok"/>
          <w:sz w:val="18"/>
          <w:szCs w:val="18"/>
        </w:rPr>
        <w:t xml:space="preserve">odel2, </w:t>
      </w:r>
      <w:r w:rsidRPr="00596EF5">
        <w:rPr>
          <w:rStyle w:val="StringTok"/>
          <w:sz w:val="18"/>
          <w:szCs w:val="18"/>
        </w:rPr>
        <w:t>"as.factor(cover_cat)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sig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regTermTest</w:t>
      </w:r>
      <w:r w:rsidRPr="00596EF5">
        <w:rPr>
          <w:rStyle w:val="NormalTok"/>
          <w:sz w:val="18"/>
          <w:szCs w:val="18"/>
        </w:rPr>
        <w:t xml:space="preserve">(model2, </w:t>
      </w:r>
      <w:r w:rsidRPr="00596EF5">
        <w:rPr>
          <w:rStyle w:val="StringTok"/>
          <w:sz w:val="18"/>
          <w:szCs w:val="18"/>
        </w:rPr>
        <w:t>"as.factor(lcond_chronic_cat2)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DataTypeTok"/>
          <w:sz w:val="18"/>
          <w:szCs w:val="18"/>
        </w:rPr>
        <w:t>method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LRT"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CommentTok"/>
          <w:sz w:val="18"/>
          <w:szCs w:val="18"/>
        </w:rPr>
        <w:t># sig</w:t>
      </w:r>
      <w:r w:rsidRPr="00596EF5">
        <w:rPr>
          <w:sz w:val="18"/>
          <w:szCs w:val="18"/>
        </w:rPr>
        <w:br/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give labels to the coefficients to look nicer on the OR graph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ef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name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KeywordTok"/>
          <w:sz w:val="18"/>
          <w:szCs w:val="18"/>
        </w:rPr>
        <w:t>coef</w:t>
      </w:r>
      <w:r w:rsidRPr="00596EF5">
        <w:rPr>
          <w:rStyle w:val="NormalTok"/>
          <w:sz w:val="18"/>
          <w:szCs w:val="18"/>
        </w:rPr>
        <w:t>(model2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ef_new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s</w:t>
      </w:r>
      <w:r w:rsidRPr="00596EF5">
        <w:rPr>
          <w:rStyle w:val="NormalTok"/>
          <w:sz w:val="18"/>
          <w:szCs w:val="18"/>
        </w:rPr>
        <w:t>tring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tr_remove</w:t>
      </w:r>
      <w:r w:rsidRPr="00596EF5">
        <w:rPr>
          <w:rStyle w:val="NormalTok"/>
          <w:sz w:val="18"/>
          <w:szCs w:val="18"/>
        </w:rPr>
        <w:t xml:space="preserve">(coef, </w:t>
      </w:r>
      <w:r w:rsidRPr="00596EF5">
        <w:rPr>
          <w:rStyle w:val="StringTok"/>
          <w:sz w:val="18"/>
          <w:szCs w:val="18"/>
        </w:rPr>
        <w:t>"^[^_]*_cat[)]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ef_new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string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tr_remove</w:t>
      </w:r>
      <w:r w:rsidRPr="00596EF5">
        <w:rPr>
          <w:rStyle w:val="NormalTok"/>
          <w:sz w:val="18"/>
          <w:szCs w:val="18"/>
        </w:rPr>
        <w:t xml:space="preserve">(coef_new, </w:t>
      </w:r>
      <w:r w:rsidRPr="00596EF5">
        <w:rPr>
          <w:rStyle w:val="StringTok"/>
          <w:sz w:val="18"/>
          <w:szCs w:val="18"/>
        </w:rPr>
        <w:t>"^[^_]*_cat2[)]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ef_new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string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tr_remove</w:t>
      </w:r>
      <w:r w:rsidRPr="00596EF5">
        <w:rPr>
          <w:rStyle w:val="NormalTok"/>
          <w:sz w:val="18"/>
          <w:szCs w:val="18"/>
        </w:rPr>
        <w:t xml:space="preserve">(coef_new, </w:t>
      </w:r>
      <w:r w:rsidRPr="00596EF5">
        <w:rPr>
          <w:rStyle w:val="StringTok"/>
          <w:sz w:val="18"/>
          <w:szCs w:val="18"/>
        </w:rPr>
        <w:t>"^[^_]*_chronic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ef_new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string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str_remove</w:t>
      </w:r>
      <w:r w:rsidRPr="00596EF5">
        <w:rPr>
          <w:rStyle w:val="NormalTok"/>
          <w:sz w:val="18"/>
          <w:szCs w:val="18"/>
        </w:rPr>
        <w:t xml:space="preserve">(coef_new, </w:t>
      </w:r>
      <w:r w:rsidRPr="00596EF5">
        <w:rPr>
          <w:rStyle w:val="StringTok"/>
          <w:sz w:val="18"/>
          <w:szCs w:val="18"/>
        </w:rPr>
        <w:t>"^*_cat2[)]"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KeywordTok"/>
          <w:sz w:val="18"/>
          <w:szCs w:val="18"/>
        </w:rPr>
        <w:t>names</w:t>
      </w:r>
      <w:r w:rsidRPr="00596EF5">
        <w:rPr>
          <w:rStyle w:val="NormalTok"/>
          <w:sz w:val="18"/>
          <w:szCs w:val="18"/>
        </w:rPr>
        <w:t>(coef) &lt;-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coef_new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coef1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coef[</w:t>
      </w:r>
      <w:r w:rsidRPr="00596EF5">
        <w:rPr>
          <w:rStyle w:val="OperatorTok"/>
          <w:sz w:val="18"/>
          <w:szCs w:val="18"/>
        </w:rPr>
        <w:t>-</w:t>
      </w:r>
      <w:r w:rsidRPr="00596EF5">
        <w:rPr>
          <w:rStyle w:val="DecValTok"/>
          <w:sz w:val="18"/>
          <w:szCs w:val="18"/>
        </w:rPr>
        <w:t>1</w:t>
      </w:r>
      <w:r w:rsidRPr="00596EF5">
        <w:rPr>
          <w:rStyle w:val="NormalTok"/>
          <w:sz w:val="18"/>
          <w:szCs w:val="18"/>
        </w:rPr>
        <w:t xml:space="preserve">] </w:t>
      </w:r>
      <w:r w:rsidRPr="00596EF5">
        <w:rPr>
          <w:rStyle w:val="CommentTok"/>
          <w:sz w:val="18"/>
          <w:szCs w:val="18"/>
        </w:rPr>
        <w:t xml:space="preserve"># remove intercept 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model_coef =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broom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tidy</w:t>
      </w:r>
      <w:r w:rsidRPr="00596EF5">
        <w:rPr>
          <w:rStyle w:val="NormalTok"/>
          <w:sz w:val="18"/>
          <w:szCs w:val="18"/>
        </w:rPr>
        <w:t xml:space="preserve">(model2, </w:t>
      </w:r>
      <w:r w:rsidRPr="00596EF5">
        <w:rPr>
          <w:rStyle w:val="DataTypeTok"/>
          <w:sz w:val="18"/>
          <w:szCs w:val="18"/>
        </w:rPr>
        <w:t>conf.int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conf.level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FloatTok"/>
          <w:sz w:val="18"/>
          <w:szCs w:val="18"/>
        </w:rPr>
        <w:t>0.95</w:t>
      </w:r>
      <w:r w:rsidRPr="00596EF5">
        <w:rPr>
          <w:rStyle w:val="NormalTok"/>
          <w:sz w:val="18"/>
          <w:szCs w:val="18"/>
        </w:rPr>
        <w:t xml:space="preserve">, </w:t>
      </w:r>
      <w:r w:rsidRPr="00596EF5">
        <w:rPr>
          <w:rStyle w:val="DataTypeTok"/>
          <w:sz w:val="18"/>
          <w:szCs w:val="18"/>
        </w:rPr>
        <w:t>exponentiat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mutat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erm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KeywordTok"/>
          <w:sz w:val="18"/>
          <w:szCs w:val="18"/>
        </w:rPr>
        <w:t>case_when</w:t>
      </w:r>
      <w:r w:rsidRPr="00596EF5">
        <w:rPr>
          <w:rStyle w:val="NormalTok"/>
          <w:sz w:val="18"/>
          <w:szCs w:val="18"/>
        </w:rPr>
        <w:t xml:space="preserve">(term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(Intercept)"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Intercept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term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as.factor(age_cat)50–64"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50-64 v</w:t>
      </w:r>
      <w:r w:rsidRPr="00596EF5">
        <w:rPr>
          <w:rStyle w:val="StringTok"/>
          <w:sz w:val="18"/>
          <w:szCs w:val="18"/>
        </w:rPr>
        <w:t>s &lt;50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term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as.factor(age_cat)65+"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65+ vs &lt;50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term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as.factor(educ_cat)High school"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High School Degree vs College Degree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term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as.factor(educ_cat)Less than high school"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Less than High School vs College Degree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term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as.factor(educ_cat)Some college"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Some college vs College Degree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term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as.factor(finc_cat2)&gt;=200%"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&gt;=200% vs &lt;200% Poverty Level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term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as.factor(ausualpl_cat2)Yes"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Usual Source of Care vs No </w:t>
      </w:r>
      <w:r w:rsidRPr="00596EF5">
        <w:rPr>
          <w:rStyle w:val="StringTok"/>
          <w:sz w:val="18"/>
          <w:szCs w:val="18"/>
        </w:rPr>
        <w:lastRenderedPageBreak/>
        <w:t>Usual Source of Care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term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as.factor(cover_cat)Private/Military"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Private/Military Insurance v</w:t>
      </w:r>
      <w:r w:rsidRPr="00596EF5">
        <w:rPr>
          <w:rStyle w:val="StringTok"/>
          <w:sz w:val="18"/>
          <w:szCs w:val="18"/>
        </w:rPr>
        <w:t>s No Insurance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term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as.factor(cover_cat)Public"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Public Insurance vs No Insurance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              term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as.factor(lcond_chronic_cat2)Yes (Chronic)"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Chronic Condition vs No Chronic Condition"</w:t>
      </w:r>
      <w:r w:rsidRPr="00596EF5">
        <w:rPr>
          <w:rStyle w:val="NormalTok"/>
          <w:sz w:val="18"/>
          <w:szCs w:val="18"/>
        </w:rPr>
        <w:t>,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            </w:t>
      </w:r>
      <w:r w:rsidRPr="00596EF5">
        <w:rPr>
          <w:rStyle w:val="NormalTok"/>
          <w:sz w:val="18"/>
          <w:szCs w:val="18"/>
        </w:rPr>
        <w:t xml:space="preserve">              term </w:t>
      </w:r>
      <w:r w:rsidRPr="00596EF5">
        <w:rPr>
          <w:rStyle w:val="OperatorTok"/>
          <w:sz w:val="18"/>
          <w:szCs w:val="18"/>
        </w:rPr>
        <w:t>==</w:t>
      </w:r>
      <w:r w:rsidRPr="00596EF5">
        <w:rPr>
          <w:rStyle w:val="StringTok"/>
          <w:sz w:val="18"/>
          <w:szCs w:val="18"/>
        </w:rPr>
        <w:t xml:space="preserve"> "as.factor(eth_cat2)Non-Hispanic"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peratorTok"/>
          <w:sz w:val="18"/>
          <w:szCs w:val="18"/>
        </w:rPr>
        <w:t>~</w:t>
      </w:r>
      <w:r w:rsidRPr="00596EF5">
        <w:rPr>
          <w:rStyle w:val="StringTok"/>
          <w:sz w:val="18"/>
          <w:szCs w:val="18"/>
        </w:rPr>
        <w:t xml:space="preserve"> "Non-Hispanic vs Hispanic"</w:t>
      </w:r>
      <w:r w:rsidRPr="00596EF5">
        <w:rPr>
          <w:rStyle w:val="NormalTok"/>
          <w:sz w:val="18"/>
          <w:szCs w:val="18"/>
        </w:rPr>
        <w:t>))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 xml:space="preserve">model_coef </w:t>
      </w:r>
      <w:r w:rsidRPr="00596EF5">
        <w:rPr>
          <w:rStyle w:val="OperatorTok"/>
          <w:sz w:val="18"/>
          <w:szCs w:val="18"/>
        </w:rPr>
        <w:t>%&gt;%</w:t>
      </w:r>
      <w:r w:rsidRPr="00596EF5">
        <w:rPr>
          <w:rStyle w:val="StringTok"/>
          <w:sz w:val="18"/>
          <w:szCs w:val="18"/>
        </w:rPr>
        <w:t xml:space="preserve"> </w:t>
      </w:r>
      <w:r w:rsidRPr="00596EF5">
        <w:rPr>
          <w:rStyle w:val="NormalTok"/>
          <w:sz w:val="18"/>
          <w:szCs w:val="18"/>
        </w:rPr>
        <w:t>knitr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kable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digits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DecValTok"/>
          <w:sz w:val="18"/>
          <w:szCs w:val="18"/>
        </w:rPr>
        <w:t>2</w:t>
      </w:r>
      <w:r w:rsidRPr="00596EF5">
        <w:rPr>
          <w:rStyle w:val="NormalTok"/>
          <w:sz w:val="18"/>
          <w:szCs w:val="18"/>
        </w:rPr>
        <w:t>)</w:t>
      </w:r>
      <w:r w:rsidRPr="00596EF5">
        <w:rPr>
          <w:sz w:val="18"/>
          <w:szCs w:val="18"/>
        </w:rPr>
        <w:br/>
      </w:r>
      <w:r w:rsidRPr="00596EF5">
        <w:rPr>
          <w:rStyle w:val="CommentTok"/>
          <w:sz w:val="18"/>
          <w:szCs w:val="18"/>
        </w:rPr>
        <w:t># plot ORs with CIs</w:t>
      </w:r>
      <w:r w:rsidRPr="00596EF5">
        <w:rPr>
          <w:sz w:val="18"/>
          <w:szCs w:val="18"/>
        </w:rPr>
        <w:br/>
      </w:r>
      <w:r w:rsidRPr="00596EF5">
        <w:rPr>
          <w:rStyle w:val="NormalTok"/>
          <w:sz w:val="18"/>
          <w:szCs w:val="18"/>
        </w:rPr>
        <w:t>jtools</w:t>
      </w:r>
      <w:r w:rsidRPr="00596EF5">
        <w:rPr>
          <w:rStyle w:val="OperatorTok"/>
          <w:sz w:val="18"/>
          <w:szCs w:val="18"/>
        </w:rPr>
        <w:t>::</w:t>
      </w:r>
      <w:r w:rsidRPr="00596EF5">
        <w:rPr>
          <w:rStyle w:val="KeywordTok"/>
          <w:sz w:val="18"/>
          <w:szCs w:val="18"/>
        </w:rPr>
        <w:t>plot_summs</w:t>
      </w:r>
      <w:r w:rsidRPr="00596EF5">
        <w:rPr>
          <w:rStyle w:val="NormalTok"/>
          <w:sz w:val="18"/>
          <w:szCs w:val="18"/>
        </w:rPr>
        <w:t xml:space="preserve">(model2, </w:t>
      </w:r>
      <w:r w:rsidRPr="00596EF5">
        <w:rPr>
          <w:rStyle w:val="DataTypeTok"/>
          <w:sz w:val="18"/>
          <w:szCs w:val="18"/>
        </w:rPr>
        <w:t>coefs =</w:t>
      </w:r>
      <w:r w:rsidRPr="00596EF5">
        <w:rPr>
          <w:rStyle w:val="NormalTok"/>
          <w:sz w:val="18"/>
          <w:szCs w:val="18"/>
        </w:rPr>
        <w:t xml:space="preserve"> coef1, </w:t>
      </w:r>
      <w:r w:rsidRPr="00596EF5">
        <w:rPr>
          <w:rStyle w:val="DataTypeTok"/>
          <w:sz w:val="18"/>
          <w:szCs w:val="18"/>
        </w:rPr>
        <w:t>exp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OtherTok"/>
          <w:sz w:val="18"/>
          <w:szCs w:val="18"/>
        </w:rPr>
        <w:t>TRUE</w:t>
      </w:r>
      <w:r w:rsidRPr="00596EF5">
        <w:rPr>
          <w:rStyle w:val="NormalTok"/>
          <w:sz w:val="18"/>
          <w:szCs w:val="18"/>
        </w:rPr>
        <w:t xml:space="preserve">) </w:t>
      </w:r>
      <w:r w:rsidRPr="00596EF5">
        <w:rPr>
          <w:rStyle w:val="OperatorTok"/>
          <w:sz w:val="18"/>
          <w:szCs w:val="18"/>
        </w:rPr>
        <w:t>+</w:t>
      </w:r>
      <w:r w:rsidRPr="00596EF5">
        <w:rPr>
          <w:sz w:val="18"/>
          <w:szCs w:val="18"/>
        </w:rPr>
        <w:br/>
      </w:r>
      <w:r w:rsidRPr="00596EF5">
        <w:rPr>
          <w:rStyle w:val="StringTok"/>
          <w:sz w:val="18"/>
          <w:szCs w:val="18"/>
        </w:rPr>
        <w:t xml:space="preserve">  </w:t>
      </w:r>
      <w:r w:rsidRPr="00596EF5">
        <w:rPr>
          <w:rStyle w:val="KeywordTok"/>
          <w:sz w:val="18"/>
          <w:szCs w:val="18"/>
        </w:rPr>
        <w:t>labs</w:t>
      </w:r>
      <w:r w:rsidRPr="00596EF5">
        <w:rPr>
          <w:rStyle w:val="NormalTok"/>
          <w:sz w:val="18"/>
          <w:szCs w:val="18"/>
        </w:rPr>
        <w:t>(</w:t>
      </w:r>
      <w:r w:rsidRPr="00596EF5">
        <w:rPr>
          <w:rStyle w:val="DataTypeTok"/>
          <w:sz w:val="18"/>
          <w:szCs w:val="18"/>
        </w:rPr>
        <w:t>title =</w:t>
      </w:r>
      <w:r w:rsidRPr="00596EF5">
        <w:rPr>
          <w:rStyle w:val="NormalTok"/>
          <w:sz w:val="18"/>
          <w:szCs w:val="18"/>
        </w:rPr>
        <w:t xml:space="preserve"> </w:t>
      </w:r>
      <w:r w:rsidRPr="00596EF5">
        <w:rPr>
          <w:rStyle w:val="StringTok"/>
          <w:sz w:val="18"/>
          <w:szCs w:val="18"/>
        </w:rPr>
        <w:t>"PSA Significant Predictors"</w:t>
      </w:r>
      <w:r w:rsidRPr="00596EF5">
        <w:rPr>
          <w:rStyle w:val="NormalTok"/>
          <w:sz w:val="18"/>
          <w:szCs w:val="18"/>
        </w:rPr>
        <w:t xml:space="preserve">) </w:t>
      </w:r>
    </w:p>
    <w:sectPr w:rsidR="00D0340A" w:rsidRPr="00596EF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046F1" w:rsidRDefault="00B046F1">
      <w:pPr>
        <w:spacing w:after="0"/>
      </w:pPr>
      <w:r>
        <w:separator/>
      </w:r>
    </w:p>
  </w:endnote>
  <w:endnote w:type="continuationSeparator" w:id="0">
    <w:p w:rsidR="00B046F1" w:rsidRDefault="00B046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046F1" w:rsidRDefault="00B046F1">
      <w:r>
        <w:separator/>
      </w:r>
    </w:p>
  </w:footnote>
  <w:footnote w:type="continuationSeparator" w:id="0">
    <w:p w:rsidR="00B046F1" w:rsidRDefault="00B046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80AA68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F1D6284"/>
    <w:multiLevelType w:val="multilevel"/>
    <w:tmpl w:val="D96209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96EF5"/>
    <w:rsid w:val="00784D58"/>
    <w:rsid w:val="008D6863"/>
    <w:rsid w:val="00B046F1"/>
    <w:rsid w:val="00B86B75"/>
    <w:rsid w:val="00BC48D5"/>
    <w:rsid w:val="00C36279"/>
    <w:rsid w:val="00D0340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E357ED"/>
  <w15:docId w15:val="{A85921CC-7C86-4357-ACBE-FCFC8DF36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1</Pages>
  <Words>12820</Words>
  <Characters>73079</Characters>
  <Application>Microsoft Office Word</Application>
  <DocSecurity>0</DocSecurity>
  <Lines>608</Lines>
  <Paragraphs>171</Paragraphs>
  <ScaleCrop>false</ScaleCrop>
  <Company/>
  <LinksUpToDate>false</LinksUpToDate>
  <CharactersWithSpaces>85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ppendix</dc:title>
  <dc:creator>Courtney Johnson</dc:creator>
  <cp:lastModifiedBy>Courtney Johnson</cp:lastModifiedBy>
  <cp:revision>2</cp:revision>
  <dcterms:created xsi:type="dcterms:W3CDTF">2019-12-15T17:47:00Z</dcterms:created>
  <dcterms:modified xsi:type="dcterms:W3CDTF">2019-12-15T17:47:00Z</dcterms:modified>
</cp:coreProperties>
</file>